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EF252C" w:rsidTr="00D56B10">
        <w:tc>
          <w:tcPr>
            <w:tcW w:w="1217" w:type="dxa"/>
            <w:vMerge w:val="restart"/>
          </w:tcPr>
          <w:p w:rsidR="00EF252C" w:rsidRDefault="00EF252C" w:rsidP="00D56B10">
            <w:pPr>
              <w:pStyle w:val="ChapterNumber"/>
            </w:pPr>
            <w:r>
              <w:rPr>
                <w:noProof/>
              </w:rPr>
              <w:drawing>
                <wp:inline distT="0" distB="0" distL="0" distR="0" wp14:anchorId="01CA9A37" wp14:editId="548AE21C">
                  <wp:extent cx="635954" cy="731555"/>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EF252C" w:rsidRDefault="00EF252C" w:rsidP="00D56B10">
            <w:pPr>
              <w:pStyle w:val="ChapterNumber"/>
            </w:pPr>
            <w:r>
              <w:t>Chapter 4</w:t>
            </w:r>
          </w:p>
        </w:tc>
      </w:tr>
      <w:tr w:rsidR="00EF252C" w:rsidTr="00D56B10">
        <w:tc>
          <w:tcPr>
            <w:tcW w:w="1217" w:type="dxa"/>
            <w:vMerge/>
          </w:tcPr>
          <w:p w:rsidR="00EF252C" w:rsidRDefault="00EF252C" w:rsidP="00D56B10">
            <w:pPr>
              <w:pStyle w:val="Heading1"/>
              <w:outlineLvl w:val="0"/>
            </w:pPr>
          </w:p>
        </w:tc>
        <w:tc>
          <w:tcPr>
            <w:tcW w:w="7639" w:type="dxa"/>
          </w:tcPr>
          <w:p w:rsidR="00EF252C" w:rsidRDefault="00EF252C" w:rsidP="00D56B10">
            <w:pPr>
              <w:pStyle w:val="Heading1"/>
              <w:outlineLvl w:val="0"/>
            </w:pPr>
            <w:bookmarkStart w:id="0" w:name="_Toc405145052"/>
            <w:r>
              <w:t>Guess the Number</w:t>
            </w:r>
            <w:bookmarkEnd w:id="0"/>
          </w:p>
        </w:tc>
      </w:tr>
    </w:tbl>
    <w:p w:rsidR="00EF252C" w:rsidRDefault="00EF252C" w:rsidP="00EF252C">
      <w:pPr>
        <w:pStyle w:val="TopicsCoveredbox"/>
      </w:pPr>
      <w:r>
        <w:t>Topics Covered In This Chapter:</w:t>
      </w:r>
    </w:p>
    <w:p w:rsidR="00EF252C" w:rsidRDefault="00EF252C" w:rsidP="00EF252C">
      <w:pPr>
        <w:pStyle w:val="TopicsCoveredbox"/>
        <w:numPr>
          <w:ilvl w:val="0"/>
          <w:numId w:val="1"/>
        </w:numPr>
      </w:pPr>
      <w:r w:rsidRPr="0018517A">
        <w:rPr>
          <w:rStyle w:val="Literal"/>
        </w:rPr>
        <w:t>import</w:t>
      </w:r>
      <w:r w:rsidRPr="00173EFC">
        <w:t xml:space="preserve"> statement</w:t>
      </w:r>
      <w:r>
        <w:t>s</w:t>
      </w:r>
    </w:p>
    <w:p w:rsidR="00EF252C" w:rsidRDefault="00EF252C" w:rsidP="00EF252C">
      <w:pPr>
        <w:pStyle w:val="TopicsCoveredbox"/>
        <w:numPr>
          <w:ilvl w:val="0"/>
          <w:numId w:val="1"/>
        </w:numPr>
      </w:pPr>
      <w:r>
        <w:t>Modules</w:t>
      </w:r>
    </w:p>
    <w:p w:rsidR="00EF252C" w:rsidRDefault="00EF252C" w:rsidP="00EF252C">
      <w:pPr>
        <w:pStyle w:val="TopicsCoveredbox"/>
        <w:numPr>
          <w:ilvl w:val="0"/>
          <w:numId w:val="1"/>
        </w:numPr>
      </w:pPr>
      <w:r w:rsidRPr="0018517A">
        <w:rPr>
          <w:rStyle w:val="Literal"/>
        </w:rPr>
        <w:t>while</w:t>
      </w:r>
      <w:r w:rsidRPr="00173EFC">
        <w:t xml:space="preserve"> statement</w:t>
      </w:r>
      <w:r>
        <w:t>s</w:t>
      </w:r>
    </w:p>
    <w:p w:rsidR="00EF252C" w:rsidRDefault="00EF252C" w:rsidP="00EF252C">
      <w:pPr>
        <w:pStyle w:val="TopicsCoveredbox"/>
        <w:numPr>
          <w:ilvl w:val="0"/>
          <w:numId w:val="1"/>
        </w:numPr>
      </w:pPr>
      <w:r>
        <w:t>Conditions</w:t>
      </w:r>
    </w:p>
    <w:p w:rsidR="00EF252C" w:rsidRDefault="00EF252C" w:rsidP="00EF252C">
      <w:pPr>
        <w:pStyle w:val="TopicsCoveredbox"/>
        <w:numPr>
          <w:ilvl w:val="0"/>
          <w:numId w:val="1"/>
        </w:numPr>
      </w:pPr>
      <w:r>
        <w:t>Blocks</w:t>
      </w:r>
    </w:p>
    <w:p w:rsidR="00EF252C" w:rsidRDefault="00EF252C" w:rsidP="00EF252C">
      <w:pPr>
        <w:pStyle w:val="TopicsCoveredbox"/>
        <w:numPr>
          <w:ilvl w:val="0"/>
          <w:numId w:val="1"/>
        </w:numPr>
      </w:pPr>
      <w:r>
        <w:t>Booleans</w:t>
      </w:r>
    </w:p>
    <w:p w:rsidR="00EF252C" w:rsidRDefault="00EF252C" w:rsidP="00EF252C">
      <w:pPr>
        <w:pStyle w:val="TopicsCoveredbox"/>
        <w:numPr>
          <w:ilvl w:val="0"/>
          <w:numId w:val="1"/>
        </w:numPr>
      </w:pPr>
      <w:r>
        <w:t>Comparison operators</w:t>
      </w:r>
    </w:p>
    <w:p w:rsidR="00EF252C" w:rsidRDefault="00EF252C" w:rsidP="00EF252C">
      <w:pPr>
        <w:pStyle w:val="TopicsCoveredbox"/>
        <w:numPr>
          <w:ilvl w:val="0"/>
          <w:numId w:val="1"/>
        </w:numPr>
      </w:pPr>
      <w:r>
        <w:t xml:space="preserve">The difference between </w:t>
      </w:r>
      <w:r w:rsidRPr="00293A48">
        <w:rPr>
          <w:rStyle w:val="Literal"/>
        </w:rPr>
        <w:t>=</w:t>
      </w:r>
      <w:r>
        <w:t xml:space="preserve"> and </w:t>
      </w:r>
      <w:r w:rsidRPr="00293A48">
        <w:rPr>
          <w:rStyle w:val="Literal"/>
        </w:rPr>
        <w:t>==</w:t>
      </w:r>
    </w:p>
    <w:p w:rsidR="00EF252C" w:rsidRDefault="00EF252C" w:rsidP="00EF252C">
      <w:pPr>
        <w:pStyle w:val="TopicsCoveredbox"/>
        <w:numPr>
          <w:ilvl w:val="0"/>
          <w:numId w:val="1"/>
        </w:numPr>
      </w:pPr>
      <w:r w:rsidRPr="0018517A">
        <w:rPr>
          <w:rStyle w:val="Literal"/>
        </w:rPr>
        <w:t>if</w:t>
      </w:r>
      <w:r w:rsidRPr="00173EFC">
        <w:t xml:space="preserve"> statement</w:t>
      </w:r>
      <w:r>
        <w:t>s</w:t>
      </w:r>
    </w:p>
    <w:p w:rsidR="00EF252C" w:rsidRDefault="00EF252C" w:rsidP="00EF252C">
      <w:pPr>
        <w:pStyle w:val="TopicsCoveredbox"/>
        <w:numPr>
          <w:ilvl w:val="0"/>
          <w:numId w:val="1"/>
        </w:numPr>
      </w:pPr>
      <w:r>
        <w:t xml:space="preserve">The </w:t>
      </w:r>
      <w:r w:rsidRPr="0018517A">
        <w:rPr>
          <w:rStyle w:val="Literal"/>
        </w:rPr>
        <w:t>break</w:t>
      </w:r>
      <w:r w:rsidRPr="00173EFC">
        <w:t xml:space="preserve"> keyword</w:t>
      </w:r>
    </w:p>
    <w:p w:rsidR="00EF252C" w:rsidRDefault="00EF252C" w:rsidP="00EF252C">
      <w:pPr>
        <w:pStyle w:val="TopicsCoveredbox"/>
        <w:numPr>
          <w:ilvl w:val="0"/>
          <w:numId w:val="1"/>
        </w:numPr>
      </w:pPr>
      <w:r>
        <w:t xml:space="preserve">The </w:t>
      </w:r>
      <w:r w:rsidRPr="00824ABE">
        <w:rPr>
          <w:rStyle w:val="Literal"/>
        </w:rPr>
        <w:t>str()</w:t>
      </w:r>
      <w:r>
        <w:t xml:space="preserve">and </w:t>
      </w:r>
      <w:r w:rsidRPr="0018517A">
        <w:rPr>
          <w:rStyle w:val="Literal"/>
        </w:rPr>
        <w:t>int()</w:t>
      </w:r>
      <w:r>
        <w:t xml:space="preserve">and </w:t>
      </w:r>
      <w:r>
        <w:rPr>
          <w:rStyle w:val="Literal"/>
        </w:rPr>
        <w:t>float</w:t>
      </w:r>
      <w:r w:rsidRPr="0018517A">
        <w:rPr>
          <w:rStyle w:val="Literal"/>
        </w:rPr>
        <w:t>()</w:t>
      </w:r>
      <w:r w:rsidRPr="00173EFC">
        <w:t xml:space="preserve"> function</w:t>
      </w:r>
      <w:r>
        <w:t>s</w:t>
      </w:r>
    </w:p>
    <w:p w:rsidR="00EF252C" w:rsidRDefault="00EF252C" w:rsidP="00EF252C">
      <w:pPr>
        <w:pStyle w:val="TopicsCoveredbox"/>
        <w:numPr>
          <w:ilvl w:val="0"/>
          <w:numId w:val="1"/>
        </w:numPr>
      </w:pPr>
      <w:r>
        <w:t xml:space="preserve">The </w:t>
      </w:r>
      <w:r w:rsidRPr="00824ABE">
        <w:rPr>
          <w:rStyle w:val="Literal"/>
        </w:rPr>
        <w:t>random.randint()</w:t>
      </w:r>
      <w:r>
        <w:t xml:space="preserve"> function</w:t>
      </w:r>
    </w:p>
    <w:p w:rsidR="00EF252C" w:rsidRDefault="00EF252C" w:rsidP="00EF252C">
      <w:pPr>
        <w:pStyle w:val="Body"/>
      </w:pPr>
      <w:r>
        <w:t>In this chapter, you’re going to make a “Guess the Number” game. The computer will think of a random number from 1 to 20, and ask you to guess it. The computer will tell you if each guess is too high or too low. You win if you can guess the number within six tries.</w:t>
      </w:r>
    </w:p>
    <w:p w:rsidR="00EF252C" w:rsidRDefault="00EF252C" w:rsidP="00EF252C">
      <w:pPr>
        <w:pStyle w:val="Body"/>
      </w:pPr>
      <w:r>
        <w:t xml:space="preserve">This is a good game to code because it uses random numbers, loops, and input from the user in a short program. You’ll learn how to convert values to different data types, and why you would need to do this. Since this program is a game, we’ll call the user the </w:t>
      </w:r>
      <w:r w:rsidRPr="009D35C9">
        <w:rPr>
          <w:rStyle w:val="Definition"/>
        </w:rPr>
        <w:t>player</w:t>
      </w:r>
      <w:r>
        <w:t>. But “user” would be correct too.</w:t>
      </w:r>
    </w:p>
    <w:p w:rsidR="00EF252C" w:rsidRDefault="00EF252C" w:rsidP="00EF252C">
      <w:pPr>
        <w:pStyle w:val="Heading2"/>
      </w:pPr>
      <w:bookmarkStart w:id="1" w:name="_Toc405145053"/>
      <w:r>
        <w:t>Sample Run of Guess the Number</w:t>
      </w:r>
      <w:bookmarkEnd w:id="1"/>
    </w:p>
    <w:p w:rsidR="00EF252C" w:rsidRDefault="00EF252C" w:rsidP="00EF252C">
      <w:pPr>
        <w:pStyle w:val="Body"/>
      </w:pPr>
      <w:r>
        <w:t xml:space="preserve">Here’s what the program looks like to the player when run. The text that the player types in is in </w:t>
      </w:r>
      <w:r w:rsidRPr="009D35C9">
        <w:rPr>
          <w:rStyle w:val="Strong"/>
        </w:rPr>
        <w:t>bold</w:t>
      </w:r>
      <w:r>
        <w:t>.</w:t>
      </w:r>
    </w:p>
    <w:p w:rsidR="00EF252C" w:rsidRDefault="00EF252C" w:rsidP="00EF252C">
      <w:pPr>
        <w:pStyle w:val="SampleRun"/>
      </w:pPr>
      <w:r>
        <w:t>Hello! What is your name?</w:t>
      </w:r>
    </w:p>
    <w:p w:rsidR="00EF252C" w:rsidRPr="00207842" w:rsidRDefault="00EF252C" w:rsidP="00EF252C">
      <w:pPr>
        <w:pStyle w:val="SampleRun"/>
        <w:rPr>
          <w:rStyle w:val="SampleRunResponse"/>
        </w:rPr>
      </w:pPr>
      <w:r w:rsidRPr="00207842">
        <w:rPr>
          <w:rStyle w:val="SampleRunResponse"/>
        </w:rPr>
        <w:t>Albert</w:t>
      </w:r>
    </w:p>
    <w:p w:rsidR="00EF252C" w:rsidRDefault="00EF252C" w:rsidP="00EF252C">
      <w:pPr>
        <w:pStyle w:val="SampleRun"/>
      </w:pPr>
      <w:r>
        <w:t>Well, Albert, I am thinking of a number between 1 and 20.</w:t>
      </w:r>
    </w:p>
    <w:p w:rsidR="00EF252C" w:rsidRDefault="00EF252C" w:rsidP="00EF252C">
      <w:pPr>
        <w:pStyle w:val="SampleRun"/>
      </w:pPr>
      <w:r>
        <w:t>Take a guess.</w:t>
      </w:r>
    </w:p>
    <w:p w:rsidR="00EF252C" w:rsidRPr="00207842" w:rsidRDefault="00EF252C" w:rsidP="00EF252C">
      <w:pPr>
        <w:pStyle w:val="SampleRun"/>
        <w:rPr>
          <w:rStyle w:val="SampleRunResponse"/>
        </w:rPr>
      </w:pPr>
      <w:r w:rsidRPr="00207842">
        <w:rPr>
          <w:rStyle w:val="SampleRunResponse"/>
        </w:rPr>
        <w:t>10</w:t>
      </w:r>
    </w:p>
    <w:p w:rsidR="00EF252C" w:rsidRDefault="00EF252C" w:rsidP="00EF252C">
      <w:pPr>
        <w:pStyle w:val="SampleRun"/>
      </w:pPr>
      <w:r>
        <w:t>Your guess is too high.</w:t>
      </w:r>
    </w:p>
    <w:p w:rsidR="00EF252C" w:rsidRDefault="00EF252C" w:rsidP="00EF252C">
      <w:pPr>
        <w:pStyle w:val="SampleRun"/>
      </w:pPr>
      <w:r>
        <w:t>Take a guess.</w:t>
      </w:r>
    </w:p>
    <w:p w:rsidR="00EF252C" w:rsidRPr="00207842" w:rsidRDefault="00EF252C" w:rsidP="00EF252C">
      <w:pPr>
        <w:pStyle w:val="SampleRun"/>
        <w:rPr>
          <w:rStyle w:val="SampleRunResponse"/>
        </w:rPr>
      </w:pPr>
      <w:r w:rsidRPr="00207842">
        <w:rPr>
          <w:rStyle w:val="SampleRunResponse"/>
        </w:rPr>
        <w:t>2</w:t>
      </w:r>
    </w:p>
    <w:p w:rsidR="00EF252C" w:rsidRDefault="00EF252C" w:rsidP="00EF252C">
      <w:pPr>
        <w:pStyle w:val="SampleRun"/>
      </w:pPr>
      <w:r>
        <w:lastRenderedPageBreak/>
        <w:t>Your guess is too low.</w:t>
      </w:r>
    </w:p>
    <w:p w:rsidR="00EF252C" w:rsidRDefault="00EF252C" w:rsidP="00EF252C">
      <w:pPr>
        <w:pStyle w:val="SampleRun"/>
      </w:pPr>
      <w:r>
        <w:t>Take a guess.</w:t>
      </w:r>
    </w:p>
    <w:p w:rsidR="00EF252C" w:rsidRPr="00207842" w:rsidRDefault="00EF252C" w:rsidP="00EF252C">
      <w:pPr>
        <w:pStyle w:val="SampleRun"/>
        <w:rPr>
          <w:rStyle w:val="SampleRunResponse"/>
        </w:rPr>
      </w:pPr>
      <w:r w:rsidRPr="00207842">
        <w:rPr>
          <w:rStyle w:val="SampleRunResponse"/>
        </w:rPr>
        <w:t>4</w:t>
      </w:r>
    </w:p>
    <w:p w:rsidR="00EF252C" w:rsidRDefault="00EF252C" w:rsidP="00EF252C">
      <w:pPr>
        <w:pStyle w:val="SampleRun"/>
      </w:pPr>
      <w:r>
        <w:t>Good job, Albert! You guessed my number in 3 guesses!</w:t>
      </w:r>
    </w:p>
    <w:p w:rsidR="00EF252C" w:rsidRDefault="00EF252C" w:rsidP="00EF252C">
      <w:pPr>
        <w:pStyle w:val="Heading2"/>
      </w:pPr>
      <w:bookmarkStart w:id="2" w:name="_Toc405145054"/>
      <w:r>
        <w:t>Source Code of Guess the Number</w:t>
      </w:r>
      <w:bookmarkEnd w:id="2"/>
    </w:p>
    <w:p w:rsidR="00EF252C" w:rsidRDefault="00EF252C" w:rsidP="00EF252C">
      <w:pPr>
        <w:pStyle w:val="Body"/>
      </w:pPr>
      <w:r>
        <w:t xml:space="preserve">Open a new file editor window by clicking on the </w:t>
      </w:r>
      <w:r w:rsidRPr="00437135">
        <w:rPr>
          <w:rStyle w:val="Strong"/>
        </w:rPr>
        <w:t>File</w:t>
      </w:r>
      <w:r>
        <w:t xml:space="preserve"> </w:t>
      </w:r>
      <w:r w:rsidRPr="00936DE3">
        <w:t>►</w:t>
      </w:r>
      <w:r>
        <w:t xml:space="preserve"> </w:t>
      </w:r>
      <w:r w:rsidRPr="00437135">
        <w:rPr>
          <w:rStyle w:val="Strong"/>
        </w:rPr>
        <w:t>New Window</w:t>
      </w:r>
      <w:r>
        <w:t xml:space="preserve">. In the blank window that appears, type in the source code and save it as </w:t>
      </w:r>
      <w:r>
        <w:rPr>
          <w:rStyle w:val="Emphasis"/>
        </w:rPr>
        <w:t>guess</w:t>
      </w:r>
      <w:r w:rsidRPr="00437135">
        <w:rPr>
          <w:rStyle w:val="Emphasis"/>
        </w:rPr>
        <w:t>.py</w:t>
      </w:r>
      <w:r>
        <w:t xml:space="preserve">. Then run the program by pressing </w:t>
      </w:r>
      <w:r w:rsidRPr="0088766E">
        <w:rPr>
          <w:rStyle w:val="Strong"/>
        </w:rPr>
        <w:t>F5</w:t>
      </w:r>
      <w:r>
        <w:t>. When you enter this code into the file editor, be sure to pay attention to the spacing at the front of some of the lines. Some lines have four or eight spaces of indentation.</w:t>
      </w:r>
    </w:p>
    <w:p w:rsidR="00EF252C" w:rsidRDefault="00EF252C" w:rsidP="00EF252C">
      <w:pPr>
        <w:pStyle w:val="ImportantNote"/>
      </w:pPr>
      <w:r w:rsidRPr="00E50E11">
        <w:rPr>
          <w:rStyle w:val="Strong"/>
        </w:rPr>
        <w:t>IMPORTANT NOTE!</w:t>
      </w:r>
      <w:r>
        <w:t xml:space="preserve"> The programs in this book will only run on Python 3, not Python 2. When the IDLE window starts, it will say something like “</w:t>
      </w:r>
      <w:r w:rsidRPr="002103F4">
        <w:t>Python 3.4.</w:t>
      </w:r>
      <w:r>
        <w:t xml:space="preserve">2” at the top. If you have Python 2 installed, you can have Python 3 installed at the same time. To download Python 3, go to </w:t>
      </w:r>
      <w:r w:rsidRPr="00E50E11">
        <w:rPr>
          <w:rStyle w:val="URL"/>
        </w:rPr>
        <w:t>http</w:t>
      </w:r>
      <w:r>
        <w:rPr>
          <w:rStyle w:val="URL"/>
        </w:rPr>
        <w:t>s</w:t>
      </w:r>
      <w:r w:rsidRPr="00E50E11">
        <w:rPr>
          <w:rStyle w:val="URL"/>
        </w:rPr>
        <w:t>://python.org/download/</w:t>
      </w:r>
      <w:r>
        <w:t>.</w:t>
      </w:r>
    </w:p>
    <w:p w:rsidR="00EF252C" w:rsidRDefault="00EF252C" w:rsidP="00EF252C">
      <w:pPr>
        <w:pStyle w:val="Body"/>
      </w:pPr>
      <w:r>
        <w:t xml:space="preserve">If you get errors after typing this code in, compare the code you typed to the book’s code with the online diff tool at </w:t>
      </w:r>
      <w:r>
        <w:rPr>
          <w:rStyle w:val="URL"/>
        </w:rPr>
        <w:t>http://invpy.com/diff/guess</w:t>
      </w:r>
      <w:r>
        <w:t>.</w:t>
      </w:r>
    </w:p>
    <w:p w:rsidR="00EF252C" w:rsidRPr="00732137" w:rsidRDefault="00EF252C" w:rsidP="00EF252C">
      <w:pPr>
        <w:pStyle w:val="SourceCodeFilename"/>
      </w:pPr>
      <w:r w:rsidRPr="00732137">
        <w:t>guess.py</w:t>
      </w:r>
    </w:p>
    <w:p w:rsidR="00EF252C" w:rsidRPr="00C561F7" w:rsidRDefault="00EF252C" w:rsidP="00EF252C">
      <w:pPr>
        <w:pStyle w:val="SourceCode"/>
        <w:rPr>
          <w:rStyle w:val="SourceCodeComment"/>
        </w:rPr>
      </w:pPr>
      <w:r w:rsidRPr="00F4754B">
        <w:rPr>
          <w:rStyle w:val="SourceLineNumber"/>
        </w:rPr>
        <w:t xml:space="preserve"> 1.</w:t>
      </w:r>
      <w:r>
        <w:t xml:space="preserve"> </w:t>
      </w:r>
      <w:r w:rsidRPr="00C561F7">
        <w:rPr>
          <w:rStyle w:val="SourceCodeComment"/>
        </w:rPr>
        <w:t># This is a guess the number game.</w:t>
      </w:r>
    </w:p>
    <w:p w:rsidR="00EF252C" w:rsidRDefault="00EF252C" w:rsidP="00EF252C">
      <w:pPr>
        <w:pStyle w:val="SourceCode"/>
      </w:pPr>
      <w:r w:rsidRPr="00F4754B">
        <w:rPr>
          <w:rStyle w:val="SourceLineNumber"/>
        </w:rPr>
        <w:t xml:space="preserve"> 2.</w:t>
      </w:r>
      <w:r>
        <w:t xml:space="preserve"> import random</w:t>
      </w:r>
    </w:p>
    <w:p w:rsidR="00EF252C" w:rsidRPr="00F4754B" w:rsidRDefault="00EF252C" w:rsidP="00EF252C">
      <w:pPr>
        <w:pStyle w:val="SourceCode"/>
        <w:rPr>
          <w:rStyle w:val="SourceLineNumber"/>
        </w:rPr>
      </w:pPr>
      <w:r w:rsidRPr="00F4754B">
        <w:rPr>
          <w:rStyle w:val="SourceLineNumber"/>
        </w:rPr>
        <w:t xml:space="preserve"> 3. </w:t>
      </w:r>
    </w:p>
    <w:p w:rsidR="00EF252C" w:rsidRDefault="00EF252C" w:rsidP="00EF252C">
      <w:pPr>
        <w:pStyle w:val="SourceCode"/>
      </w:pPr>
      <w:r w:rsidRPr="00F4754B">
        <w:rPr>
          <w:rStyle w:val="SourceLineNumber"/>
        </w:rPr>
        <w:t xml:space="preserve"> 4.</w:t>
      </w:r>
      <w:r>
        <w:t xml:space="preserve"> guessesTaken = 0</w:t>
      </w:r>
    </w:p>
    <w:p w:rsidR="00EF252C" w:rsidRPr="00F4754B" w:rsidRDefault="00EF252C" w:rsidP="00EF252C">
      <w:pPr>
        <w:pStyle w:val="SourceCode"/>
        <w:rPr>
          <w:rStyle w:val="SourceLineNumber"/>
        </w:rPr>
      </w:pPr>
      <w:r w:rsidRPr="00F4754B">
        <w:rPr>
          <w:rStyle w:val="SourceLineNumber"/>
        </w:rPr>
        <w:t xml:space="preserve"> 5. </w:t>
      </w:r>
    </w:p>
    <w:p w:rsidR="00EF252C" w:rsidRDefault="00EF252C" w:rsidP="00EF252C">
      <w:pPr>
        <w:pStyle w:val="SourceCode"/>
      </w:pPr>
      <w:r w:rsidRPr="000F2282">
        <w:rPr>
          <w:rStyle w:val="SourceLineNumber"/>
        </w:rPr>
        <w:t xml:space="preserve"> 6.</w:t>
      </w:r>
      <w:r>
        <w:t xml:space="preserve"> print('Hello! What is your name?')</w:t>
      </w:r>
    </w:p>
    <w:p w:rsidR="00EF252C" w:rsidRDefault="00EF252C" w:rsidP="00EF252C">
      <w:pPr>
        <w:pStyle w:val="SourceCode"/>
      </w:pPr>
      <w:r w:rsidRPr="000F2282">
        <w:rPr>
          <w:rStyle w:val="SourceLineNumber"/>
        </w:rPr>
        <w:t xml:space="preserve"> 7.</w:t>
      </w:r>
      <w:r>
        <w:t xml:space="preserve"> myName = input()</w:t>
      </w:r>
    </w:p>
    <w:p w:rsidR="00EF252C" w:rsidRPr="000F2282" w:rsidRDefault="00EF252C" w:rsidP="00EF252C">
      <w:pPr>
        <w:pStyle w:val="SourceCode"/>
        <w:rPr>
          <w:rStyle w:val="SourceLineNumber"/>
        </w:rPr>
      </w:pPr>
      <w:r w:rsidRPr="000F2282">
        <w:rPr>
          <w:rStyle w:val="SourceLineNumber"/>
        </w:rPr>
        <w:t xml:space="preserve"> 8. </w:t>
      </w:r>
    </w:p>
    <w:p w:rsidR="00EF252C" w:rsidRDefault="00EF252C" w:rsidP="00EF252C">
      <w:pPr>
        <w:pStyle w:val="SourceCode"/>
      </w:pPr>
      <w:r w:rsidRPr="000F2282">
        <w:rPr>
          <w:rStyle w:val="SourceLineNumber"/>
        </w:rPr>
        <w:t xml:space="preserve"> 9.</w:t>
      </w:r>
      <w:r>
        <w:t xml:space="preserve"> number = random.randint(1, 20)</w:t>
      </w:r>
    </w:p>
    <w:p w:rsidR="00EF252C" w:rsidRDefault="00EF252C" w:rsidP="00EF252C">
      <w:pPr>
        <w:pStyle w:val="SourceCode"/>
      </w:pPr>
      <w:r w:rsidRPr="000F2282">
        <w:rPr>
          <w:rStyle w:val="SourceLineNumber"/>
        </w:rPr>
        <w:t>10</w:t>
      </w:r>
      <w:r>
        <w:t>. print('Well, ' + myName + ', I am thinking of a number between 1 and 20.')</w:t>
      </w:r>
    </w:p>
    <w:p w:rsidR="00EF252C" w:rsidRPr="000F2282" w:rsidRDefault="00EF252C" w:rsidP="00EF252C">
      <w:pPr>
        <w:pStyle w:val="SourceCode"/>
        <w:rPr>
          <w:rStyle w:val="SourceLineNumber"/>
        </w:rPr>
      </w:pPr>
      <w:r w:rsidRPr="000F2282">
        <w:rPr>
          <w:rStyle w:val="SourceLineNumber"/>
        </w:rPr>
        <w:t xml:space="preserve">11. </w:t>
      </w:r>
    </w:p>
    <w:p w:rsidR="00EF252C" w:rsidRDefault="00EF252C" w:rsidP="00EF252C">
      <w:pPr>
        <w:pStyle w:val="SourceCode"/>
      </w:pPr>
      <w:r w:rsidRPr="000F2282">
        <w:rPr>
          <w:rStyle w:val="SourceLineNumber"/>
        </w:rPr>
        <w:t>12.</w:t>
      </w:r>
      <w:r>
        <w:t xml:space="preserve"> while guessesTaken &lt; 6:</w:t>
      </w:r>
    </w:p>
    <w:p w:rsidR="00EF252C" w:rsidRDefault="00EF252C" w:rsidP="00EF252C">
      <w:pPr>
        <w:pStyle w:val="SourceCode"/>
      </w:pPr>
      <w:r w:rsidRPr="000F2282">
        <w:rPr>
          <w:rStyle w:val="SourceLineNumber"/>
        </w:rPr>
        <w:t>13.</w:t>
      </w:r>
      <w:r>
        <w:t xml:space="preserve">     print('Take a guess.') </w:t>
      </w:r>
      <w:r w:rsidRPr="0082729C">
        <w:rPr>
          <w:rStyle w:val="SourceCodeComment"/>
        </w:rPr>
        <w:t># There are four spaces in front of print.</w:t>
      </w:r>
    </w:p>
    <w:p w:rsidR="00EF252C" w:rsidRDefault="00EF252C" w:rsidP="00EF252C">
      <w:pPr>
        <w:pStyle w:val="SourceCode"/>
      </w:pPr>
      <w:r w:rsidRPr="000F2282">
        <w:rPr>
          <w:rStyle w:val="SourceLineNumber"/>
        </w:rPr>
        <w:t>14.</w:t>
      </w:r>
      <w:r>
        <w:t xml:space="preserve">     guess = input()</w:t>
      </w:r>
    </w:p>
    <w:p w:rsidR="00EF252C" w:rsidRDefault="00EF252C" w:rsidP="00EF252C">
      <w:pPr>
        <w:pStyle w:val="SourceCode"/>
      </w:pPr>
      <w:r w:rsidRPr="000F2282">
        <w:rPr>
          <w:rStyle w:val="SourceLineNumber"/>
        </w:rPr>
        <w:t>15.</w:t>
      </w:r>
      <w:r>
        <w:t xml:space="preserve">     guess = int(guess)</w:t>
      </w:r>
    </w:p>
    <w:p w:rsidR="00EF252C" w:rsidRPr="000F2282" w:rsidRDefault="00EF252C" w:rsidP="00EF252C">
      <w:pPr>
        <w:pStyle w:val="SourceCode"/>
        <w:rPr>
          <w:rStyle w:val="SourceLineNumber"/>
        </w:rPr>
      </w:pPr>
      <w:r w:rsidRPr="000F2282">
        <w:rPr>
          <w:rStyle w:val="SourceLineNumber"/>
        </w:rPr>
        <w:t xml:space="preserve">16. </w:t>
      </w:r>
    </w:p>
    <w:p w:rsidR="00EF252C" w:rsidRDefault="00EF252C" w:rsidP="00EF252C">
      <w:pPr>
        <w:pStyle w:val="SourceCode"/>
      </w:pPr>
      <w:r w:rsidRPr="000F2282">
        <w:rPr>
          <w:rStyle w:val="SourceLineNumber"/>
        </w:rPr>
        <w:t>17.</w:t>
      </w:r>
      <w:r>
        <w:t xml:space="preserve">     guessesTaken = guessesTaken + 1</w:t>
      </w:r>
    </w:p>
    <w:p w:rsidR="00EF252C" w:rsidRPr="000F2282" w:rsidRDefault="00EF252C" w:rsidP="00EF252C">
      <w:pPr>
        <w:pStyle w:val="SourceCode"/>
        <w:rPr>
          <w:rStyle w:val="SourceLineNumber"/>
        </w:rPr>
      </w:pPr>
      <w:r w:rsidRPr="000F2282">
        <w:rPr>
          <w:rStyle w:val="SourceLineNumber"/>
        </w:rPr>
        <w:t xml:space="preserve">18. </w:t>
      </w:r>
    </w:p>
    <w:p w:rsidR="00EF252C" w:rsidRDefault="00EF252C" w:rsidP="00EF252C">
      <w:pPr>
        <w:pStyle w:val="SourceCode"/>
      </w:pPr>
      <w:r w:rsidRPr="000F2282">
        <w:rPr>
          <w:rStyle w:val="SourceLineNumber"/>
        </w:rPr>
        <w:t>19.</w:t>
      </w:r>
      <w:r>
        <w:t xml:space="preserve">     if guess &lt; number:</w:t>
      </w:r>
    </w:p>
    <w:p w:rsidR="00EF252C" w:rsidRPr="0082729C" w:rsidRDefault="00EF252C" w:rsidP="00EF252C">
      <w:pPr>
        <w:pStyle w:val="SourceCode"/>
        <w:rPr>
          <w:rStyle w:val="SourceCodeComment"/>
        </w:rPr>
      </w:pPr>
      <w:r w:rsidRPr="000F2282">
        <w:rPr>
          <w:rStyle w:val="SourceLineNumber"/>
        </w:rPr>
        <w:t>20.</w:t>
      </w:r>
      <w:r>
        <w:t xml:space="preserve">         print('Your guess is too low.') </w:t>
      </w:r>
      <w:r w:rsidRPr="0082729C">
        <w:rPr>
          <w:rStyle w:val="SourceCodeComment"/>
        </w:rPr>
        <w:t># There are eight spaces in front of print.</w:t>
      </w:r>
    </w:p>
    <w:p w:rsidR="00EF252C" w:rsidRPr="000F2282" w:rsidRDefault="00EF252C" w:rsidP="00EF252C">
      <w:pPr>
        <w:pStyle w:val="SourceCode"/>
        <w:rPr>
          <w:rStyle w:val="SourceLineNumber"/>
        </w:rPr>
      </w:pPr>
      <w:r w:rsidRPr="000F2282">
        <w:rPr>
          <w:rStyle w:val="SourceLineNumber"/>
        </w:rPr>
        <w:t xml:space="preserve">21. </w:t>
      </w:r>
    </w:p>
    <w:p w:rsidR="00EF252C" w:rsidRDefault="00EF252C" w:rsidP="00EF252C">
      <w:pPr>
        <w:pStyle w:val="SourceCode"/>
      </w:pPr>
      <w:r w:rsidRPr="000F2282">
        <w:rPr>
          <w:rStyle w:val="SourceLineNumber"/>
        </w:rPr>
        <w:t>22.</w:t>
      </w:r>
      <w:r>
        <w:t xml:space="preserve">     if guess &gt; number:</w:t>
      </w:r>
    </w:p>
    <w:p w:rsidR="00EF252C" w:rsidRDefault="00EF252C" w:rsidP="00EF252C">
      <w:pPr>
        <w:pStyle w:val="SourceCode"/>
      </w:pPr>
      <w:r w:rsidRPr="000F2282">
        <w:rPr>
          <w:rStyle w:val="SourceLineNumber"/>
        </w:rPr>
        <w:lastRenderedPageBreak/>
        <w:t>23.</w:t>
      </w:r>
      <w:r>
        <w:t xml:space="preserve">         print('Your guess is too high.')</w:t>
      </w:r>
    </w:p>
    <w:p w:rsidR="00EF252C" w:rsidRPr="000F2282" w:rsidRDefault="00EF252C" w:rsidP="00EF252C">
      <w:pPr>
        <w:pStyle w:val="SourceCode"/>
        <w:rPr>
          <w:rStyle w:val="SourceLineNumber"/>
        </w:rPr>
      </w:pPr>
      <w:r w:rsidRPr="000F2282">
        <w:rPr>
          <w:rStyle w:val="SourceLineNumber"/>
        </w:rPr>
        <w:t xml:space="preserve">24. </w:t>
      </w:r>
    </w:p>
    <w:p w:rsidR="00EF252C" w:rsidRDefault="00EF252C" w:rsidP="00EF252C">
      <w:pPr>
        <w:pStyle w:val="SourceCode"/>
      </w:pPr>
      <w:r w:rsidRPr="000F2282">
        <w:rPr>
          <w:rStyle w:val="SourceLineNumber"/>
        </w:rPr>
        <w:t>25.</w:t>
      </w:r>
      <w:r>
        <w:t xml:space="preserve">     if guess == number:</w:t>
      </w:r>
    </w:p>
    <w:p w:rsidR="00EF252C" w:rsidRDefault="00EF252C" w:rsidP="00EF252C">
      <w:pPr>
        <w:pStyle w:val="SourceCode"/>
      </w:pPr>
      <w:r w:rsidRPr="000F2282">
        <w:rPr>
          <w:rStyle w:val="SourceLineNumber"/>
        </w:rPr>
        <w:t>26.</w:t>
      </w:r>
      <w:r>
        <w:t xml:space="preserve">         break</w:t>
      </w:r>
    </w:p>
    <w:p w:rsidR="00EF252C" w:rsidRPr="000F2282" w:rsidRDefault="00EF252C" w:rsidP="00EF252C">
      <w:pPr>
        <w:pStyle w:val="SourceCode"/>
        <w:rPr>
          <w:rStyle w:val="SourceLineNumber"/>
        </w:rPr>
      </w:pPr>
      <w:r w:rsidRPr="000F2282">
        <w:rPr>
          <w:rStyle w:val="SourceLineNumber"/>
        </w:rPr>
        <w:t xml:space="preserve">27. </w:t>
      </w:r>
    </w:p>
    <w:p w:rsidR="00EF252C" w:rsidRDefault="00EF252C" w:rsidP="00EF252C">
      <w:pPr>
        <w:pStyle w:val="SourceCode"/>
      </w:pPr>
      <w:r w:rsidRPr="000F2282">
        <w:rPr>
          <w:rStyle w:val="SourceLineNumber"/>
        </w:rPr>
        <w:t>28.</w:t>
      </w:r>
      <w:r>
        <w:t xml:space="preserve"> if guess == number:</w:t>
      </w:r>
    </w:p>
    <w:p w:rsidR="00EF252C" w:rsidRDefault="00EF252C" w:rsidP="00EF252C">
      <w:pPr>
        <w:pStyle w:val="SourceCode"/>
      </w:pPr>
      <w:r w:rsidRPr="000F2282">
        <w:rPr>
          <w:rStyle w:val="SourceLineNumber"/>
        </w:rPr>
        <w:t>29.</w:t>
      </w:r>
      <w:r>
        <w:t xml:space="preserve">     guessesTaken = str(guessesTaken)</w:t>
      </w:r>
    </w:p>
    <w:p w:rsidR="00EF252C" w:rsidRDefault="00EF252C" w:rsidP="00EF252C">
      <w:pPr>
        <w:pStyle w:val="SourceCode"/>
      </w:pPr>
      <w:r w:rsidRPr="000F2282">
        <w:rPr>
          <w:rStyle w:val="SourceLineNumber"/>
        </w:rPr>
        <w:t>30.</w:t>
      </w:r>
      <w:r>
        <w:t xml:space="preserve">     print('Good job, ' + myName + '! You guessed my number in ' + guessesTaken + ' guesses!')</w:t>
      </w:r>
    </w:p>
    <w:p w:rsidR="00EF252C" w:rsidRPr="000F2282" w:rsidRDefault="00EF252C" w:rsidP="00EF252C">
      <w:pPr>
        <w:pStyle w:val="SourceCode"/>
        <w:rPr>
          <w:rStyle w:val="SourceLineNumber"/>
        </w:rPr>
      </w:pPr>
      <w:r w:rsidRPr="000F2282">
        <w:rPr>
          <w:rStyle w:val="SourceLineNumber"/>
        </w:rPr>
        <w:t xml:space="preserve">31. </w:t>
      </w:r>
    </w:p>
    <w:p w:rsidR="00EF252C" w:rsidRDefault="00EF252C" w:rsidP="00EF252C">
      <w:pPr>
        <w:pStyle w:val="SourceCode"/>
      </w:pPr>
      <w:r w:rsidRPr="000F2282">
        <w:rPr>
          <w:rStyle w:val="SourceLineNumber"/>
        </w:rPr>
        <w:t>32.</w:t>
      </w:r>
      <w:r>
        <w:t xml:space="preserve"> if guess != number:</w:t>
      </w:r>
    </w:p>
    <w:p w:rsidR="00EF252C" w:rsidRDefault="00EF252C" w:rsidP="00EF252C">
      <w:pPr>
        <w:pStyle w:val="SourceCode"/>
      </w:pPr>
      <w:r w:rsidRPr="000F2282">
        <w:rPr>
          <w:rStyle w:val="SourceLineNumber"/>
        </w:rPr>
        <w:t>33.</w:t>
      </w:r>
      <w:r>
        <w:t xml:space="preserve">     number = str(number)</w:t>
      </w:r>
    </w:p>
    <w:p w:rsidR="00EF252C" w:rsidRDefault="00EF252C" w:rsidP="00EF252C">
      <w:pPr>
        <w:pStyle w:val="SourceCode"/>
      </w:pPr>
      <w:r w:rsidRPr="000F2282">
        <w:rPr>
          <w:rStyle w:val="SourceLineNumber"/>
        </w:rPr>
        <w:t>34.</w:t>
      </w:r>
      <w:r>
        <w:t xml:space="preserve">     print('Nope. The number I was thinking of was ' + number)</w:t>
      </w:r>
    </w:p>
    <w:p w:rsidR="00EF252C" w:rsidRDefault="00EF252C" w:rsidP="00EF252C">
      <w:pPr>
        <w:pStyle w:val="Heading2"/>
      </w:pPr>
      <w:bookmarkStart w:id="3" w:name="_Toc405145055"/>
      <w:r w:rsidRPr="0018517A">
        <w:rPr>
          <w:rStyle w:val="Literal"/>
        </w:rPr>
        <w:t>import</w:t>
      </w:r>
      <w:r w:rsidRPr="00173EFC">
        <w:t xml:space="preserve"> statement</w:t>
      </w:r>
      <w:r>
        <w:t>s</w:t>
      </w:r>
      <w:bookmarkEnd w:id="3"/>
    </w:p>
    <w:p w:rsidR="00EF252C" w:rsidRPr="0082729C" w:rsidRDefault="00EF252C" w:rsidP="00EF252C">
      <w:pPr>
        <w:pStyle w:val="SourceCode"/>
        <w:rPr>
          <w:rStyle w:val="SourceCodeComment"/>
        </w:rPr>
      </w:pPr>
      <w:r w:rsidRPr="000F2282">
        <w:rPr>
          <w:rStyle w:val="SourceLineNumber"/>
        </w:rPr>
        <w:t>1.</w:t>
      </w:r>
      <w:r>
        <w:t xml:space="preserve"> </w:t>
      </w:r>
      <w:r w:rsidRPr="0082729C">
        <w:rPr>
          <w:rStyle w:val="SourceCodeComment"/>
        </w:rPr>
        <w:t># This is a guess the number game.</w:t>
      </w:r>
    </w:p>
    <w:p w:rsidR="00EF252C" w:rsidRDefault="00EF252C" w:rsidP="00EF252C">
      <w:pPr>
        <w:pStyle w:val="SourceCode"/>
      </w:pPr>
      <w:r w:rsidRPr="000F2282">
        <w:rPr>
          <w:rStyle w:val="SourceLineNumber"/>
        </w:rPr>
        <w:t>2.</w:t>
      </w:r>
      <w:r>
        <w:t xml:space="preserve"> import random</w:t>
      </w:r>
    </w:p>
    <w:p w:rsidR="00EF252C" w:rsidRDefault="00EF252C" w:rsidP="00EF252C">
      <w:pPr>
        <w:pStyle w:val="Body"/>
      </w:pPr>
      <w:r>
        <w:t>The first line is a comment. Remember that Python will ignore everything after the # sign. This just reminds us what this program does.</w:t>
      </w:r>
    </w:p>
    <w:p w:rsidR="00EF252C" w:rsidRDefault="00EF252C" w:rsidP="00EF252C">
      <w:pPr>
        <w:pStyle w:val="Body"/>
      </w:pPr>
      <w:r>
        <w:t xml:space="preserve">The second line is </w:t>
      </w:r>
      <w:r w:rsidRPr="009D35C9">
        <w:t xml:space="preserve">an </w:t>
      </w:r>
      <w:r w:rsidRPr="009D35C9">
        <w:rPr>
          <w:rStyle w:val="Definition"/>
        </w:rPr>
        <w:t>import statement</w:t>
      </w:r>
      <w:r>
        <w:t>. Remember, statements are instructions that perform some action but don’t evaluate to a value like expressions do. You’ve already seen statements: assignment statements store a value in a variable.</w:t>
      </w:r>
    </w:p>
    <w:p w:rsidR="00EF252C" w:rsidRDefault="00EF252C" w:rsidP="00EF252C">
      <w:pPr>
        <w:pStyle w:val="Body"/>
      </w:pPr>
      <w:r>
        <w:t xml:space="preserve">While Python includes many built-in functions, some functions exist in separate programs called </w:t>
      </w:r>
      <w:r w:rsidRPr="00451AB4">
        <w:rPr>
          <w:rStyle w:val="Definition"/>
        </w:rPr>
        <w:t>modules</w:t>
      </w:r>
      <w:r>
        <w:t xml:space="preserve">. You can use these functions by importing their modules into your program with an </w:t>
      </w:r>
      <w:r w:rsidRPr="0018517A">
        <w:rPr>
          <w:rStyle w:val="Literal"/>
        </w:rPr>
        <w:t>import</w:t>
      </w:r>
      <w:r w:rsidRPr="00173EFC">
        <w:t xml:space="preserve"> statement</w:t>
      </w:r>
      <w:r>
        <w:t>.</w:t>
      </w:r>
    </w:p>
    <w:p w:rsidR="00EF252C" w:rsidRDefault="00EF252C" w:rsidP="00EF252C">
      <w:pPr>
        <w:pStyle w:val="Body"/>
      </w:pPr>
      <w:r>
        <w:t xml:space="preserve">Line 2 imports the module named </w:t>
      </w:r>
      <w:r w:rsidRPr="00727D4E">
        <w:rPr>
          <w:rStyle w:val="Literal"/>
        </w:rPr>
        <w:t>random</w:t>
      </w:r>
      <w:r>
        <w:t xml:space="preserve"> so that the program can call </w:t>
      </w:r>
      <w:r w:rsidRPr="00E4547A">
        <w:rPr>
          <w:rStyle w:val="Literal"/>
        </w:rPr>
        <w:t>random.randint()</w:t>
      </w:r>
      <w:r>
        <w:t>. This function will come up with a random number for the user to guess.</w:t>
      </w:r>
    </w:p>
    <w:p w:rsidR="00EF252C" w:rsidRDefault="00EF252C" w:rsidP="00EF252C">
      <w:pPr>
        <w:pStyle w:val="SourceCode"/>
      </w:pPr>
      <w:r w:rsidRPr="000F2282">
        <w:rPr>
          <w:rStyle w:val="SourceLineNumber"/>
        </w:rPr>
        <w:t>4.</w:t>
      </w:r>
      <w:r>
        <w:t xml:space="preserve"> guessesTaken = 0</w:t>
      </w:r>
    </w:p>
    <w:p w:rsidR="00EF252C" w:rsidRDefault="00EF252C" w:rsidP="00EF252C">
      <w:pPr>
        <w:pStyle w:val="Body"/>
      </w:pPr>
      <w:r>
        <w:t xml:space="preserve">Line 4 creates a new variable named </w:t>
      </w:r>
      <w:r w:rsidRPr="009D35C9">
        <w:rPr>
          <w:rStyle w:val="Literal"/>
        </w:rPr>
        <w:t>guessesTaken</w:t>
      </w:r>
      <w:r>
        <w:t xml:space="preserve">. You’ll store the number of guesses the player has made in this variable. Since the player hasn’t made any guesses at this point in the program, store the integer </w:t>
      </w:r>
      <w:r w:rsidRPr="009D35C9">
        <w:rPr>
          <w:rStyle w:val="Literal"/>
        </w:rPr>
        <w:t>0</w:t>
      </w:r>
      <w:r>
        <w:t xml:space="preserve"> here.</w:t>
      </w:r>
    </w:p>
    <w:p w:rsidR="00EF252C" w:rsidRDefault="00EF252C" w:rsidP="00EF252C">
      <w:pPr>
        <w:pStyle w:val="SourceCode"/>
      </w:pPr>
      <w:r w:rsidRPr="000F2282">
        <w:rPr>
          <w:rStyle w:val="SourceLineNumber"/>
        </w:rPr>
        <w:t>6.</w:t>
      </w:r>
      <w:r>
        <w:t xml:space="preserve"> print('Hello! What is your name?')</w:t>
      </w:r>
    </w:p>
    <w:p w:rsidR="00EF252C" w:rsidRDefault="00EF252C" w:rsidP="00EF252C">
      <w:pPr>
        <w:pStyle w:val="SourceCode"/>
      </w:pPr>
      <w:r w:rsidRPr="000F2282">
        <w:rPr>
          <w:rStyle w:val="SourceLineNumber"/>
        </w:rPr>
        <w:t>7.</w:t>
      </w:r>
      <w:r>
        <w:t xml:space="preserve"> myName = input()</w:t>
      </w:r>
    </w:p>
    <w:p w:rsidR="00EF252C" w:rsidRDefault="00EF252C" w:rsidP="00EF252C">
      <w:pPr>
        <w:pStyle w:val="Body"/>
      </w:pPr>
      <w:r>
        <w:lastRenderedPageBreak/>
        <w:t>Lines 6 and 7 are the same as the lines in the Hello World program that you saw in Chapter 3. Programmers often reuse code from their other programs to save themselves work.</w:t>
      </w:r>
    </w:p>
    <w:p w:rsidR="00EF252C" w:rsidRDefault="00EF252C" w:rsidP="00EF252C">
      <w:pPr>
        <w:pStyle w:val="Body"/>
      </w:pPr>
      <w:r>
        <w:t xml:space="preserve">Line 6 is a function call to the </w:t>
      </w:r>
      <w:r w:rsidRPr="0018517A">
        <w:rPr>
          <w:rStyle w:val="Literal"/>
        </w:rPr>
        <w:t>print()</w:t>
      </w:r>
      <w:r w:rsidRPr="00173EFC">
        <w:t xml:space="preserve"> function</w:t>
      </w:r>
      <w:r>
        <w:t xml:space="preserve">. Remember that a function is like a mini-program inside your program. When your program calls a function, it runs this mini-program. The code inside the </w:t>
      </w:r>
      <w:r w:rsidRPr="0018517A">
        <w:rPr>
          <w:rStyle w:val="Literal"/>
        </w:rPr>
        <w:t>print()</w:t>
      </w:r>
      <w:r w:rsidRPr="00173EFC">
        <w:t xml:space="preserve"> function</w:t>
      </w:r>
      <w:r>
        <w:t xml:space="preserve"> displays the string argument you passed it</w:t>
      </w:r>
      <w:r w:rsidRPr="00451AB4">
        <w:t xml:space="preserve"> </w:t>
      </w:r>
      <w:r>
        <w:t>on the screen.</w:t>
      </w:r>
    </w:p>
    <w:p w:rsidR="00EF252C" w:rsidRDefault="00EF252C" w:rsidP="00EF252C">
      <w:pPr>
        <w:pStyle w:val="Body"/>
      </w:pPr>
      <w:r>
        <w:t xml:space="preserve">Line 7 lets the user type in their name and stores it in the </w:t>
      </w:r>
      <w:r w:rsidRPr="009D35C9">
        <w:rPr>
          <w:rStyle w:val="Literal"/>
        </w:rPr>
        <w:t>myName</w:t>
      </w:r>
      <w:r>
        <w:t xml:space="preserve"> variable. (Remember, the string might not really be the player’s name. It’s just whatever string the player typed. Computers are dumb and just follow their instructions no matter what.)</w:t>
      </w:r>
    </w:p>
    <w:p w:rsidR="00EF252C" w:rsidRDefault="00EF252C" w:rsidP="00EF252C">
      <w:pPr>
        <w:pStyle w:val="Heading2"/>
      </w:pPr>
      <w:bookmarkStart w:id="4" w:name="_Toc405145056"/>
      <w:r>
        <w:t xml:space="preserve">The </w:t>
      </w:r>
      <w:r w:rsidRPr="00824ABE">
        <w:rPr>
          <w:rStyle w:val="Literal"/>
        </w:rPr>
        <w:t>random.randint()</w:t>
      </w:r>
      <w:r w:rsidRPr="00173EFC">
        <w:t xml:space="preserve"> </w:t>
      </w:r>
      <w:r>
        <w:t>F</w:t>
      </w:r>
      <w:r w:rsidRPr="00173EFC">
        <w:t>unction</w:t>
      </w:r>
      <w:bookmarkEnd w:id="4"/>
    </w:p>
    <w:p w:rsidR="00EF252C" w:rsidRDefault="00EF252C" w:rsidP="00EF252C">
      <w:pPr>
        <w:pStyle w:val="SourceCode"/>
      </w:pPr>
      <w:r w:rsidRPr="000F2282">
        <w:rPr>
          <w:rStyle w:val="SourceLineNumber"/>
        </w:rPr>
        <w:t>9.</w:t>
      </w:r>
      <w:r>
        <w:t xml:space="preserve"> number = random.randint(1, 20)</w:t>
      </w:r>
    </w:p>
    <w:p w:rsidR="00EF252C" w:rsidRDefault="00EF252C" w:rsidP="00EF252C">
      <w:pPr>
        <w:pStyle w:val="Body"/>
      </w:pPr>
      <w:r>
        <w:t xml:space="preserve">Line 9 calls a new function named </w:t>
      </w:r>
      <w:r w:rsidRPr="00824ABE">
        <w:rPr>
          <w:rStyle w:val="Literal"/>
        </w:rPr>
        <w:t>randint()</w:t>
      </w:r>
      <w:r>
        <w:t xml:space="preserve"> and stores the return value in </w:t>
      </w:r>
      <w:r w:rsidRPr="00F64CCD">
        <w:rPr>
          <w:rStyle w:val="Literal"/>
        </w:rPr>
        <w:t>number</w:t>
      </w:r>
      <w:r>
        <w:t>. Remember, function calls can be part of expressions because they evaluate to a value.</w:t>
      </w:r>
    </w:p>
    <w:p w:rsidR="00EF252C" w:rsidRDefault="00EF252C" w:rsidP="00EF252C">
      <w:pPr>
        <w:pStyle w:val="Body"/>
      </w:pPr>
      <w:r>
        <w:t xml:space="preserve">The </w:t>
      </w:r>
      <w:r w:rsidRPr="00824ABE">
        <w:rPr>
          <w:rStyle w:val="Literal"/>
        </w:rPr>
        <w:t>randint()</w:t>
      </w:r>
      <w:r w:rsidRPr="00173EFC">
        <w:t xml:space="preserve"> function</w:t>
      </w:r>
      <w:r>
        <w:t xml:space="preserve"> is provided by the </w:t>
      </w:r>
      <w:r w:rsidRPr="00F64CCD">
        <w:rPr>
          <w:rStyle w:val="Literal"/>
        </w:rPr>
        <w:t>random</w:t>
      </w:r>
      <w:r>
        <w:t xml:space="preserve"> module, so you must precede it with </w:t>
      </w:r>
      <w:r w:rsidRPr="009D35C9">
        <w:rPr>
          <w:rStyle w:val="Literal"/>
        </w:rPr>
        <w:t>random.</w:t>
      </w:r>
      <w:r>
        <w:t xml:space="preserve"> (don’t forget the period!) to tell Python that the function </w:t>
      </w:r>
      <w:r w:rsidRPr="00824ABE">
        <w:rPr>
          <w:rStyle w:val="Literal"/>
        </w:rPr>
        <w:t>randint()</w:t>
      </w:r>
      <w:r>
        <w:t xml:space="preserve"> is in the </w:t>
      </w:r>
      <w:r w:rsidRPr="009D35C9">
        <w:rPr>
          <w:rStyle w:val="Literal"/>
        </w:rPr>
        <w:t>random</w:t>
      </w:r>
      <w:r>
        <w:t xml:space="preserve"> module.</w:t>
      </w:r>
    </w:p>
    <w:p w:rsidR="00EF252C" w:rsidRDefault="00EF252C" w:rsidP="00EF252C">
      <w:pPr>
        <w:pStyle w:val="Body"/>
      </w:pPr>
      <w:r>
        <w:t xml:space="preserve">The </w:t>
      </w:r>
      <w:r w:rsidRPr="00824ABE">
        <w:rPr>
          <w:rStyle w:val="Literal"/>
        </w:rPr>
        <w:t>randint()</w:t>
      </w:r>
      <w:r w:rsidRPr="00173EFC">
        <w:t xml:space="preserve"> function</w:t>
      </w:r>
      <w:r>
        <w:t xml:space="preserve"> will return a random integer between (and including) the two integer arguments you pass to it. Line 9 passes </w:t>
      </w:r>
      <w:r w:rsidRPr="009D35C9">
        <w:rPr>
          <w:rStyle w:val="Literal"/>
        </w:rPr>
        <w:t>1</w:t>
      </w:r>
      <w:r>
        <w:t xml:space="preserve"> and </w:t>
      </w:r>
      <w:r w:rsidRPr="009D35C9">
        <w:rPr>
          <w:rStyle w:val="Literal"/>
        </w:rPr>
        <w:t>20</w:t>
      </w:r>
      <w:r>
        <w:t xml:space="preserve"> between the parentheses separated by commas that follow the function name. The random integer that </w:t>
      </w:r>
      <w:r w:rsidRPr="00824ABE">
        <w:rPr>
          <w:rStyle w:val="Literal"/>
        </w:rPr>
        <w:t>randint()</w:t>
      </w:r>
      <w:r>
        <w:t xml:space="preserve"> returns is stored in a variable named </w:t>
      </w:r>
      <w:r w:rsidRPr="009D35C9">
        <w:rPr>
          <w:rStyle w:val="Literal"/>
        </w:rPr>
        <w:t>number</w:t>
      </w:r>
      <w:r>
        <w:t>; this is the secret number the player is trying to guess.</w:t>
      </w:r>
    </w:p>
    <w:p w:rsidR="00EF252C" w:rsidRDefault="00EF252C" w:rsidP="00EF252C">
      <w:pPr>
        <w:pStyle w:val="Body"/>
      </w:pPr>
      <w:r>
        <w:t xml:space="preserve">Just for a moment, go back to the interactive shell and enter </w:t>
      </w:r>
      <w:r w:rsidRPr="009D35C9">
        <w:rPr>
          <w:rStyle w:val="Literal"/>
        </w:rPr>
        <w:t>import random</w:t>
      </w:r>
      <w:r>
        <w:t xml:space="preserve"> to import the </w:t>
      </w:r>
      <w:r w:rsidRPr="009D35C9">
        <w:rPr>
          <w:rStyle w:val="Literal"/>
        </w:rPr>
        <w:t>random</w:t>
      </w:r>
      <w:r>
        <w:t xml:space="preserve"> module. Then enter </w:t>
      </w:r>
      <w:r w:rsidRPr="009D35C9">
        <w:rPr>
          <w:rStyle w:val="Literal"/>
        </w:rPr>
        <w:t>random.randint(1, 20)</w:t>
      </w:r>
      <w:r>
        <w:t xml:space="preserve"> to see what the function call evaluates to. It will return an integer between </w:t>
      </w:r>
      <w:r w:rsidRPr="009D35C9">
        <w:rPr>
          <w:rStyle w:val="Literal"/>
        </w:rPr>
        <w:t>1</w:t>
      </w:r>
      <w:r>
        <w:t xml:space="preserve"> and </w:t>
      </w:r>
      <w:r w:rsidRPr="009D35C9">
        <w:rPr>
          <w:rStyle w:val="Literal"/>
        </w:rPr>
        <w:t>20</w:t>
      </w:r>
      <w:r>
        <w:t xml:space="preserve">. Repeat the code again and the function call will return a different integer. The </w:t>
      </w:r>
      <w:r w:rsidRPr="00824ABE">
        <w:rPr>
          <w:rStyle w:val="Literal"/>
        </w:rPr>
        <w:t>randint()</w:t>
      </w:r>
      <w:r w:rsidRPr="00173EFC">
        <w:t xml:space="preserve"> function</w:t>
      </w:r>
      <w:r>
        <w:t xml:space="preserve"> returns random integer each time, just as rolling dice you’ll get a random number each time:</w:t>
      </w:r>
    </w:p>
    <w:p w:rsidR="00EF252C" w:rsidRDefault="00EF252C" w:rsidP="00EF252C">
      <w:pPr>
        <w:pStyle w:val="CodeExample"/>
      </w:pPr>
      <w:r>
        <w:t>&gt;&gt;&gt; import random</w:t>
      </w:r>
    </w:p>
    <w:p w:rsidR="00EF252C" w:rsidRDefault="00EF252C" w:rsidP="00EF252C">
      <w:pPr>
        <w:pStyle w:val="CodeExample"/>
      </w:pPr>
      <w:r>
        <w:t>&gt;&gt;&gt; random.randint(1, 20)</w:t>
      </w:r>
    </w:p>
    <w:p w:rsidR="00EF252C" w:rsidRDefault="00EF252C" w:rsidP="00EF252C">
      <w:pPr>
        <w:pStyle w:val="CodeExample"/>
      </w:pPr>
      <w:r>
        <w:t>12</w:t>
      </w:r>
    </w:p>
    <w:p w:rsidR="00EF252C" w:rsidRDefault="00EF252C" w:rsidP="00EF252C">
      <w:pPr>
        <w:pStyle w:val="CodeExample"/>
      </w:pPr>
      <w:r>
        <w:t>&gt;&gt;&gt; random.randint(1, 20)</w:t>
      </w:r>
    </w:p>
    <w:p w:rsidR="00EF252C" w:rsidRDefault="00EF252C" w:rsidP="00EF252C">
      <w:pPr>
        <w:pStyle w:val="CodeExample"/>
      </w:pPr>
      <w:r>
        <w:t>18</w:t>
      </w:r>
    </w:p>
    <w:p w:rsidR="00EF252C" w:rsidRDefault="00EF252C" w:rsidP="00EF252C">
      <w:pPr>
        <w:pStyle w:val="CodeExample"/>
      </w:pPr>
      <w:r>
        <w:t>&gt;&gt;&gt; random.randint(1, 20)</w:t>
      </w:r>
    </w:p>
    <w:p w:rsidR="00EF252C" w:rsidRDefault="00EF252C" w:rsidP="00EF252C">
      <w:pPr>
        <w:pStyle w:val="CodeExample"/>
      </w:pPr>
      <w:r>
        <w:t>3</w:t>
      </w:r>
    </w:p>
    <w:p w:rsidR="00EF252C" w:rsidRDefault="00EF252C" w:rsidP="00EF252C">
      <w:pPr>
        <w:pStyle w:val="CodeExample"/>
      </w:pPr>
      <w:r>
        <w:t>&gt;&gt;&gt; random.randint(1, 20)</w:t>
      </w:r>
    </w:p>
    <w:p w:rsidR="00EF252C" w:rsidRDefault="00EF252C" w:rsidP="00EF252C">
      <w:pPr>
        <w:pStyle w:val="CodeExample"/>
      </w:pPr>
      <w:r>
        <w:t>18</w:t>
      </w:r>
    </w:p>
    <w:p w:rsidR="00EF252C" w:rsidRDefault="00EF252C" w:rsidP="00EF252C">
      <w:pPr>
        <w:pStyle w:val="CodeExample"/>
      </w:pPr>
      <w:r>
        <w:t>&gt;&gt;&gt; random.randint(1, 20)</w:t>
      </w:r>
    </w:p>
    <w:p w:rsidR="00EF252C" w:rsidRDefault="00EF252C" w:rsidP="00EF252C">
      <w:pPr>
        <w:pStyle w:val="CodeExample"/>
      </w:pPr>
      <w:r>
        <w:t>7</w:t>
      </w:r>
    </w:p>
    <w:p w:rsidR="00EF252C" w:rsidRDefault="00EF252C" w:rsidP="00EF252C">
      <w:pPr>
        <w:pStyle w:val="Body"/>
      </w:pPr>
      <w:r>
        <w:lastRenderedPageBreak/>
        <w:t xml:space="preserve">Use the </w:t>
      </w:r>
      <w:r w:rsidRPr="00824ABE">
        <w:rPr>
          <w:rStyle w:val="Literal"/>
        </w:rPr>
        <w:t>randint()</w:t>
      </w:r>
      <w:r w:rsidRPr="00173EFC">
        <w:t xml:space="preserve"> function</w:t>
      </w:r>
      <w:r>
        <w:t xml:space="preserve"> when you want to add randomness to your games. You’ll use randomness in many games. (Think of how many board games use dice.)</w:t>
      </w:r>
    </w:p>
    <w:p w:rsidR="00EF252C" w:rsidRDefault="00EF252C" w:rsidP="00EF252C">
      <w:pPr>
        <w:pStyle w:val="Body"/>
      </w:pPr>
      <w:r>
        <w:t xml:space="preserve">You can also try different ranges of numbers by changing the arguments. For example, enter </w:t>
      </w:r>
      <w:r w:rsidRPr="00A97E6B">
        <w:rPr>
          <w:rStyle w:val="Literal"/>
        </w:rPr>
        <w:t>random.randint(1, 4)</w:t>
      </w:r>
      <w:r>
        <w:t xml:space="preserve"> to only get integers between </w:t>
      </w:r>
      <w:r w:rsidRPr="00A97E6B">
        <w:rPr>
          <w:rStyle w:val="Literal"/>
        </w:rPr>
        <w:t>1</w:t>
      </w:r>
      <w:r>
        <w:t xml:space="preserve"> and </w:t>
      </w:r>
      <w:r w:rsidRPr="00A97E6B">
        <w:rPr>
          <w:rStyle w:val="Literal"/>
        </w:rPr>
        <w:t>4</w:t>
      </w:r>
      <w:r>
        <w:t xml:space="preserve"> (including both </w:t>
      </w:r>
      <w:r w:rsidRPr="00A97E6B">
        <w:rPr>
          <w:rStyle w:val="Literal"/>
        </w:rPr>
        <w:t>1</w:t>
      </w:r>
      <w:r>
        <w:t xml:space="preserve"> and </w:t>
      </w:r>
      <w:r w:rsidRPr="00A97E6B">
        <w:rPr>
          <w:rStyle w:val="Literal"/>
        </w:rPr>
        <w:t>4</w:t>
      </w:r>
      <w:r>
        <w:t xml:space="preserve">). Or try </w:t>
      </w:r>
      <w:r w:rsidRPr="00A97E6B">
        <w:rPr>
          <w:rStyle w:val="Literal"/>
        </w:rPr>
        <w:t>random.randint(1000, 2000)</w:t>
      </w:r>
      <w:r>
        <w:t xml:space="preserve"> to get integers between </w:t>
      </w:r>
      <w:r w:rsidRPr="00A97E6B">
        <w:rPr>
          <w:rStyle w:val="Literal"/>
        </w:rPr>
        <w:t>1000</w:t>
      </w:r>
      <w:r>
        <w:t xml:space="preserve"> and </w:t>
      </w:r>
      <w:r w:rsidRPr="00A97E6B">
        <w:rPr>
          <w:rStyle w:val="Literal"/>
        </w:rPr>
        <w:t>2000</w:t>
      </w:r>
      <w:r>
        <w:t>.</w:t>
      </w:r>
    </w:p>
    <w:p w:rsidR="00EF252C" w:rsidRDefault="00EF252C" w:rsidP="00EF252C">
      <w:pPr>
        <w:pStyle w:val="Body"/>
      </w:pPr>
      <w:r>
        <w:t xml:space="preserve">For example, enter the following into the interactive shell. The results you get when you call the </w:t>
      </w:r>
      <w:r w:rsidRPr="00824ABE">
        <w:rPr>
          <w:rStyle w:val="Literal"/>
        </w:rPr>
        <w:t>random.randint()</w:t>
      </w:r>
      <w:r w:rsidRPr="00173EFC">
        <w:t xml:space="preserve"> function</w:t>
      </w:r>
      <w:r>
        <w:t xml:space="preserve"> will probably be different (it is random, after all).</w:t>
      </w:r>
    </w:p>
    <w:p w:rsidR="00EF252C" w:rsidRDefault="00EF252C" w:rsidP="00EF252C">
      <w:pPr>
        <w:pStyle w:val="CodeExample"/>
      </w:pPr>
      <w:r>
        <w:t>&gt;&gt;&gt; random.randint(1, 4)</w:t>
      </w:r>
    </w:p>
    <w:p w:rsidR="00EF252C" w:rsidRDefault="00EF252C" w:rsidP="00EF252C">
      <w:pPr>
        <w:pStyle w:val="CodeExample"/>
      </w:pPr>
      <w:r>
        <w:t>3</w:t>
      </w:r>
    </w:p>
    <w:p w:rsidR="00EF252C" w:rsidRDefault="00EF252C" w:rsidP="00EF252C">
      <w:pPr>
        <w:pStyle w:val="CodeExample"/>
      </w:pPr>
      <w:r>
        <w:t>&gt;&gt;&gt; random.randint(1000, 2000)</w:t>
      </w:r>
    </w:p>
    <w:p w:rsidR="00EF252C" w:rsidRDefault="00EF252C" w:rsidP="00EF252C">
      <w:pPr>
        <w:pStyle w:val="CodeExample"/>
      </w:pPr>
      <w:r>
        <w:t>1294</w:t>
      </w:r>
    </w:p>
    <w:p w:rsidR="00EF252C" w:rsidRDefault="00EF252C" w:rsidP="00EF252C">
      <w:pPr>
        <w:pStyle w:val="Body"/>
      </w:pPr>
      <w:r>
        <w:t>You can change the game’s code slightly to make the game behave differently. Try changing line 9 and 10 from this:</w:t>
      </w:r>
    </w:p>
    <w:p w:rsidR="00EF252C" w:rsidRDefault="00EF252C" w:rsidP="00EF252C">
      <w:pPr>
        <w:pStyle w:val="SourceCode"/>
      </w:pPr>
      <w:r w:rsidRPr="000F2282">
        <w:rPr>
          <w:rStyle w:val="SourceLineNumber"/>
        </w:rPr>
        <w:t xml:space="preserve"> 9.</w:t>
      </w:r>
      <w:r>
        <w:t xml:space="preserve"> number = random.randint(1, 20)</w:t>
      </w:r>
    </w:p>
    <w:p w:rsidR="00EF252C" w:rsidRDefault="00EF252C" w:rsidP="00EF252C">
      <w:pPr>
        <w:pStyle w:val="SourceCode"/>
      </w:pPr>
      <w:r w:rsidRPr="000F2282">
        <w:rPr>
          <w:rStyle w:val="SourceLineNumber"/>
        </w:rPr>
        <w:t>10.</w:t>
      </w:r>
      <w:r>
        <w:t xml:space="preserve"> print('Well, ' + name + ', I am thinking of a number between 1 and 20.')</w:t>
      </w:r>
    </w:p>
    <w:p w:rsidR="00EF252C" w:rsidRDefault="00EF252C" w:rsidP="00EF252C">
      <w:pPr>
        <w:pStyle w:val="Body"/>
      </w:pPr>
      <w:r>
        <w:t>…into these lines:</w:t>
      </w:r>
    </w:p>
    <w:p w:rsidR="00EF252C" w:rsidRDefault="00EF252C" w:rsidP="00EF252C">
      <w:pPr>
        <w:pStyle w:val="SourceCode"/>
      </w:pPr>
      <w:r w:rsidRPr="000F2282">
        <w:rPr>
          <w:rStyle w:val="SourceLineNumber"/>
        </w:rPr>
        <w:t xml:space="preserve"> 9.</w:t>
      </w:r>
      <w:r>
        <w:t xml:space="preserve"> number = random.randint(1, </w:t>
      </w:r>
      <w:r w:rsidRPr="00D875F3">
        <w:rPr>
          <w:b/>
        </w:rPr>
        <w:t>100</w:t>
      </w:r>
      <w:r>
        <w:t>)</w:t>
      </w:r>
    </w:p>
    <w:p w:rsidR="00EF252C" w:rsidRDefault="00EF252C" w:rsidP="00EF252C">
      <w:pPr>
        <w:pStyle w:val="SourceCode"/>
      </w:pPr>
      <w:r w:rsidRPr="000F2282">
        <w:rPr>
          <w:rStyle w:val="SourceLineNumber"/>
        </w:rPr>
        <w:t>10.</w:t>
      </w:r>
      <w:r>
        <w:t xml:space="preserve"> print('Well, ' + name + ', I am thinking of a number between 1 and </w:t>
      </w:r>
      <w:r w:rsidRPr="00D875F3">
        <w:rPr>
          <w:b/>
        </w:rPr>
        <w:t>100</w:t>
      </w:r>
      <w:r>
        <w:t>.')</w:t>
      </w:r>
    </w:p>
    <w:p w:rsidR="00EF252C" w:rsidRDefault="00EF252C" w:rsidP="00EF252C">
      <w:pPr>
        <w:pStyle w:val="Body"/>
      </w:pPr>
      <w:r>
        <w:t xml:space="preserve">And now the computer will think of an integer between </w:t>
      </w:r>
      <w:r w:rsidRPr="00A97E6B">
        <w:rPr>
          <w:rStyle w:val="Literal"/>
        </w:rPr>
        <w:t>1</w:t>
      </w:r>
      <w:r>
        <w:t xml:space="preserve"> and </w:t>
      </w:r>
      <w:r w:rsidRPr="00A97E6B">
        <w:rPr>
          <w:rStyle w:val="Literal"/>
        </w:rPr>
        <w:t>100</w:t>
      </w:r>
      <w:r w:rsidRPr="00793A2E">
        <w:t xml:space="preserve"> instead of </w:t>
      </w:r>
      <w:r>
        <w:rPr>
          <w:rStyle w:val="Literal"/>
        </w:rPr>
        <w:t>1</w:t>
      </w:r>
      <w:r w:rsidRPr="00793A2E">
        <w:t xml:space="preserve"> and </w:t>
      </w:r>
      <w:r>
        <w:rPr>
          <w:rStyle w:val="Literal"/>
        </w:rPr>
        <w:t>20</w:t>
      </w:r>
      <w:r>
        <w:t>. Changing line 9 will change the range of the random number, but remember to change line 10 so that the game also tells the player the new range instead of the old one.</w:t>
      </w:r>
    </w:p>
    <w:p w:rsidR="00EF252C" w:rsidRDefault="00EF252C" w:rsidP="00EF252C">
      <w:pPr>
        <w:pStyle w:val="Non-TOCHeading3"/>
      </w:pPr>
      <w:r>
        <w:t>Welcoming the Player</w:t>
      </w:r>
    </w:p>
    <w:p w:rsidR="00EF252C" w:rsidRDefault="00EF252C" w:rsidP="00EF252C">
      <w:pPr>
        <w:pStyle w:val="SourceCode"/>
      </w:pPr>
      <w:r w:rsidRPr="000F2282">
        <w:rPr>
          <w:rStyle w:val="SourceLineNumber"/>
        </w:rPr>
        <w:t>10.</w:t>
      </w:r>
      <w:r>
        <w:t xml:space="preserve"> print('Well, ' + myName + ', I am thinking of a number between 1 and 20.')</w:t>
      </w:r>
    </w:p>
    <w:p w:rsidR="00EF252C" w:rsidRDefault="00EF252C" w:rsidP="00EF252C">
      <w:pPr>
        <w:pStyle w:val="Body"/>
      </w:pPr>
      <w:r>
        <w:t xml:space="preserve">On line 10 the </w:t>
      </w:r>
      <w:r w:rsidRPr="0018517A">
        <w:rPr>
          <w:rStyle w:val="Literal"/>
        </w:rPr>
        <w:t>print()</w:t>
      </w:r>
      <w:r w:rsidRPr="00173EFC">
        <w:t xml:space="preserve"> function</w:t>
      </w:r>
      <w:r>
        <w:t xml:space="preserve"> welcomes the player by name, and tells them that the computer is thinking of a random number.</w:t>
      </w:r>
    </w:p>
    <w:p w:rsidR="00EF252C" w:rsidRDefault="00EF252C" w:rsidP="00EF252C">
      <w:pPr>
        <w:pStyle w:val="Body"/>
      </w:pPr>
      <w:r>
        <w:t xml:space="preserve">It may look like there’s more than one string argument in line 10, but look at the line carefully. The plus signs concatenate the three strings to evaluate down to one string. And that one string is the argument passed to the </w:t>
      </w:r>
      <w:r w:rsidRPr="0018517A">
        <w:rPr>
          <w:rStyle w:val="Literal"/>
        </w:rPr>
        <w:t>print()</w:t>
      </w:r>
      <w:r w:rsidRPr="00173EFC">
        <w:t xml:space="preserve"> function</w:t>
      </w:r>
      <w:r>
        <w:t>. If you look closely, you’ll see that the commas are inside the quotes and part of the strings themselves.</w:t>
      </w:r>
    </w:p>
    <w:p w:rsidR="00EF252C" w:rsidRDefault="00EF252C" w:rsidP="00EF252C">
      <w:pPr>
        <w:pStyle w:val="Heading2"/>
      </w:pPr>
      <w:bookmarkStart w:id="5" w:name="_Toc405145057"/>
      <w:r>
        <w:lastRenderedPageBreak/>
        <w:t>Loops</w:t>
      </w:r>
      <w:bookmarkEnd w:id="5"/>
    </w:p>
    <w:p w:rsidR="00EF252C" w:rsidRDefault="00EF252C" w:rsidP="00EF252C">
      <w:pPr>
        <w:pStyle w:val="SourceCode"/>
      </w:pPr>
      <w:r w:rsidRPr="00451AB4">
        <w:rPr>
          <w:rStyle w:val="SourceLineNumber"/>
        </w:rPr>
        <w:t>12.</w:t>
      </w:r>
      <w:r>
        <w:t xml:space="preserve"> while guessesTaken &lt; 6:</w:t>
      </w:r>
    </w:p>
    <w:p w:rsidR="00EF252C" w:rsidRDefault="00EF252C" w:rsidP="00EF252C">
      <w:pPr>
        <w:pStyle w:val="Body"/>
      </w:pPr>
      <w:r>
        <w:t xml:space="preserve">Line 12 is a </w:t>
      </w:r>
      <w:r w:rsidRPr="0018517A">
        <w:rPr>
          <w:rStyle w:val="Literal"/>
        </w:rPr>
        <w:t>while</w:t>
      </w:r>
      <w:r w:rsidRPr="00173EFC">
        <w:t xml:space="preserve"> statement</w:t>
      </w:r>
      <w:r>
        <w:t xml:space="preserve">, which indicates the beginning of a </w:t>
      </w:r>
      <w:r w:rsidRPr="00FB17D4">
        <w:rPr>
          <w:rStyle w:val="Literal"/>
        </w:rPr>
        <w:t>while</w:t>
      </w:r>
      <w:r>
        <w:t xml:space="preserve"> loop. </w:t>
      </w:r>
      <w:r w:rsidRPr="00A97E6B">
        <w:rPr>
          <w:rStyle w:val="Definition"/>
        </w:rPr>
        <w:t>Loops</w:t>
      </w:r>
      <w:r>
        <w:t xml:space="preserve"> let you execute code over and over again. However, you need to learn a few other concepts first before learning about loops. Those concepts are blocks, Booleans, comparison operators, conditions, and the </w:t>
      </w:r>
      <w:r w:rsidRPr="0018517A">
        <w:rPr>
          <w:rStyle w:val="Literal"/>
        </w:rPr>
        <w:t>while</w:t>
      </w:r>
      <w:r w:rsidRPr="00173EFC">
        <w:t xml:space="preserve"> statement</w:t>
      </w:r>
      <w:r>
        <w:t>.</w:t>
      </w:r>
    </w:p>
    <w:p w:rsidR="00EF252C" w:rsidRDefault="00EF252C" w:rsidP="00EF252C">
      <w:pPr>
        <w:pStyle w:val="Heading2"/>
      </w:pPr>
      <w:bookmarkStart w:id="6" w:name="_Toc405145058"/>
      <w:r>
        <w:t>Blocks</w:t>
      </w:r>
      <w:bookmarkEnd w:id="6"/>
    </w:p>
    <w:p w:rsidR="00EF252C" w:rsidRDefault="00EF252C" w:rsidP="00EF252C">
      <w:pPr>
        <w:pStyle w:val="Body"/>
      </w:pPr>
      <w:r>
        <w:t xml:space="preserve">Several lines of code can be grouped together in a block. Every line in a </w:t>
      </w:r>
      <w:r w:rsidRPr="00E46EE6">
        <w:rPr>
          <w:rStyle w:val="Definition"/>
        </w:rPr>
        <w:t>block</w:t>
      </w:r>
      <w:r>
        <w:t xml:space="preserve"> of code has the same minimum amount of indentation. You can tell where a block begins and ends by looking at the number of spaces at the front of the lines. This is the line’s </w:t>
      </w:r>
      <w:r w:rsidRPr="00A97E6B">
        <w:rPr>
          <w:rStyle w:val="Definition"/>
        </w:rPr>
        <w:t>indentation</w:t>
      </w:r>
      <w:r>
        <w:t>.</w:t>
      </w:r>
    </w:p>
    <w:p w:rsidR="00EF252C" w:rsidRDefault="00EF252C" w:rsidP="00EF252C">
      <w:pPr>
        <w:pStyle w:val="Body"/>
      </w:pPr>
      <w:r>
        <w:t>A block begins when a line’s indentation increases (usually by four spaces). Any following line also indented by four spaces is part of the block. The block ends when there’s a line of code with the same indentation before the block started. This means blocks can exist within other blocks. Figure 4-1 is a diagram of code with the blocks outlined and numbered.</w:t>
      </w:r>
    </w:p>
    <w:p w:rsidR="00EF252C" w:rsidRDefault="00EF252C" w:rsidP="00EF252C">
      <w:pPr>
        <w:pStyle w:val="Body"/>
      </w:pPr>
      <w:r>
        <w:t>In Figure 4-1, line 12 has no indentation and isn’t inside any block. Line 13 has an indentation of four spaces. Since this indentation is larger than the previous line’s indentation, a new block has started. This block is labeled (1) in Figure 4-1. This block will continue until a line with zero spaces (the original indentation before the block began). Blank lines are ignored.</w:t>
      </w:r>
    </w:p>
    <w:p w:rsidR="00EF252C" w:rsidRDefault="00EF252C" w:rsidP="00EF252C">
      <w:pPr>
        <w:pStyle w:val="Body"/>
      </w:pPr>
      <w:r>
        <w:t>Line 20 has an indentation of eight spaces. Eight spaces is more than four spaces, which starts a new block. This block is labeled (2) in Figure 4-1. This block is inside of another block.</w:t>
      </w:r>
    </w:p>
    <w:p w:rsidR="00EF252C" w:rsidRDefault="00EF252C" w:rsidP="00EF252C">
      <w:pPr>
        <w:jc w:val="center"/>
      </w:pPr>
      <w:r>
        <w:rPr>
          <w:noProof/>
        </w:rPr>
        <w:drawing>
          <wp:inline distT="0" distB="0" distL="0" distR="0" wp14:anchorId="5B093F84" wp14:editId="0CD6A41E">
            <wp:extent cx="2726267" cy="1558674"/>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_blocks.png"/>
                    <pic:cNvPicPr/>
                  </pic:nvPicPr>
                  <pic:blipFill>
                    <a:blip r:embed="rId9">
                      <a:extLst>
                        <a:ext uri="{28A0092B-C50C-407E-A947-70E740481C1C}">
                          <a14:useLocalDpi xmlns:a14="http://schemas.microsoft.com/office/drawing/2010/main" val="0"/>
                        </a:ext>
                      </a:extLst>
                    </a:blip>
                    <a:stretch>
                      <a:fillRect/>
                    </a:stretch>
                  </pic:blipFill>
                  <pic:spPr>
                    <a:xfrm>
                      <a:off x="0" y="0"/>
                      <a:ext cx="2762036" cy="1579124"/>
                    </a:xfrm>
                    <a:prstGeom prst="rect">
                      <a:avLst/>
                    </a:prstGeom>
                  </pic:spPr>
                </pic:pic>
              </a:graphicData>
            </a:graphic>
          </wp:inline>
        </w:drawing>
      </w:r>
    </w:p>
    <w:p w:rsidR="00EF252C" w:rsidRDefault="00EF252C" w:rsidP="00EF252C">
      <w:pPr>
        <w:pStyle w:val="Caption"/>
      </w:pPr>
      <w:r>
        <w:t>Figure 4-1: Blocks and their indentation. The black dots represent spaces.</w:t>
      </w:r>
    </w:p>
    <w:p w:rsidR="00EF252C" w:rsidRDefault="00EF252C" w:rsidP="00EF252C">
      <w:pPr>
        <w:pStyle w:val="Body"/>
      </w:pPr>
      <w:r>
        <w:lastRenderedPageBreak/>
        <w:t>Line 22 has only four spaces. Because the indentation has decreased, you know that block has ended. Line 20 is the only line in that block. Line 22 is in the same block as the other lines with four spaces.</w:t>
      </w:r>
    </w:p>
    <w:p w:rsidR="00EF252C" w:rsidRDefault="00EF252C" w:rsidP="00EF252C">
      <w:pPr>
        <w:pStyle w:val="Body"/>
      </w:pPr>
      <w:r>
        <w:t>Line 23 increases the indentation to eight spaces, so again a new block has started. It is labeled (3) in Figure 4-1.</w:t>
      </w:r>
    </w:p>
    <w:p w:rsidR="00EF252C" w:rsidRDefault="00EF252C" w:rsidP="00EF252C">
      <w:pPr>
        <w:pStyle w:val="Body"/>
      </w:pPr>
      <w:r>
        <w:t>To recap, line 12 isn’t in any block. Lines 13 to 23 all in one block marked (1). Line 20 is in a block in a block marked as (2). Line 23 is the only line in another block in a block marked as (3).</w:t>
      </w:r>
    </w:p>
    <w:p w:rsidR="00EF252C" w:rsidRDefault="00EF252C" w:rsidP="00EF252C">
      <w:pPr>
        <w:pStyle w:val="Heading2"/>
      </w:pPr>
      <w:bookmarkStart w:id="7" w:name="_Toc405145059"/>
      <w:r>
        <w:t>The Boolean Data Type</w:t>
      </w:r>
      <w:bookmarkEnd w:id="7"/>
    </w:p>
    <w:p w:rsidR="00EF252C" w:rsidRDefault="00EF252C" w:rsidP="00EF252C">
      <w:pPr>
        <w:pStyle w:val="Body"/>
      </w:pPr>
      <w:r>
        <w:t xml:space="preserve">The Boolean data type has only two values: </w:t>
      </w:r>
      <w:r w:rsidRPr="00A97E6B">
        <w:rPr>
          <w:rStyle w:val="Literal"/>
        </w:rPr>
        <w:t>True</w:t>
      </w:r>
      <w:r>
        <w:t xml:space="preserve"> or </w:t>
      </w:r>
      <w:r w:rsidRPr="0018517A">
        <w:rPr>
          <w:rStyle w:val="Literal"/>
        </w:rPr>
        <w:t>False</w:t>
      </w:r>
      <w:r w:rsidRPr="00173EFC">
        <w:t>.</w:t>
      </w:r>
      <w:r>
        <w:t xml:space="preserve"> These values must be typed with a capital “T” and “F”. The rest of the value’s name must be in lowercase. You will use Boolean values (called </w:t>
      </w:r>
      <w:r w:rsidRPr="00A97E6B">
        <w:rPr>
          <w:rStyle w:val="Definition"/>
        </w:rPr>
        <w:t>bools</w:t>
      </w:r>
      <w:r>
        <w:t xml:space="preserve"> for short) with comparison operators to form conditions. (Conditions are explained later.)</w:t>
      </w:r>
    </w:p>
    <w:p w:rsidR="00EF252C" w:rsidRDefault="00EF252C" w:rsidP="00EF252C">
      <w:pPr>
        <w:pStyle w:val="Body"/>
      </w:pPr>
      <w:r>
        <w:t>For example, try storing the Boolean values in variables:</w:t>
      </w:r>
    </w:p>
    <w:p w:rsidR="00EF252C" w:rsidRDefault="00EF252C" w:rsidP="00EF252C">
      <w:pPr>
        <w:pStyle w:val="CodeExample"/>
      </w:pPr>
      <w:r>
        <w:t>&gt;&gt;&gt; spam = True</w:t>
      </w:r>
    </w:p>
    <w:p w:rsidR="00EF252C" w:rsidRDefault="00EF252C" w:rsidP="00EF252C">
      <w:pPr>
        <w:pStyle w:val="CodeExample"/>
      </w:pPr>
      <w:r>
        <w:t>&gt;&gt;&gt; eggs = False</w:t>
      </w:r>
    </w:p>
    <w:p w:rsidR="00EF252C" w:rsidRDefault="00EF252C" w:rsidP="00EF252C">
      <w:pPr>
        <w:pStyle w:val="Body"/>
      </w:pPr>
      <w:r>
        <w:t>The data types that have been introduced so far are integers, floats, strings, and now bools. Every value in Python belongs to one data type.</w:t>
      </w:r>
    </w:p>
    <w:p w:rsidR="00EF252C" w:rsidRDefault="00EF252C" w:rsidP="00EF252C">
      <w:pPr>
        <w:pStyle w:val="Heading2"/>
      </w:pPr>
      <w:bookmarkStart w:id="8" w:name="_Toc405145060"/>
      <w:r>
        <w:t>Comparison Operators</w:t>
      </w:r>
      <w:bookmarkEnd w:id="8"/>
    </w:p>
    <w:p w:rsidR="00EF252C" w:rsidRDefault="00EF252C" w:rsidP="00EF252C">
      <w:pPr>
        <w:pStyle w:val="Body"/>
      </w:pPr>
      <w:r>
        <w:t xml:space="preserve">Line 12 has a </w:t>
      </w:r>
      <w:r w:rsidRPr="0018517A">
        <w:rPr>
          <w:rStyle w:val="Literal"/>
        </w:rPr>
        <w:t>while</w:t>
      </w:r>
      <w:r w:rsidRPr="00173EFC">
        <w:t xml:space="preserve"> statement</w:t>
      </w:r>
      <w:r>
        <w:t>:</w:t>
      </w:r>
    </w:p>
    <w:p w:rsidR="00EF252C" w:rsidRDefault="00EF252C" w:rsidP="00EF252C">
      <w:pPr>
        <w:pStyle w:val="SourceCode"/>
      </w:pPr>
      <w:r w:rsidRPr="00451AB4">
        <w:rPr>
          <w:rStyle w:val="SourceLineNumber"/>
        </w:rPr>
        <w:t>12.</w:t>
      </w:r>
      <w:r>
        <w:t xml:space="preserve"> while guessesTaken &lt; 6:</w:t>
      </w:r>
    </w:p>
    <w:p w:rsidR="00EF252C" w:rsidRDefault="00EF252C" w:rsidP="00EF252C">
      <w:pPr>
        <w:pStyle w:val="Body"/>
      </w:pPr>
      <w:r>
        <w:t xml:space="preserve">The expression that follows the </w:t>
      </w:r>
      <w:r w:rsidRPr="0018517A">
        <w:rPr>
          <w:rStyle w:val="Literal"/>
        </w:rPr>
        <w:t>while</w:t>
      </w:r>
      <w:r w:rsidRPr="00173EFC">
        <w:t xml:space="preserve"> keyword</w:t>
      </w:r>
      <w:r>
        <w:t xml:space="preserve"> (the </w:t>
      </w:r>
      <w:r w:rsidRPr="00A97E6B">
        <w:rPr>
          <w:rStyle w:val="Literal"/>
        </w:rPr>
        <w:t>guessesTaken &lt; 6</w:t>
      </w:r>
      <w:r>
        <w:t xml:space="preserve"> part) contains two values (the value in the variable </w:t>
      </w:r>
      <w:r w:rsidRPr="00A97E6B">
        <w:rPr>
          <w:rStyle w:val="Literal"/>
        </w:rPr>
        <w:t>guessesTaken</w:t>
      </w:r>
      <w:r>
        <w:t xml:space="preserve">, and the integer value </w:t>
      </w:r>
      <w:r w:rsidRPr="00A97E6B">
        <w:rPr>
          <w:rStyle w:val="Literal"/>
        </w:rPr>
        <w:t>6</w:t>
      </w:r>
      <w:r>
        <w:t xml:space="preserve">) connected by an operator (the </w:t>
      </w:r>
      <w:r w:rsidRPr="00A97E6B">
        <w:rPr>
          <w:rStyle w:val="Literal"/>
        </w:rPr>
        <w:t>&lt;</w:t>
      </w:r>
      <w:r>
        <w:t xml:space="preserve"> “less than” sign). The </w:t>
      </w:r>
      <w:r w:rsidRPr="00A97E6B">
        <w:rPr>
          <w:rStyle w:val="Literal"/>
        </w:rPr>
        <w:t>&lt;</w:t>
      </w:r>
      <w:r>
        <w:t xml:space="preserve"> sign is a </w:t>
      </w:r>
      <w:r w:rsidRPr="00A97E6B">
        <w:rPr>
          <w:rStyle w:val="Definition"/>
        </w:rPr>
        <w:t>comparison</w:t>
      </w:r>
      <w:r>
        <w:t xml:space="preserve"> </w:t>
      </w:r>
      <w:r w:rsidRPr="00A97E6B">
        <w:rPr>
          <w:rStyle w:val="Definition"/>
        </w:rPr>
        <w:t>operator</w:t>
      </w:r>
      <w:r>
        <w:t xml:space="preserve">. </w:t>
      </w:r>
    </w:p>
    <w:p w:rsidR="00EF252C" w:rsidRDefault="00EF252C" w:rsidP="00EF252C">
      <w:pPr>
        <w:pStyle w:val="Body"/>
      </w:pPr>
      <w:r>
        <w:t xml:space="preserve">Comparison operators compare two values and evaluate to a </w:t>
      </w:r>
      <w:r w:rsidRPr="00A97E6B">
        <w:rPr>
          <w:rStyle w:val="Literal"/>
        </w:rPr>
        <w:t>True</w:t>
      </w:r>
      <w:r>
        <w:t xml:space="preserve"> or </w:t>
      </w:r>
      <w:r w:rsidRPr="00A97E6B">
        <w:rPr>
          <w:rStyle w:val="Literal"/>
        </w:rPr>
        <w:t>False</w:t>
      </w:r>
      <w:r>
        <w:t xml:space="preserve"> Boolean value. A list of all the comparison operators is in Table 4-1.</w:t>
      </w:r>
    </w:p>
    <w:p w:rsidR="00EF252C" w:rsidRDefault="00EF252C" w:rsidP="00EF252C">
      <w:pPr>
        <w:pStyle w:val="Body"/>
      </w:pPr>
    </w:p>
    <w:p w:rsidR="00EF252C" w:rsidRDefault="00EF252C" w:rsidP="00EF252C">
      <w:pPr>
        <w:pStyle w:val="Body"/>
      </w:pPr>
    </w:p>
    <w:p w:rsidR="00EF252C" w:rsidRDefault="00EF252C" w:rsidP="00EF252C">
      <w:pPr>
        <w:pStyle w:val="Body"/>
      </w:pPr>
    </w:p>
    <w:p w:rsidR="00EF252C" w:rsidRDefault="00EF252C" w:rsidP="00EF252C">
      <w:pPr>
        <w:pStyle w:val="TableListing"/>
      </w:pPr>
      <w:r>
        <w:lastRenderedPageBreak/>
        <w:t>Table 4-1: Comparison operators.</w:t>
      </w:r>
    </w:p>
    <w:tbl>
      <w:tblPr>
        <w:tblW w:w="0" w:type="auto"/>
        <w:jc w:val="center"/>
        <w:tblInd w:w="2704" w:type="dxa"/>
        <w:tblLook w:val="04A0" w:firstRow="1" w:lastRow="0" w:firstColumn="1" w:lastColumn="0" w:noHBand="0" w:noVBand="1"/>
      </w:tblPr>
      <w:tblGrid>
        <w:gridCol w:w="1638"/>
        <w:gridCol w:w="2516"/>
      </w:tblGrid>
      <w:tr w:rsidR="00EF252C" w:rsidTr="00D56B10">
        <w:trPr>
          <w:trHeight w:val="255"/>
          <w:jc w:val="center"/>
        </w:trPr>
        <w:tc>
          <w:tcPr>
            <w:tcW w:w="1638" w:type="dxa"/>
            <w:tcBorders>
              <w:top w:val="double" w:sz="4" w:space="0" w:color="auto"/>
              <w:bottom w:val="single" w:sz="4" w:space="0" w:color="auto"/>
            </w:tcBorders>
          </w:tcPr>
          <w:p w:rsidR="00EF252C" w:rsidRDefault="00EF252C" w:rsidP="00D56B10">
            <w:pPr>
              <w:pStyle w:val="TableHeading"/>
              <w:keepNext/>
            </w:pPr>
            <w:r>
              <w:t>Operator Sign</w:t>
            </w:r>
          </w:p>
        </w:tc>
        <w:tc>
          <w:tcPr>
            <w:tcW w:w="2516" w:type="dxa"/>
            <w:tcBorders>
              <w:top w:val="double" w:sz="4" w:space="0" w:color="auto"/>
              <w:bottom w:val="single" w:sz="4" w:space="0" w:color="auto"/>
            </w:tcBorders>
          </w:tcPr>
          <w:p w:rsidR="00EF252C" w:rsidRDefault="00EF252C" w:rsidP="00D56B10">
            <w:pPr>
              <w:pStyle w:val="TableHeading"/>
              <w:keepNext/>
            </w:pPr>
            <w:r>
              <w:t>Operator Name</w:t>
            </w:r>
          </w:p>
        </w:tc>
      </w:tr>
      <w:tr w:rsidR="00EF252C" w:rsidTr="00D56B10">
        <w:trPr>
          <w:trHeight w:val="273"/>
          <w:jc w:val="center"/>
        </w:trPr>
        <w:tc>
          <w:tcPr>
            <w:tcW w:w="1638" w:type="dxa"/>
            <w:tcBorders>
              <w:top w:val="single" w:sz="4" w:space="0" w:color="auto"/>
            </w:tcBorders>
          </w:tcPr>
          <w:p w:rsidR="00EF252C" w:rsidRPr="000C01DE" w:rsidRDefault="00EF252C" w:rsidP="00D56B10">
            <w:pPr>
              <w:pStyle w:val="TableListing"/>
              <w:keepNext/>
              <w:rPr>
                <w:rStyle w:val="Literal"/>
              </w:rPr>
            </w:pPr>
            <w:r w:rsidRPr="000C01DE">
              <w:rPr>
                <w:rStyle w:val="Literal"/>
              </w:rPr>
              <w:t>&lt;</w:t>
            </w:r>
          </w:p>
        </w:tc>
        <w:tc>
          <w:tcPr>
            <w:tcW w:w="2516" w:type="dxa"/>
            <w:tcBorders>
              <w:top w:val="single" w:sz="4" w:space="0" w:color="auto"/>
            </w:tcBorders>
          </w:tcPr>
          <w:p w:rsidR="00EF252C" w:rsidRDefault="00EF252C" w:rsidP="00D56B10">
            <w:pPr>
              <w:pStyle w:val="TableListing"/>
              <w:keepNext/>
            </w:pPr>
            <w:r>
              <w:t>Less than</w:t>
            </w:r>
          </w:p>
        </w:tc>
      </w:tr>
      <w:tr w:rsidR="00EF252C" w:rsidTr="00D56B10">
        <w:trPr>
          <w:trHeight w:val="273"/>
          <w:jc w:val="center"/>
        </w:trPr>
        <w:tc>
          <w:tcPr>
            <w:tcW w:w="1638" w:type="dxa"/>
          </w:tcPr>
          <w:p w:rsidR="00EF252C" w:rsidRPr="000C01DE" w:rsidRDefault="00EF252C" w:rsidP="00D56B10">
            <w:pPr>
              <w:pStyle w:val="TableListing"/>
              <w:keepNext/>
              <w:rPr>
                <w:rStyle w:val="Literal"/>
              </w:rPr>
            </w:pPr>
            <w:r w:rsidRPr="000C01DE">
              <w:rPr>
                <w:rStyle w:val="Literal"/>
              </w:rPr>
              <w:t>&gt;</w:t>
            </w:r>
          </w:p>
        </w:tc>
        <w:tc>
          <w:tcPr>
            <w:tcW w:w="2516" w:type="dxa"/>
          </w:tcPr>
          <w:p w:rsidR="00EF252C" w:rsidRDefault="00EF252C" w:rsidP="00D56B10">
            <w:pPr>
              <w:pStyle w:val="TableListing"/>
              <w:keepNext/>
            </w:pPr>
            <w:r>
              <w:t>Greater than</w:t>
            </w:r>
          </w:p>
        </w:tc>
      </w:tr>
      <w:tr w:rsidR="00EF252C" w:rsidTr="00D56B10">
        <w:trPr>
          <w:trHeight w:val="273"/>
          <w:jc w:val="center"/>
        </w:trPr>
        <w:tc>
          <w:tcPr>
            <w:tcW w:w="1638" w:type="dxa"/>
          </w:tcPr>
          <w:p w:rsidR="00EF252C" w:rsidRPr="000C01DE" w:rsidRDefault="00EF252C" w:rsidP="00D56B10">
            <w:pPr>
              <w:pStyle w:val="TableListing"/>
              <w:keepNext/>
              <w:rPr>
                <w:rStyle w:val="Literal"/>
              </w:rPr>
            </w:pPr>
            <w:r w:rsidRPr="000C01DE">
              <w:rPr>
                <w:rStyle w:val="Literal"/>
              </w:rPr>
              <w:t>&lt;=</w:t>
            </w:r>
          </w:p>
        </w:tc>
        <w:tc>
          <w:tcPr>
            <w:tcW w:w="2516" w:type="dxa"/>
          </w:tcPr>
          <w:p w:rsidR="00EF252C" w:rsidRDefault="00EF252C" w:rsidP="00D56B10">
            <w:pPr>
              <w:pStyle w:val="TableListing"/>
              <w:keepNext/>
            </w:pPr>
            <w:r>
              <w:t>Less than or equal to</w:t>
            </w:r>
          </w:p>
        </w:tc>
      </w:tr>
      <w:tr w:rsidR="00EF252C" w:rsidTr="00D56B10">
        <w:trPr>
          <w:trHeight w:val="255"/>
          <w:jc w:val="center"/>
        </w:trPr>
        <w:tc>
          <w:tcPr>
            <w:tcW w:w="1638" w:type="dxa"/>
          </w:tcPr>
          <w:p w:rsidR="00EF252C" w:rsidRPr="000C01DE" w:rsidRDefault="00EF252C" w:rsidP="00D56B10">
            <w:pPr>
              <w:pStyle w:val="TableListing"/>
              <w:keepNext/>
              <w:rPr>
                <w:rStyle w:val="Literal"/>
              </w:rPr>
            </w:pPr>
            <w:r w:rsidRPr="000C01DE">
              <w:rPr>
                <w:rStyle w:val="Literal"/>
              </w:rPr>
              <w:t>&gt;=</w:t>
            </w:r>
          </w:p>
        </w:tc>
        <w:tc>
          <w:tcPr>
            <w:tcW w:w="2516" w:type="dxa"/>
          </w:tcPr>
          <w:p w:rsidR="00EF252C" w:rsidRDefault="00EF252C" w:rsidP="00D56B10">
            <w:pPr>
              <w:pStyle w:val="TableListing"/>
              <w:keepNext/>
            </w:pPr>
            <w:r>
              <w:t>Greater than or equal to</w:t>
            </w:r>
          </w:p>
        </w:tc>
      </w:tr>
      <w:tr w:rsidR="00EF252C" w:rsidTr="00D56B10">
        <w:trPr>
          <w:trHeight w:val="273"/>
          <w:jc w:val="center"/>
        </w:trPr>
        <w:tc>
          <w:tcPr>
            <w:tcW w:w="1638" w:type="dxa"/>
          </w:tcPr>
          <w:p w:rsidR="00EF252C" w:rsidRPr="000C01DE" w:rsidRDefault="00EF252C" w:rsidP="00D56B10">
            <w:pPr>
              <w:pStyle w:val="TableListing"/>
              <w:keepNext/>
              <w:rPr>
                <w:rStyle w:val="Literal"/>
              </w:rPr>
            </w:pPr>
            <w:r w:rsidRPr="000C01DE">
              <w:rPr>
                <w:rStyle w:val="Literal"/>
              </w:rPr>
              <w:t>==</w:t>
            </w:r>
          </w:p>
        </w:tc>
        <w:tc>
          <w:tcPr>
            <w:tcW w:w="2516" w:type="dxa"/>
          </w:tcPr>
          <w:p w:rsidR="00EF252C" w:rsidRDefault="00EF252C" w:rsidP="00D56B10">
            <w:pPr>
              <w:pStyle w:val="TableListing"/>
              <w:keepNext/>
            </w:pPr>
            <w:r>
              <w:t>Equal to</w:t>
            </w:r>
          </w:p>
        </w:tc>
      </w:tr>
      <w:tr w:rsidR="00EF252C" w:rsidTr="00D56B10">
        <w:trPr>
          <w:trHeight w:val="273"/>
          <w:jc w:val="center"/>
        </w:trPr>
        <w:tc>
          <w:tcPr>
            <w:tcW w:w="1638" w:type="dxa"/>
            <w:tcBorders>
              <w:bottom w:val="double" w:sz="4" w:space="0" w:color="auto"/>
            </w:tcBorders>
          </w:tcPr>
          <w:p w:rsidR="00EF252C" w:rsidRPr="000C01DE" w:rsidRDefault="00EF252C" w:rsidP="00D56B10">
            <w:pPr>
              <w:pStyle w:val="TableListing"/>
              <w:rPr>
                <w:rStyle w:val="Literal"/>
              </w:rPr>
            </w:pPr>
            <w:r w:rsidRPr="000C01DE">
              <w:rPr>
                <w:rStyle w:val="Literal"/>
              </w:rPr>
              <w:t>!=</w:t>
            </w:r>
          </w:p>
        </w:tc>
        <w:tc>
          <w:tcPr>
            <w:tcW w:w="2516" w:type="dxa"/>
            <w:tcBorders>
              <w:bottom w:val="double" w:sz="4" w:space="0" w:color="auto"/>
            </w:tcBorders>
          </w:tcPr>
          <w:p w:rsidR="00EF252C" w:rsidRDefault="00EF252C" w:rsidP="00D56B10">
            <w:pPr>
              <w:pStyle w:val="TableListing"/>
            </w:pPr>
            <w:r>
              <w:t>Not equal to</w:t>
            </w:r>
          </w:p>
        </w:tc>
      </w:tr>
    </w:tbl>
    <w:p w:rsidR="00EF252C" w:rsidRDefault="00EF252C" w:rsidP="00EF252C">
      <w:pPr>
        <w:pStyle w:val="Body"/>
      </w:pPr>
    </w:p>
    <w:p w:rsidR="00EF252C" w:rsidRDefault="00EF252C" w:rsidP="00EF252C">
      <w:pPr>
        <w:pStyle w:val="Body"/>
      </w:pPr>
      <w:r>
        <w:t xml:space="preserve">You’ve already read about the +, -, *, and / math operators. Like any operator, the comparison operators combine with values to form expressions such as </w:t>
      </w:r>
      <w:r w:rsidRPr="00A97E6B">
        <w:rPr>
          <w:rStyle w:val="Literal"/>
        </w:rPr>
        <w:t>guessesTaken &lt; 6</w:t>
      </w:r>
      <w:r>
        <w:t>.</w:t>
      </w:r>
    </w:p>
    <w:p w:rsidR="00EF252C" w:rsidRDefault="00EF252C" w:rsidP="00EF252C">
      <w:pPr>
        <w:pStyle w:val="Heading2"/>
      </w:pPr>
      <w:bookmarkStart w:id="9" w:name="_Toc405145061"/>
      <w:r>
        <w:t>Conditions</w:t>
      </w:r>
      <w:bookmarkEnd w:id="9"/>
    </w:p>
    <w:p w:rsidR="00EF252C" w:rsidRDefault="00EF252C" w:rsidP="00EF252C">
      <w:pPr>
        <w:pStyle w:val="Body"/>
      </w:pPr>
      <w:r>
        <w:t xml:space="preserve">A </w:t>
      </w:r>
      <w:r w:rsidRPr="00077C30">
        <w:rPr>
          <w:rStyle w:val="Definition"/>
        </w:rPr>
        <w:t>condition</w:t>
      </w:r>
      <w:r>
        <w:t xml:space="preserve"> is an expression that combines two values with a comparison operator (such as </w:t>
      </w:r>
      <w:r w:rsidRPr="00077C30">
        <w:rPr>
          <w:rStyle w:val="Literal"/>
        </w:rPr>
        <w:t>&lt;</w:t>
      </w:r>
      <w:r>
        <w:t xml:space="preserve"> or </w:t>
      </w:r>
      <w:r w:rsidRPr="00077C30">
        <w:rPr>
          <w:rStyle w:val="Literal"/>
        </w:rPr>
        <w:t>&gt;</w:t>
      </w:r>
      <w:r>
        <w:t xml:space="preserve">) and evaluates to a Boolean value. A condition is just another name for an expression that evaluates to </w:t>
      </w:r>
      <w:r w:rsidRPr="00077C30">
        <w:rPr>
          <w:rStyle w:val="Literal"/>
        </w:rPr>
        <w:t>True</w:t>
      </w:r>
      <w:r>
        <w:t xml:space="preserve"> or </w:t>
      </w:r>
      <w:r w:rsidRPr="0018517A">
        <w:rPr>
          <w:rStyle w:val="Literal"/>
        </w:rPr>
        <w:t>False</w:t>
      </w:r>
      <w:r w:rsidRPr="00173EFC">
        <w:t>.</w:t>
      </w:r>
      <w:r>
        <w:t xml:space="preserve"> Conditions are used in </w:t>
      </w:r>
      <w:r w:rsidRPr="001D21A7">
        <w:rPr>
          <w:rStyle w:val="Literal"/>
        </w:rPr>
        <w:t>while</w:t>
      </w:r>
      <w:r>
        <w:t xml:space="preserve"> statements (and a few other instructions, explained later.)</w:t>
      </w:r>
    </w:p>
    <w:p w:rsidR="00EF252C" w:rsidRDefault="00EF252C" w:rsidP="00EF252C">
      <w:pPr>
        <w:pStyle w:val="Body"/>
      </w:pPr>
      <w:r>
        <w:t xml:space="preserve">For example, the condition </w:t>
      </w:r>
      <w:r w:rsidRPr="00077C30">
        <w:rPr>
          <w:rStyle w:val="Literal"/>
        </w:rPr>
        <w:t>guessesTaken &lt; 6</w:t>
      </w:r>
      <w:r>
        <w:t xml:space="preserve"> asks, “is the value stored in </w:t>
      </w:r>
      <w:r w:rsidRPr="00077C30">
        <w:rPr>
          <w:rStyle w:val="Literal"/>
        </w:rPr>
        <w:t>guessesTaken</w:t>
      </w:r>
      <w:r>
        <w:t xml:space="preserve"> less than the number </w:t>
      </w:r>
      <w:r w:rsidRPr="00077C30">
        <w:rPr>
          <w:rStyle w:val="Literal"/>
        </w:rPr>
        <w:t>6</w:t>
      </w:r>
      <w:r>
        <w:t xml:space="preserve">?” If so, then the condition evaluates to </w:t>
      </w:r>
      <w:r w:rsidRPr="0018517A">
        <w:rPr>
          <w:rStyle w:val="Literal"/>
        </w:rPr>
        <w:t>True</w:t>
      </w:r>
      <w:r w:rsidRPr="00173EFC">
        <w:t>.</w:t>
      </w:r>
      <w:r>
        <w:t xml:space="preserve"> If not, the condition evaluates to </w:t>
      </w:r>
      <w:r w:rsidRPr="0018517A">
        <w:rPr>
          <w:rStyle w:val="Literal"/>
        </w:rPr>
        <w:t>False</w:t>
      </w:r>
      <w:r w:rsidRPr="00173EFC">
        <w:t>.</w:t>
      </w:r>
    </w:p>
    <w:p w:rsidR="00EF252C" w:rsidRDefault="00EF252C" w:rsidP="00EF252C">
      <w:pPr>
        <w:pStyle w:val="Body"/>
      </w:pPr>
      <w:r>
        <w:t xml:space="preserve">In the case of the “Guess the Number” program, on line 4 you stored the value </w:t>
      </w:r>
      <w:r w:rsidRPr="00077C30">
        <w:rPr>
          <w:rStyle w:val="Literal"/>
        </w:rPr>
        <w:t>0</w:t>
      </w:r>
      <w:r>
        <w:t xml:space="preserve"> in </w:t>
      </w:r>
      <w:r w:rsidRPr="00077C30">
        <w:rPr>
          <w:rStyle w:val="Literal"/>
        </w:rPr>
        <w:t>guessesTaken</w:t>
      </w:r>
      <w:r>
        <w:t xml:space="preserve">. Because </w:t>
      </w:r>
      <w:r w:rsidRPr="00077C30">
        <w:rPr>
          <w:rStyle w:val="Literal"/>
        </w:rPr>
        <w:t>0</w:t>
      </w:r>
      <w:r>
        <w:t xml:space="preserve"> is less than </w:t>
      </w:r>
      <w:r w:rsidRPr="00077C30">
        <w:rPr>
          <w:rStyle w:val="Literal"/>
        </w:rPr>
        <w:t>6</w:t>
      </w:r>
      <w:r>
        <w:t xml:space="preserve">, this condition evaluates to the Boolean value of </w:t>
      </w:r>
      <w:r w:rsidRPr="0018517A">
        <w:rPr>
          <w:rStyle w:val="Literal"/>
        </w:rPr>
        <w:t>True</w:t>
      </w:r>
      <w:r w:rsidRPr="00173EFC">
        <w:t>.</w:t>
      </w:r>
      <w:r>
        <w:t xml:space="preserve"> The evaluation would look like this:</w:t>
      </w:r>
    </w:p>
    <w:p w:rsidR="00EF252C" w:rsidRDefault="00EF252C" w:rsidP="00EF252C">
      <w:pPr>
        <w:pStyle w:val="CodeExample"/>
      </w:pPr>
      <w:r w:rsidRPr="00272B1C">
        <w:t>guessesTaken &lt; 6</w:t>
      </w:r>
    </w:p>
    <w:p w:rsidR="00EF252C" w:rsidRDefault="00EF252C" w:rsidP="00EF252C">
      <w:pPr>
        <w:pStyle w:val="CodeExample"/>
      </w:pPr>
      <w:r>
        <w:t xml:space="preserve">             </w:t>
      </w:r>
      <w:r w:rsidRPr="00125A83">
        <w:rPr>
          <w:rStyle w:val="Literal"/>
          <w:rFonts w:ascii="Courier New" w:hAnsi="Courier New" w:cs="Courier New"/>
        </w:rPr>
        <w:t>▼</w:t>
      </w:r>
    </w:p>
    <w:p w:rsidR="00EF252C" w:rsidRDefault="00EF252C" w:rsidP="00EF252C">
      <w:pPr>
        <w:pStyle w:val="CodeExample"/>
      </w:pPr>
      <w:r>
        <w:t xml:space="preserve">           0</w:t>
      </w:r>
      <w:r w:rsidRPr="00272B1C">
        <w:t xml:space="preserve"> &lt; 6</w:t>
      </w:r>
    </w:p>
    <w:p w:rsidR="00EF252C" w:rsidRDefault="00EF252C" w:rsidP="00EF252C">
      <w:pPr>
        <w:pStyle w:val="CodeExample"/>
      </w:pPr>
      <w:r>
        <w:t xml:space="preserve">             </w:t>
      </w:r>
      <w:r w:rsidRPr="00125A83">
        <w:rPr>
          <w:rStyle w:val="Literal"/>
          <w:rFonts w:ascii="Courier New" w:hAnsi="Courier New" w:cs="Courier New"/>
        </w:rPr>
        <w:t>▼</w:t>
      </w:r>
    </w:p>
    <w:p w:rsidR="00EF252C" w:rsidRDefault="00EF252C" w:rsidP="00EF252C">
      <w:pPr>
        <w:pStyle w:val="CodeExample"/>
      </w:pPr>
      <w:r>
        <w:t xml:space="preserve">            True</w:t>
      </w:r>
    </w:p>
    <w:p w:rsidR="00EF252C" w:rsidRDefault="00EF252C" w:rsidP="00EF252C">
      <w:pPr>
        <w:pStyle w:val="Non-TOCHeading3"/>
      </w:pPr>
      <w:r>
        <w:t>Experiment with Booleans, Comparison Operators, and Conditions</w:t>
      </w:r>
    </w:p>
    <w:p w:rsidR="00EF252C" w:rsidRDefault="00EF252C" w:rsidP="00EF252C">
      <w:pPr>
        <w:pStyle w:val="Body"/>
      </w:pPr>
      <w:r>
        <w:t>Enter the following expressions in the interactive shell to see their Boolean results:</w:t>
      </w:r>
    </w:p>
    <w:p w:rsidR="00EF252C" w:rsidRDefault="00EF252C" w:rsidP="00EF252C">
      <w:pPr>
        <w:pStyle w:val="CodeExample"/>
      </w:pPr>
      <w:r>
        <w:t>&gt;&gt;&gt; 0 &lt; 6</w:t>
      </w:r>
    </w:p>
    <w:p w:rsidR="00EF252C" w:rsidRDefault="00EF252C" w:rsidP="00EF252C">
      <w:pPr>
        <w:pStyle w:val="CodeExample"/>
      </w:pPr>
      <w:r>
        <w:t>True</w:t>
      </w:r>
    </w:p>
    <w:p w:rsidR="00EF252C" w:rsidRDefault="00EF252C" w:rsidP="00EF252C">
      <w:pPr>
        <w:pStyle w:val="CodeExample"/>
      </w:pPr>
      <w:r>
        <w:t>&gt;&gt;&gt; 6 &lt; 0</w:t>
      </w:r>
    </w:p>
    <w:p w:rsidR="00EF252C" w:rsidRDefault="00EF252C" w:rsidP="00EF252C">
      <w:pPr>
        <w:pStyle w:val="CodeExample"/>
      </w:pPr>
      <w:r>
        <w:t>False</w:t>
      </w:r>
    </w:p>
    <w:p w:rsidR="00EF252C" w:rsidRDefault="00EF252C" w:rsidP="00EF252C">
      <w:pPr>
        <w:pStyle w:val="CodeExample"/>
      </w:pPr>
      <w:r>
        <w:t>&gt;&gt;&gt; 50 &lt; 10</w:t>
      </w:r>
    </w:p>
    <w:p w:rsidR="00EF252C" w:rsidRDefault="00EF252C" w:rsidP="00EF252C">
      <w:pPr>
        <w:pStyle w:val="CodeExample"/>
      </w:pPr>
      <w:r>
        <w:lastRenderedPageBreak/>
        <w:t>False</w:t>
      </w:r>
    </w:p>
    <w:p w:rsidR="00EF252C" w:rsidRDefault="00EF252C" w:rsidP="00EF252C">
      <w:pPr>
        <w:pStyle w:val="CodeExample"/>
      </w:pPr>
      <w:r>
        <w:t>&gt;&gt;&gt; 10 &lt; 11</w:t>
      </w:r>
    </w:p>
    <w:p w:rsidR="00EF252C" w:rsidRDefault="00EF252C" w:rsidP="00EF252C">
      <w:pPr>
        <w:pStyle w:val="CodeExample"/>
      </w:pPr>
      <w:r>
        <w:t>True</w:t>
      </w:r>
    </w:p>
    <w:p w:rsidR="00EF252C" w:rsidRDefault="00EF252C" w:rsidP="00EF252C">
      <w:pPr>
        <w:pStyle w:val="CodeExample"/>
      </w:pPr>
      <w:r>
        <w:t>&gt;&gt;&gt; 10 &lt; 10</w:t>
      </w:r>
    </w:p>
    <w:p w:rsidR="00EF252C" w:rsidRDefault="00EF252C" w:rsidP="00EF252C">
      <w:pPr>
        <w:pStyle w:val="CodeExample"/>
      </w:pPr>
      <w:r>
        <w:t>False</w:t>
      </w:r>
    </w:p>
    <w:p w:rsidR="00EF252C" w:rsidRDefault="00EF252C" w:rsidP="00EF252C">
      <w:pPr>
        <w:pStyle w:val="Body"/>
      </w:pPr>
      <w:r>
        <w:t xml:space="preserve">The condition </w:t>
      </w:r>
      <w:r w:rsidRPr="00077C30">
        <w:rPr>
          <w:rStyle w:val="Literal"/>
        </w:rPr>
        <w:t>0 &lt; 6</w:t>
      </w:r>
      <w:r>
        <w:t xml:space="preserve"> returns the Boolean value </w:t>
      </w:r>
      <w:r w:rsidRPr="00077C30">
        <w:rPr>
          <w:rStyle w:val="Literal"/>
        </w:rPr>
        <w:t>True</w:t>
      </w:r>
      <w:r>
        <w:t xml:space="preserve"> because the number </w:t>
      </w:r>
      <w:r w:rsidRPr="00077C30">
        <w:rPr>
          <w:rStyle w:val="Literal"/>
        </w:rPr>
        <w:t>0</w:t>
      </w:r>
      <w:r>
        <w:t xml:space="preserve"> is less than the number </w:t>
      </w:r>
      <w:r w:rsidRPr="00077C30">
        <w:rPr>
          <w:rStyle w:val="Literal"/>
        </w:rPr>
        <w:t>6</w:t>
      </w:r>
      <w:r>
        <w:t xml:space="preserve">. But because </w:t>
      </w:r>
      <w:r w:rsidRPr="00077C30">
        <w:rPr>
          <w:rStyle w:val="Literal"/>
        </w:rPr>
        <w:t>6</w:t>
      </w:r>
      <w:r>
        <w:t xml:space="preserve"> isn’t less than </w:t>
      </w:r>
      <w:r w:rsidRPr="00077C30">
        <w:rPr>
          <w:rStyle w:val="Literal"/>
        </w:rPr>
        <w:t>0</w:t>
      </w:r>
      <w:r>
        <w:t xml:space="preserve">, the condition </w:t>
      </w:r>
      <w:r w:rsidRPr="00077C30">
        <w:rPr>
          <w:rStyle w:val="Literal"/>
        </w:rPr>
        <w:t>6 &lt; 0</w:t>
      </w:r>
      <w:r>
        <w:t xml:space="preserve"> evaluates to </w:t>
      </w:r>
      <w:r w:rsidRPr="0018517A">
        <w:rPr>
          <w:rStyle w:val="Literal"/>
        </w:rPr>
        <w:t>False</w:t>
      </w:r>
      <w:r w:rsidRPr="00173EFC">
        <w:t>.</w:t>
      </w:r>
      <w:r>
        <w:t xml:space="preserve"> </w:t>
      </w:r>
      <w:r w:rsidRPr="00077C30">
        <w:rPr>
          <w:rStyle w:val="Literal"/>
        </w:rPr>
        <w:t>50</w:t>
      </w:r>
      <w:r>
        <w:t xml:space="preserve"> isn’t less than </w:t>
      </w:r>
      <w:r w:rsidRPr="00077C30">
        <w:rPr>
          <w:rStyle w:val="Literal"/>
        </w:rPr>
        <w:t>10</w:t>
      </w:r>
      <w:r>
        <w:t xml:space="preserve">, so </w:t>
      </w:r>
      <w:r w:rsidRPr="00077C30">
        <w:rPr>
          <w:rStyle w:val="Literal"/>
        </w:rPr>
        <w:t>50 &lt; 10</w:t>
      </w:r>
      <w:r>
        <w:t xml:space="preserve"> is </w:t>
      </w:r>
      <w:r w:rsidRPr="0018517A">
        <w:rPr>
          <w:rStyle w:val="Literal"/>
        </w:rPr>
        <w:t>False</w:t>
      </w:r>
      <w:r w:rsidRPr="00173EFC">
        <w:t>.</w:t>
      </w:r>
      <w:r>
        <w:t xml:space="preserve"> </w:t>
      </w:r>
      <w:r w:rsidRPr="00077C30">
        <w:rPr>
          <w:rStyle w:val="Literal"/>
        </w:rPr>
        <w:t>10</w:t>
      </w:r>
      <w:r>
        <w:t xml:space="preserve"> is less than </w:t>
      </w:r>
      <w:r w:rsidRPr="00077C30">
        <w:rPr>
          <w:rStyle w:val="Literal"/>
        </w:rPr>
        <w:t>11</w:t>
      </w:r>
      <w:r>
        <w:t xml:space="preserve">, so </w:t>
      </w:r>
      <w:r w:rsidRPr="00077C30">
        <w:rPr>
          <w:rStyle w:val="Literal"/>
        </w:rPr>
        <w:t>10 &lt; 11</w:t>
      </w:r>
      <w:r>
        <w:t xml:space="preserve"> is </w:t>
      </w:r>
      <w:r w:rsidRPr="0018517A">
        <w:rPr>
          <w:rStyle w:val="Literal"/>
        </w:rPr>
        <w:t>True</w:t>
      </w:r>
      <w:r w:rsidRPr="00173EFC">
        <w:t>.</w:t>
      </w:r>
    </w:p>
    <w:p w:rsidR="00EF252C" w:rsidRDefault="00EF252C" w:rsidP="00EF252C">
      <w:pPr>
        <w:pStyle w:val="Body"/>
      </w:pPr>
      <w:r>
        <w:t xml:space="preserve">Notice that </w:t>
      </w:r>
      <w:r w:rsidRPr="00077C30">
        <w:rPr>
          <w:rStyle w:val="Literal"/>
        </w:rPr>
        <w:t>10 &lt; 10</w:t>
      </w:r>
      <w:r>
        <w:t xml:space="preserve"> evaluates to </w:t>
      </w:r>
      <w:r w:rsidRPr="00077C30">
        <w:rPr>
          <w:rStyle w:val="Literal"/>
        </w:rPr>
        <w:t>Fals</w:t>
      </w:r>
      <w:r>
        <w:rPr>
          <w:rStyle w:val="Literal"/>
        </w:rPr>
        <w:t>e</w:t>
      </w:r>
      <w:r>
        <w:t xml:space="preserve"> because the number </w:t>
      </w:r>
      <w:r w:rsidRPr="00077C30">
        <w:rPr>
          <w:rStyle w:val="Literal"/>
        </w:rPr>
        <w:t>10</w:t>
      </w:r>
      <w:r>
        <w:t xml:space="preserve"> isn’t smaller than the number </w:t>
      </w:r>
      <w:r w:rsidRPr="00077C30">
        <w:rPr>
          <w:rStyle w:val="Literal"/>
        </w:rPr>
        <w:t>10</w:t>
      </w:r>
      <w:r>
        <w:t>. They are the same size. If Alice were the same height as Bob, you wouldn't say that Alice is taller than Bob or that Alice is shorter than Bob. Both of those statements would be f</w:t>
      </w:r>
      <w:r w:rsidRPr="00077C30">
        <w:t>alse</w:t>
      </w:r>
      <w:r w:rsidRPr="00173EFC">
        <w:t>.</w:t>
      </w:r>
    </w:p>
    <w:p w:rsidR="00EF252C" w:rsidRDefault="00EF252C" w:rsidP="00EF252C">
      <w:pPr>
        <w:pStyle w:val="Body"/>
      </w:pPr>
      <w:r>
        <w:t>Now try entering these expressions into the interactive shell:</w:t>
      </w:r>
    </w:p>
    <w:p w:rsidR="00EF252C" w:rsidRDefault="00EF252C" w:rsidP="00EF252C">
      <w:pPr>
        <w:pStyle w:val="CodeExample"/>
      </w:pPr>
      <w:r>
        <w:t>&gt;&gt;&gt; 10 == 10</w:t>
      </w:r>
    </w:p>
    <w:p w:rsidR="00EF252C" w:rsidRDefault="00EF252C" w:rsidP="00EF252C">
      <w:pPr>
        <w:pStyle w:val="CodeExample"/>
      </w:pPr>
      <w:r>
        <w:t>True</w:t>
      </w:r>
    </w:p>
    <w:p w:rsidR="00EF252C" w:rsidRDefault="00EF252C" w:rsidP="00EF252C">
      <w:pPr>
        <w:pStyle w:val="CodeExample"/>
      </w:pPr>
      <w:r>
        <w:t>&gt;&gt;&gt; 10 == 11</w:t>
      </w:r>
    </w:p>
    <w:p w:rsidR="00EF252C" w:rsidRDefault="00EF252C" w:rsidP="00EF252C">
      <w:pPr>
        <w:pStyle w:val="CodeExample"/>
      </w:pPr>
      <w:r>
        <w:t>False</w:t>
      </w:r>
    </w:p>
    <w:p w:rsidR="00EF252C" w:rsidRDefault="00EF252C" w:rsidP="00EF252C">
      <w:pPr>
        <w:pStyle w:val="CodeExample"/>
      </w:pPr>
      <w:r>
        <w:t>&gt;&gt;&gt; 11 == 10</w:t>
      </w:r>
    </w:p>
    <w:p w:rsidR="00EF252C" w:rsidRDefault="00EF252C" w:rsidP="00EF252C">
      <w:pPr>
        <w:pStyle w:val="CodeExample"/>
      </w:pPr>
      <w:r>
        <w:t>False</w:t>
      </w:r>
    </w:p>
    <w:p w:rsidR="00EF252C" w:rsidRDefault="00EF252C" w:rsidP="00EF252C">
      <w:pPr>
        <w:pStyle w:val="CodeExample"/>
      </w:pPr>
      <w:r>
        <w:t>&gt;&gt;&gt; 10 != 10</w:t>
      </w:r>
    </w:p>
    <w:p w:rsidR="00EF252C" w:rsidRDefault="00EF252C" w:rsidP="00EF252C">
      <w:pPr>
        <w:pStyle w:val="CodeExample"/>
      </w:pPr>
      <w:r>
        <w:t>False</w:t>
      </w:r>
    </w:p>
    <w:p w:rsidR="00EF252C" w:rsidRDefault="00EF252C" w:rsidP="00EF252C">
      <w:pPr>
        <w:pStyle w:val="CodeExample"/>
      </w:pPr>
      <w:r>
        <w:t>&gt;&gt;&gt; 10 != 11</w:t>
      </w:r>
    </w:p>
    <w:p w:rsidR="00EF252C" w:rsidRDefault="00EF252C" w:rsidP="00EF252C">
      <w:pPr>
        <w:pStyle w:val="CodeExample"/>
      </w:pPr>
      <w:r>
        <w:t>True</w:t>
      </w:r>
    </w:p>
    <w:p w:rsidR="00EF252C" w:rsidRDefault="00EF252C" w:rsidP="00EF252C">
      <w:pPr>
        <w:pStyle w:val="CodeExample"/>
      </w:pPr>
      <w:r>
        <w:t>&gt;&gt;&gt; 'Hello' == 'Hello'</w:t>
      </w:r>
    </w:p>
    <w:p w:rsidR="00EF252C" w:rsidRDefault="00EF252C" w:rsidP="00EF252C">
      <w:pPr>
        <w:pStyle w:val="CodeExample"/>
      </w:pPr>
      <w:r>
        <w:t>True</w:t>
      </w:r>
    </w:p>
    <w:p w:rsidR="00EF252C" w:rsidRDefault="00EF252C" w:rsidP="00EF252C">
      <w:pPr>
        <w:pStyle w:val="CodeExample"/>
      </w:pPr>
      <w:r>
        <w:t>&gt;&gt;&gt; 'Hello' == 'Goodbye'</w:t>
      </w:r>
    </w:p>
    <w:p w:rsidR="00EF252C" w:rsidRDefault="00EF252C" w:rsidP="00EF252C">
      <w:pPr>
        <w:pStyle w:val="CodeExample"/>
      </w:pPr>
      <w:r>
        <w:t>False</w:t>
      </w:r>
    </w:p>
    <w:p w:rsidR="00EF252C" w:rsidRDefault="00EF252C" w:rsidP="00EF252C">
      <w:pPr>
        <w:pStyle w:val="CodeExample"/>
      </w:pPr>
      <w:r>
        <w:t>&gt;&gt;&gt; 'Hello' == 'HELLO'</w:t>
      </w:r>
    </w:p>
    <w:p w:rsidR="00EF252C" w:rsidRDefault="00EF252C" w:rsidP="00EF252C">
      <w:pPr>
        <w:pStyle w:val="CodeExample"/>
      </w:pPr>
      <w:r>
        <w:t>False</w:t>
      </w:r>
    </w:p>
    <w:p w:rsidR="00EF252C" w:rsidRDefault="00EF252C" w:rsidP="00EF252C">
      <w:pPr>
        <w:pStyle w:val="CodeExample"/>
      </w:pPr>
      <w:r>
        <w:t>&gt;&gt;&gt; 'Goodbye' != 'Hello'</w:t>
      </w:r>
    </w:p>
    <w:p w:rsidR="00EF252C" w:rsidRDefault="00EF252C" w:rsidP="00EF252C">
      <w:pPr>
        <w:pStyle w:val="CodeExample"/>
      </w:pPr>
      <w:r>
        <w:t>True</w:t>
      </w:r>
    </w:p>
    <w:p w:rsidR="00EF252C" w:rsidRDefault="00EF252C" w:rsidP="00EF252C">
      <w:pPr>
        <w:pStyle w:val="Heading2"/>
      </w:pPr>
      <w:bookmarkStart w:id="10" w:name="_Toc405145062"/>
      <w:r>
        <w:t xml:space="preserve">The Difference Between </w:t>
      </w:r>
      <w:r w:rsidRPr="00451AB4">
        <w:rPr>
          <w:rStyle w:val="Literal"/>
        </w:rPr>
        <w:t>=</w:t>
      </w:r>
      <w:r>
        <w:t xml:space="preserve"> and </w:t>
      </w:r>
      <w:r w:rsidRPr="00451AB4">
        <w:rPr>
          <w:rStyle w:val="Literal"/>
        </w:rPr>
        <w:t>==</w:t>
      </w:r>
      <w:bookmarkEnd w:id="10"/>
    </w:p>
    <w:p w:rsidR="00EF252C" w:rsidRDefault="00EF252C" w:rsidP="00EF252C">
      <w:pPr>
        <w:pStyle w:val="Body"/>
      </w:pPr>
      <w:r>
        <w:t>Try not to confuse the assignment operator (</w:t>
      </w:r>
      <w:r w:rsidRPr="00202311">
        <w:rPr>
          <w:rStyle w:val="Literal"/>
        </w:rPr>
        <w:t>=</w:t>
      </w:r>
      <w:r>
        <w:t>) and the “equal to” comparison operator (</w:t>
      </w:r>
      <w:r w:rsidRPr="00202311">
        <w:rPr>
          <w:rStyle w:val="Literal"/>
        </w:rPr>
        <w:t>==</w:t>
      </w:r>
      <w:r>
        <w:t>). The equal sign (</w:t>
      </w:r>
      <w:r w:rsidRPr="00202311">
        <w:rPr>
          <w:rStyle w:val="Literal"/>
        </w:rPr>
        <w:t>=</w:t>
      </w:r>
      <w:r>
        <w:t>) is used in assignment statements to store a value to a variable, while the equal-equal sign (</w:t>
      </w:r>
      <w:r w:rsidRPr="00202311">
        <w:rPr>
          <w:rStyle w:val="Literal"/>
        </w:rPr>
        <w:t>==</w:t>
      </w:r>
      <w:r>
        <w:t>) is used in expressions to see whether two values are equal. It’s easy to accidentally use one when you meant to use the other.</w:t>
      </w:r>
    </w:p>
    <w:p w:rsidR="00EF252C" w:rsidRDefault="00EF252C" w:rsidP="00EF252C">
      <w:pPr>
        <w:pStyle w:val="Body"/>
      </w:pPr>
      <w:r>
        <w:t>Just remember that the “equal to” comparison operator (</w:t>
      </w:r>
      <w:r w:rsidRPr="00202311">
        <w:rPr>
          <w:rStyle w:val="Literal"/>
        </w:rPr>
        <w:t>==</w:t>
      </w:r>
      <w:r>
        <w:t>) has two characters in it, just as the “not equal to” comparison operator (</w:t>
      </w:r>
      <w:r w:rsidRPr="00202311">
        <w:rPr>
          <w:rStyle w:val="Literal"/>
        </w:rPr>
        <w:t>!=</w:t>
      </w:r>
      <w:r>
        <w:t>) has two characters in it.</w:t>
      </w:r>
    </w:p>
    <w:p w:rsidR="00EF252C" w:rsidRDefault="00EF252C" w:rsidP="00EF252C">
      <w:pPr>
        <w:pStyle w:val="Body"/>
      </w:pPr>
      <w:r>
        <w:lastRenderedPageBreak/>
        <w:t>String and integer values will never be equal to each other. For example, try entering the following into the interactive shell:</w:t>
      </w:r>
    </w:p>
    <w:p w:rsidR="00EF252C" w:rsidRDefault="00EF252C" w:rsidP="00EF252C">
      <w:pPr>
        <w:pStyle w:val="CodeExample"/>
      </w:pPr>
      <w:r>
        <w:t>&gt;&gt;&gt; 42 == 'Hello'</w:t>
      </w:r>
    </w:p>
    <w:p w:rsidR="00EF252C" w:rsidRDefault="00EF252C" w:rsidP="00EF252C">
      <w:pPr>
        <w:pStyle w:val="CodeExample"/>
      </w:pPr>
      <w:r>
        <w:t>False</w:t>
      </w:r>
    </w:p>
    <w:p w:rsidR="00EF252C" w:rsidRDefault="00EF252C" w:rsidP="00EF252C">
      <w:pPr>
        <w:pStyle w:val="CodeExample"/>
      </w:pPr>
      <w:r>
        <w:t>&gt;&gt;&gt; 42 != '42'</w:t>
      </w:r>
    </w:p>
    <w:p w:rsidR="00EF252C" w:rsidRDefault="00EF252C" w:rsidP="00EF252C">
      <w:pPr>
        <w:pStyle w:val="CodeExample"/>
      </w:pPr>
      <w:r>
        <w:t>True</w:t>
      </w:r>
    </w:p>
    <w:p w:rsidR="00EF252C" w:rsidRDefault="00EF252C" w:rsidP="00EF252C">
      <w:pPr>
        <w:pStyle w:val="Heading2"/>
      </w:pPr>
      <w:bookmarkStart w:id="11" w:name="_Toc405145063"/>
      <w:r>
        <w:t xml:space="preserve">Looping with </w:t>
      </w:r>
      <w:r w:rsidRPr="0018517A">
        <w:rPr>
          <w:rStyle w:val="Literal"/>
        </w:rPr>
        <w:t>while</w:t>
      </w:r>
      <w:r w:rsidRPr="00D54530">
        <w:t xml:space="preserve"> </w:t>
      </w:r>
      <w:r w:rsidRPr="0018517A">
        <w:t>statement</w:t>
      </w:r>
      <w:r>
        <w:t>s</w:t>
      </w:r>
      <w:bookmarkEnd w:id="11"/>
    </w:p>
    <w:p w:rsidR="00EF252C" w:rsidRDefault="00EF252C" w:rsidP="00EF252C">
      <w:pPr>
        <w:pStyle w:val="Body"/>
      </w:pPr>
      <w:r>
        <w:t xml:space="preserve">The </w:t>
      </w:r>
      <w:r w:rsidRPr="0018517A">
        <w:rPr>
          <w:rStyle w:val="Literal"/>
        </w:rPr>
        <w:t>while</w:t>
      </w:r>
      <w:r w:rsidRPr="00173EFC">
        <w:t xml:space="preserve"> statement</w:t>
      </w:r>
      <w:r>
        <w:t xml:space="preserve"> marks the beginning of a loop. Loops can execute the same code repeatedly. When the execution reaches a </w:t>
      </w:r>
      <w:r w:rsidRPr="0018517A">
        <w:rPr>
          <w:rStyle w:val="Literal"/>
        </w:rPr>
        <w:t>while</w:t>
      </w:r>
      <w:r w:rsidRPr="00173EFC">
        <w:t xml:space="preserve"> statement</w:t>
      </w:r>
      <w:r>
        <w:t xml:space="preserve">, it evaluates the condition next to the </w:t>
      </w:r>
      <w:r w:rsidRPr="0018517A">
        <w:rPr>
          <w:rStyle w:val="Literal"/>
        </w:rPr>
        <w:t>while</w:t>
      </w:r>
      <w:r w:rsidRPr="00173EFC">
        <w:t xml:space="preserve"> keyword</w:t>
      </w:r>
      <w:r>
        <w:t xml:space="preserve">. If the condition evaluates to </w:t>
      </w:r>
      <w:r w:rsidRPr="0018517A">
        <w:rPr>
          <w:rStyle w:val="Literal"/>
        </w:rPr>
        <w:t>True</w:t>
      </w:r>
      <w:r w:rsidRPr="00173EFC">
        <w:t>,</w:t>
      </w:r>
      <w:r>
        <w:t xml:space="preserve"> the execution moves inside the following block, called the while-block. (In the program, the while-block begins on line 13.) If the condition evaluates to </w:t>
      </w:r>
      <w:r w:rsidRPr="0018517A">
        <w:rPr>
          <w:rStyle w:val="Literal"/>
        </w:rPr>
        <w:t>False</w:t>
      </w:r>
      <w:r w:rsidRPr="00173EFC">
        <w:t>,</w:t>
      </w:r>
      <w:r>
        <w:t xml:space="preserve"> the execution moves all the way past the while-block. In Guess the Number, the first line after the while-block is line 28.</w:t>
      </w:r>
    </w:p>
    <w:p w:rsidR="00EF252C" w:rsidRDefault="00EF252C" w:rsidP="00EF252C">
      <w:r>
        <w:t xml:space="preserve">A </w:t>
      </w:r>
      <w:r w:rsidRPr="0018517A">
        <w:rPr>
          <w:rStyle w:val="Literal"/>
        </w:rPr>
        <w:t>while</w:t>
      </w:r>
      <w:r w:rsidRPr="00173EFC">
        <w:t xml:space="preserve"> statement</w:t>
      </w:r>
      <w:r>
        <w:t xml:space="preserve"> always has a : colon after the condition. Statements that end with a colon expect a new block on the next line.</w:t>
      </w:r>
    </w:p>
    <w:p w:rsidR="00EF252C" w:rsidRDefault="00EF252C" w:rsidP="00EF252C">
      <w:pPr>
        <w:pStyle w:val="SourceCode"/>
      </w:pPr>
      <w:r w:rsidRPr="000F2282">
        <w:rPr>
          <w:rStyle w:val="SourceLineNumber"/>
        </w:rPr>
        <w:t>12.</w:t>
      </w:r>
      <w:r>
        <w:t xml:space="preserve"> while guessesTaken &lt; 6:</w:t>
      </w:r>
    </w:p>
    <w:p w:rsidR="00EF252C" w:rsidRDefault="00EF252C" w:rsidP="00EF252C">
      <w:pPr>
        <w:jc w:val="center"/>
      </w:pPr>
      <w:r>
        <w:rPr>
          <w:noProof/>
        </w:rPr>
        <w:drawing>
          <wp:inline distT="0" distB="0" distL="0" distR="0" wp14:anchorId="46F3BF0B" wp14:editId="0FF4D0EE">
            <wp:extent cx="2926179" cy="2537546"/>
            <wp:effectExtent l="0" t="0" r="762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op.png"/>
                    <pic:cNvPicPr/>
                  </pic:nvPicPr>
                  <pic:blipFill>
                    <a:blip r:embed="rId10">
                      <a:extLst>
                        <a:ext uri="{28A0092B-C50C-407E-A947-70E740481C1C}">
                          <a14:useLocalDpi xmlns:a14="http://schemas.microsoft.com/office/drawing/2010/main" val="0"/>
                        </a:ext>
                      </a:extLst>
                    </a:blip>
                    <a:stretch>
                      <a:fillRect/>
                    </a:stretch>
                  </pic:blipFill>
                  <pic:spPr>
                    <a:xfrm>
                      <a:off x="0" y="0"/>
                      <a:ext cx="2926179" cy="2537546"/>
                    </a:xfrm>
                    <a:prstGeom prst="rect">
                      <a:avLst/>
                    </a:prstGeom>
                  </pic:spPr>
                </pic:pic>
              </a:graphicData>
            </a:graphic>
          </wp:inline>
        </w:drawing>
      </w:r>
    </w:p>
    <w:p w:rsidR="00EF252C" w:rsidRDefault="00EF252C" w:rsidP="00EF252C">
      <w:pPr>
        <w:pStyle w:val="Caption"/>
      </w:pPr>
      <w:r>
        <w:t xml:space="preserve">Figure 4-2: The </w:t>
      </w:r>
      <w:r w:rsidRPr="006305CE">
        <w:rPr>
          <w:rStyle w:val="Literal"/>
        </w:rPr>
        <w:t>while</w:t>
      </w:r>
      <w:r>
        <w:t xml:space="preserve"> loop’s condition.</w:t>
      </w:r>
    </w:p>
    <w:p w:rsidR="00EF252C" w:rsidRDefault="00EF252C" w:rsidP="00EF252C">
      <w:pPr>
        <w:pStyle w:val="Body"/>
      </w:pPr>
      <w:r>
        <w:t xml:space="preserve">Figure 4-2 shows how the execution flows depending on the condition. If the condition evaluates to </w:t>
      </w:r>
      <w:r w:rsidRPr="00077C30">
        <w:rPr>
          <w:rStyle w:val="Literal"/>
        </w:rPr>
        <w:t>True</w:t>
      </w:r>
      <w:r>
        <w:t xml:space="preserve"> (which it does the first time, because the value of </w:t>
      </w:r>
      <w:r w:rsidRPr="00077C30">
        <w:rPr>
          <w:rStyle w:val="Literal"/>
        </w:rPr>
        <w:t>guessesTaken</w:t>
      </w:r>
      <w:r>
        <w:t xml:space="preserve"> is </w:t>
      </w:r>
      <w:r w:rsidRPr="00077C30">
        <w:rPr>
          <w:rStyle w:val="Literal"/>
        </w:rPr>
        <w:t>0</w:t>
      </w:r>
      <w:r>
        <w:t xml:space="preserve">), execution will </w:t>
      </w:r>
      <w:r>
        <w:lastRenderedPageBreak/>
        <w:t xml:space="preserve">enter the while-block at line 13 and keep going down. Once the program reaches the end of the while-block, instead of going down to the next line, the execution loops back up to the </w:t>
      </w:r>
      <w:r w:rsidRPr="0018517A">
        <w:rPr>
          <w:rStyle w:val="Literal"/>
        </w:rPr>
        <w:t>while</w:t>
      </w:r>
      <w:r w:rsidRPr="00173EFC">
        <w:t xml:space="preserve"> </w:t>
      </w:r>
      <w:r>
        <w:t xml:space="preserve">statement’s line (line 12) and re-evaluates the condition. As before, if the condition is </w:t>
      </w:r>
      <w:r w:rsidRPr="00077C30">
        <w:rPr>
          <w:rStyle w:val="Literal"/>
        </w:rPr>
        <w:t>True</w:t>
      </w:r>
      <w:r>
        <w:t xml:space="preserve"> the execution enters the while-block again. Each time the execution goes through the loop is called an </w:t>
      </w:r>
      <w:r w:rsidRPr="008A3CB0">
        <w:rPr>
          <w:rStyle w:val="Definition"/>
        </w:rPr>
        <w:t>iteration</w:t>
      </w:r>
      <w:r>
        <w:t>.</w:t>
      </w:r>
    </w:p>
    <w:p w:rsidR="00EF252C" w:rsidRDefault="00EF252C" w:rsidP="00EF252C">
      <w:pPr>
        <w:pStyle w:val="Body"/>
      </w:pPr>
      <w:r>
        <w:t xml:space="preserve">This is how the loop works. As long as the condition is </w:t>
      </w:r>
      <w:r w:rsidRPr="0018517A">
        <w:rPr>
          <w:rStyle w:val="Literal"/>
        </w:rPr>
        <w:t>True</w:t>
      </w:r>
      <w:r w:rsidRPr="00173EFC">
        <w:t>,</w:t>
      </w:r>
      <w:r>
        <w:t xml:space="preserve"> the program keeps executing the code inside the while-block repeatedly until the first time the condition is </w:t>
      </w:r>
      <w:r w:rsidRPr="0018517A">
        <w:rPr>
          <w:rStyle w:val="Literal"/>
        </w:rPr>
        <w:t>False</w:t>
      </w:r>
      <w:r w:rsidRPr="00173EFC">
        <w:t>.</w:t>
      </w:r>
      <w:r>
        <w:t xml:space="preserve"> Think of the </w:t>
      </w:r>
      <w:r w:rsidRPr="0018517A">
        <w:rPr>
          <w:rStyle w:val="Literal"/>
        </w:rPr>
        <w:t>while</w:t>
      </w:r>
      <w:r w:rsidRPr="00173EFC">
        <w:t xml:space="preserve"> statement</w:t>
      </w:r>
      <w:r>
        <w:t xml:space="preserve"> as saying, “while this condition is </w:t>
      </w:r>
      <w:r w:rsidRPr="00077C30">
        <w:t>true,</w:t>
      </w:r>
      <w:r>
        <w:t xml:space="preserve"> keep executing the code in the following block”.</w:t>
      </w:r>
    </w:p>
    <w:p w:rsidR="00EF252C" w:rsidRDefault="00EF252C" w:rsidP="00EF252C">
      <w:pPr>
        <w:pStyle w:val="Non-TOCHeading3"/>
      </w:pPr>
      <w:r>
        <w:t>The Player Guesses</w:t>
      </w:r>
    </w:p>
    <w:p w:rsidR="00EF252C" w:rsidRPr="0082729C" w:rsidRDefault="00EF252C" w:rsidP="00EF252C">
      <w:pPr>
        <w:pStyle w:val="SourceCode"/>
        <w:rPr>
          <w:rStyle w:val="SourceCodeComment"/>
        </w:rPr>
      </w:pPr>
      <w:r>
        <w:rPr>
          <w:rStyle w:val="SourceLineNumber"/>
        </w:rPr>
        <w:t>13</w:t>
      </w:r>
      <w:r w:rsidRPr="000F2282">
        <w:rPr>
          <w:rStyle w:val="SourceLineNumber"/>
        </w:rPr>
        <w:t>.</w:t>
      </w:r>
      <w:r>
        <w:t xml:space="preserve">     print('Take a guess.') </w:t>
      </w:r>
      <w:r w:rsidRPr="0082729C">
        <w:rPr>
          <w:rStyle w:val="SourceCodeComment"/>
        </w:rPr>
        <w:t># There are four spaces in front of print.</w:t>
      </w:r>
    </w:p>
    <w:p w:rsidR="00EF252C" w:rsidRDefault="00EF252C" w:rsidP="00EF252C">
      <w:pPr>
        <w:pStyle w:val="SourceCode"/>
      </w:pPr>
      <w:r>
        <w:rPr>
          <w:rStyle w:val="SourceLineNumber"/>
        </w:rPr>
        <w:t>14</w:t>
      </w:r>
      <w:r w:rsidRPr="000F2282">
        <w:rPr>
          <w:rStyle w:val="SourceLineNumber"/>
        </w:rPr>
        <w:t>.</w:t>
      </w:r>
      <w:r>
        <w:t xml:space="preserve">     guess = input()</w:t>
      </w:r>
    </w:p>
    <w:p w:rsidR="00EF252C" w:rsidRDefault="00EF252C" w:rsidP="00EF252C">
      <w:pPr>
        <w:pStyle w:val="Body"/>
      </w:pPr>
      <w:r>
        <w:t>Lines 13 to 17 ask the player to guess what the secret number is and lets them enter their guess.</w:t>
      </w:r>
      <w:r w:rsidRPr="00DC7E38">
        <w:t xml:space="preserve"> </w:t>
      </w:r>
      <w:r>
        <w:t xml:space="preserve">That number is stored in a variable named </w:t>
      </w:r>
      <w:r w:rsidRPr="00B176F0">
        <w:rPr>
          <w:rStyle w:val="Literal"/>
        </w:rPr>
        <w:t>guess</w:t>
      </w:r>
      <w:r>
        <w:t>.</w:t>
      </w:r>
    </w:p>
    <w:p w:rsidR="00EF252C" w:rsidRDefault="00EF252C" w:rsidP="00EF252C">
      <w:pPr>
        <w:pStyle w:val="Heading2"/>
      </w:pPr>
      <w:bookmarkStart w:id="12" w:name="_Toc405145064"/>
      <w:r>
        <w:t xml:space="preserve">Converting Values with the </w:t>
      </w:r>
      <w:r w:rsidRPr="0018517A">
        <w:rPr>
          <w:rStyle w:val="Literal"/>
        </w:rPr>
        <w:t>int()</w:t>
      </w:r>
      <w:r>
        <w:t xml:space="preserve">, </w:t>
      </w:r>
      <w:r>
        <w:rPr>
          <w:rStyle w:val="Literal"/>
        </w:rPr>
        <w:t>float</w:t>
      </w:r>
      <w:r w:rsidRPr="0018517A">
        <w:rPr>
          <w:rStyle w:val="Literal"/>
        </w:rPr>
        <w:t>()</w:t>
      </w:r>
      <w:r>
        <w:t xml:space="preserve">, </w:t>
      </w:r>
      <w:r w:rsidRPr="009C5593">
        <w:rPr>
          <w:rStyle w:val="Literal"/>
        </w:rPr>
        <w:t>str()</w:t>
      </w:r>
      <w:r>
        <w:t xml:space="preserve">, and </w:t>
      </w:r>
      <w:r>
        <w:rPr>
          <w:rStyle w:val="Literal"/>
        </w:rPr>
        <w:t>bool</w:t>
      </w:r>
      <w:r w:rsidRPr="0018517A">
        <w:rPr>
          <w:rStyle w:val="Literal"/>
        </w:rPr>
        <w:t>()</w:t>
      </w:r>
      <w:r w:rsidRPr="00173EFC">
        <w:t xml:space="preserve"> </w:t>
      </w:r>
      <w:r>
        <w:t>F</w:t>
      </w:r>
      <w:r w:rsidRPr="00173EFC">
        <w:t>unction</w:t>
      </w:r>
      <w:r>
        <w:t>s</w:t>
      </w:r>
      <w:bookmarkEnd w:id="12"/>
    </w:p>
    <w:p w:rsidR="00EF252C" w:rsidRDefault="00EF252C" w:rsidP="00EF252C">
      <w:pPr>
        <w:pStyle w:val="SourceCode"/>
      </w:pPr>
      <w:r>
        <w:rPr>
          <w:rStyle w:val="SourceLineNumber"/>
        </w:rPr>
        <w:t>15</w:t>
      </w:r>
      <w:r w:rsidRPr="000F2282">
        <w:rPr>
          <w:rStyle w:val="SourceLineNumber"/>
        </w:rPr>
        <w:t>.</w:t>
      </w:r>
      <w:r>
        <w:t xml:space="preserve">     guess = int(guess)</w:t>
      </w:r>
    </w:p>
    <w:p w:rsidR="00EF252C" w:rsidRDefault="00EF252C" w:rsidP="00EF252C">
      <w:pPr>
        <w:pStyle w:val="Body"/>
      </w:pPr>
      <w:r>
        <w:t xml:space="preserve">Line 15 calls a new function named </w:t>
      </w:r>
      <w:r w:rsidRPr="00B176F0">
        <w:rPr>
          <w:rStyle w:val="Literal"/>
        </w:rPr>
        <w:t>int()</w:t>
      </w:r>
      <w:r>
        <w:t xml:space="preserve">. The </w:t>
      </w:r>
      <w:r w:rsidRPr="0018517A">
        <w:rPr>
          <w:rStyle w:val="Literal"/>
        </w:rPr>
        <w:t>int()</w:t>
      </w:r>
      <w:r w:rsidRPr="00173EFC">
        <w:t xml:space="preserve"> function</w:t>
      </w:r>
      <w:r>
        <w:t xml:space="preserve"> takes one argument and returns an integer value form of that argument. Try entering the following into the interactive shell:</w:t>
      </w:r>
    </w:p>
    <w:p w:rsidR="00EF252C" w:rsidRDefault="00EF252C" w:rsidP="00EF252C">
      <w:pPr>
        <w:pStyle w:val="CodeExample"/>
      </w:pPr>
      <w:r>
        <w:t>&gt;&gt;&gt; int('42')</w:t>
      </w:r>
    </w:p>
    <w:p w:rsidR="00EF252C" w:rsidRDefault="00EF252C" w:rsidP="00EF252C">
      <w:pPr>
        <w:pStyle w:val="CodeExample"/>
      </w:pPr>
      <w:r>
        <w:t>42</w:t>
      </w:r>
    </w:p>
    <w:p w:rsidR="00EF252C" w:rsidRDefault="00EF252C" w:rsidP="00EF252C">
      <w:pPr>
        <w:pStyle w:val="CodeExample"/>
      </w:pPr>
      <w:r>
        <w:t>&gt;&gt;&gt; 3 + int('2')</w:t>
      </w:r>
    </w:p>
    <w:p w:rsidR="00EF252C" w:rsidRDefault="00EF252C" w:rsidP="00EF252C">
      <w:pPr>
        <w:pStyle w:val="CodeExample"/>
      </w:pPr>
      <w:r>
        <w:t>5</w:t>
      </w:r>
    </w:p>
    <w:p w:rsidR="00EF252C" w:rsidRDefault="00EF252C" w:rsidP="00EF252C">
      <w:pPr>
        <w:pStyle w:val="Body"/>
      </w:pPr>
      <w:r>
        <w:t xml:space="preserve">The </w:t>
      </w:r>
      <w:r w:rsidRPr="00B176F0">
        <w:rPr>
          <w:rStyle w:val="Literal"/>
        </w:rPr>
        <w:t>int('42')</w:t>
      </w:r>
      <w:r>
        <w:t xml:space="preserve"> call will return the integer value </w:t>
      </w:r>
      <w:r w:rsidRPr="00B176F0">
        <w:rPr>
          <w:rStyle w:val="Literal"/>
        </w:rPr>
        <w:t>42</w:t>
      </w:r>
      <w:r>
        <w:t xml:space="preserve">. However, even though you can pass a string to the </w:t>
      </w:r>
      <w:r w:rsidRPr="0018517A">
        <w:rPr>
          <w:rStyle w:val="Literal"/>
        </w:rPr>
        <w:t>int()</w:t>
      </w:r>
      <w:r w:rsidRPr="00173EFC">
        <w:t xml:space="preserve"> function</w:t>
      </w:r>
      <w:r>
        <w:t xml:space="preserve">, you cannot pass just any string. Passing </w:t>
      </w:r>
      <w:r>
        <w:rPr>
          <w:rStyle w:val="Literal"/>
        </w:rPr>
        <w:t>'forty-two</w:t>
      </w:r>
      <w:r w:rsidRPr="00B176F0">
        <w:rPr>
          <w:rStyle w:val="Literal"/>
        </w:rPr>
        <w:t>'</w:t>
      </w:r>
      <w:r>
        <w:t xml:space="preserve"> to </w:t>
      </w:r>
      <w:r w:rsidRPr="00B176F0">
        <w:rPr>
          <w:rStyle w:val="Literal"/>
        </w:rPr>
        <w:t>int()</w:t>
      </w:r>
      <w:r>
        <w:t xml:space="preserve"> will result in an error. The string you pass to </w:t>
      </w:r>
      <w:r w:rsidRPr="00B176F0">
        <w:rPr>
          <w:rStyle w:val="Literal"/>
        </w:rPr>
        <w:t>int()</w:t>
      </w:r>
      <w:r>
        <w:t xml:space="preserve"> must be made up of numbers:</w:t>
      </w:r>
    </w:p>
    <w:p w:rsidR="00EF252C" w:rsidRDefault="00EF252C" w:rsidP="00EF252C">
      <w:pPr>
        <w:pStyle w:val="CodeExample"/>
      </w:pPr>
      <w:r>
        <w:t>&gt;&gt;&gt; int('forty-two')</w:t>
      </w:r>
    </w:p>
    <w:p w:rsidR="00EF252C" w:rsidRDefault="00EF252C" w:rsidP="00EF252C">
      <w:pPr>
        <w:pStyle w:val="CodeExample"/>
      </w:pPr>
      <w:r>
        <w:t>Traceback (most recent call last):</w:t>
      </w:r>
    </w:p>
    <w:p w:rsidR="00EF252C" w:rsidRDefault="00EF252C" w:rsidP="00EF252C">
      <w:pPr>
        <w:pStyle w:val="CodeExample"/>
      </w:pPr>
      <w:r>
        <w:t xml:space="preserve">  File "&lt;pyshell#5&gt;", line 1, in &lt;module&gt;</w:t>
      </w:r>
    </w:p>
    <w:p w:rsidR="00EF252C" w:rsidRDefault="00EF252C" w:rsidP="00EF252C">
      <w:pPr>
        <w:pStyle w:val="CodeExample"/>
      </w:pPr>
      <w:r>
        <w:t>int('forty-two')</w:t>
      </w:r>
    </w:p>
    <w:p w:rsidR="00EF252C" w:rsidRDefault="00EF252C" w:rsidP="00EF252C">
      <w:pPr>
        <w:pStyle w:val="CodeExample"/>
      </w:pPr>
      <w:r>
        <w:t>ValueError: invalid literal for int() with base 10: 'forty-two'</w:t>
      </w:r>
    </w:p>
    <w:p w:rsidR="00EF252C" w:rsidRDefault="00EF252C" w:rsidP="00EF252C">
      <w:pPr>
        <w:pStyle w:val="Body"/>
      </w:pPr>
      <w:r>
        <w:lastRenderedPageBreak/>
        <w:t xml:space="preserve">The </w:t>
      </w:r>
      <w:r w:rsidRPr="00B176F0">
        <w:rPr>
          <w:rStyle w:val="Literal"/>
        </w:rPr>
        <w:t>3 + int('2')</w:t>
      </w:r>
      <w:r>
        <w:t xml:space="preserve"> line shows an expression that uses the return value of </w:t>
      </w:r>
      <w:r w:rsidRPr="006400BA">
        <w:rPr>
          <w:rStyle w:val="Literal"/>
        </w:rPr>
        <w:t>int()</w:t>
      </w:r>
      <w:r>
        <w:t xml:space="preserve"> as part of an expression. It evaluates to the integer value </w:t>
      </w:r>
      <w:r w:rsidRPr="00990EF7">
        <w:rPr>
          <w:rStyle w:val="Literal"/>
        </w:rPr>
        <w:t>5</w:t>
      </w:r>
      <w:r>
        <w:t>:</w:t>
      </w:r>
    </w:p>
    <w:p w:rsidR="00EF252C" w:rsidRDefault="00EF252C" w:rsidP="00EF252C">
      <w:pPr>
        <w:pStyle w:val="CodeExample"/>
        <w:rPr>
          <w:rStyle w:val="Literal"/>
        </w:rPr>
      </w:pPr>
      <w:r w:rsidRPr="00B176F0">
        <w:rPr>
          <w:rStyle w:val="Literal"/>
        </w:rPr>
        <w:t>3 + int('2')</w:t>
      </w:r>
    </w:p>
    <w:p w:rsidR="00EF252C" w:rsidRDefault="00EF252C" w:rsidP="00EF252C">
      <w:pPr>
        <w:pStyle w:val="CodeExample"/>
        <w:rPr>
          <w:rStyle w:val="Literal"/>
        </w:rPr>
      </w:pPr>
      <w:r>
        <w:rPr>
          <w:rStyle w:val="Literal"/>
          <w:rFonts w:ascii="Courier New" w:hAnsi="Courier New" w:cs="Courier New"/>
        </w:rPr>
        <w:t xml:space="preserve">  </w:t>
      </w:r>
      <w:r w:rsidRPr="00125A83">
        <w:rPr>
          <w:rStyle w:val="Literal"/>
          <w:rFonts w:ascii="Courier New" w:hAnsi="Courier New" w:cs="Courier New"/>
        </w:rPr>
        <w:t>▼</w:t>
      </w:r>
    </w:p>
    <w:p w:rsidR="00EF252C" w:rsidRDefault="00EF252C" w:rsidP="00EF252C">
      <w:pPr>
        <w:pStyle w:val="CodeExample"/>
        <w:rPr>
          <w:rStyle w:val="Literal"/>
        </w:rPr>
      </w:pPr>
      <w:r>
        <w:rPr>
          <w:rStyle w:val="Literal"/>
        </w:rPr>
        <w:t>3 + 2</w:t>
      </w:r>
    </w:p>
    <w:p w:rsidR="00EF252C" w:rsidRDefault="00EF252C" w:rsidP="00EF252C">
      <w:pPr>
        <w:pStyle w:val="CodeExample"/>
        <w:rPr>
          <w:rStyle w:val="Literal"/>
        </w:rPr>
      </w:pPr>
      <w:r>
        <w:rPr>
          <w:rStyle w:val="Literal"/>
          <w:rFonts w:ascii="Courier New" w:hAnsi="Courier New" w:cs="Courier New"/>
        </w:rPr>
        <w:t xml:space="preserve">  </w:t>
      </w:r>
      <w:r w:rsidRPr="00125A83">
        <w:rPr>
          <w:rStyle w:val="Literal"/>
          <w:rFonts w:ascii="Courier New" w:hAnsi="Courier New" w:cs="Courier New"/>
        </w:rPr>
        <w:t>▼</w:t>
      </w:r>
    </w:p>
    <w:p w:rsidR="00EF252C" w:rsidRDefault="00EF252C" w:rsidP="00EF252C">
      <w:pPr>
        <w:pStyle w:val="CodeExample"/>
      </w:pPr>
      <w:r>
        <w:rPr>
          <w:rStyle w:val="Literal"/>
        </w:rPr>
        <w:t xml:space="preserve">  5</w:t>
      </w:r>
    </w:p>
    <w:p w:rsidR="00EF252C" w:rsidRDefault="00EF252C" w:rsidP="00EF252C">
      <w:pPr>
        <w:pStyle w:val="Body"/>
      </w:pPr>
      <w:r>
        <w:t xml:space="preserve">Remember, the </w:t>
      </w:r>
      <w:r w:rsidRPr="0018517A">
        <w:rPr>
          <w:rStyle w:val="Literal"/>
        </w:rPr>
        <w:t>input()</w:t>
      </w:r>
      <w:r w:rsidRPr="00173EFC">
        <w:t xml:space="preserve"> function</w:t>
      </w:r>
      <w:r>
        <w:t xml:space="preserve"> always returns </w:t>
      </w:r>
      <w:r w:rsidRPr="00C92583">
        <w:rPr>
          <w:rStyle w:val="Strong"/>
        </w:rPr>
        <w:t>a string</w:t>
      </w:r>
      <w:r>
        <w:t xml:space="preserve"> of text the player typed. If the player types </w:t>
      </w:r>
      <w:r w:rsidRPr="00B176F0">
        <w:rPr>
          <w:rStyle w:val="Literal"/>
        </w:rPr>
        <w:t>5</w:t>
      </w:r>
      <w:r>
        <w:t xml:space="preserve">, the </w:t>
      </w:r>
      <w:r w:rsidRPr="0018517A">
        <w:rPr>
          <w:rStyle w:val="Literal"/>
        </w:rPr>
        <w:t>input()</w:t>
      </w:r>
      <w:r w:rsidRPr="00173EFC">
        <w:t xml:space="preserve"> function</w:t>
      </w:r>
      <w:r>
        <w:t xml:space="preserve"> will return the string value </w:t>
      </w:r>
      <w:r w:rsidRPr="00B176F0">
        <w:rPr>
          <w:rStyle w:val="Literal"/>
        </w:rPr>
        <w:t>'5'</w:t>
      </w:r>
      <w:r>
        <w:t xml:space="preserve">, not the integer value </w:t>
      </w:r>
      <w:r w:rsidRPr="00B176F0">
        <w:rPr>
          <w:rStyle w:val="Literal"/>
        </w:rPr>
        <w:t>5</w:t>
      </w:r>
      <w:r>
        <w:t xml:space="preserve">. Python cannot use the </w:t>
      </w:r>
      <w:r w:rsidRPr="00C92583">
        <w:rPr>
          <w:rStyle w:val="Literal"/>
        </w:rPr>
        <w:t>&lt;</w:t>
      </w:r>
      <w:r>
        <w:t xml:space="preserve"> and </w:t>
      </w:r>
      <w:r w:rsidRPr="00C92583">
        <w:rPr>
          <w:rStyle w:val="Literal"/>
        </w:rPr>
        <w:t>&gt;</w:t>
      </w:r>
      <w:r>
        <w:t xml:space="preserve"> comparison operators to compare a string and an integer value:</w:t>
      </w:r>
    </w:p>
    <w:p w:rsidR="00EF252C" w:rsidRDefault="00EF252C" w:rsidP="00EF252C">
      <w:pPr>
        <w:pStyle w:val="CodeExample"/>
      </w:pPr>
      <w:r>
        <w:t>&gt;&gt;&gt; 4 &lt; '5'</w:t>
      </w:r>
    </w:p>
    <w:p w:rsidR="00EF252C" w:rsidRDefault="00EF252C" w:rsidP="00EF252C">
      <w:pPr>
        <w:pStyle w:val="CodeExample"/>
      </w:pPr>
      <w:r>
        <w:t>Traceback (most recent call last):</w:t>
      </w:r>
    </w:p>
    <w:p w:rsidR="00EF252C" w:rsidRDefault="00EF252C" w:rsidP="00EF252C">
      <w:pPr>
        <w:pStyle w:val="CodeExample"/>
      </w:pPr>
      <w:r>
        <w:t xml:space="preserve">  File "&lt;pyshell#0&gt;", line 1, in &lt;module&gt;</w:t>
      </w:r>
    </w:p>
    <w:p w:rsidR="00EF252C" w:rsidRDefault="00EF252C" w:rsidP="00EF252C">
      <w:pPr>
        <w:pStyle w:val="CodeExample"/>
      </w:pPr>
      <w:r>
        <w:t xml:space="preserve">    4 &lt; '5'</w:t>
      </w:r>
    </w:p>
    <w:p w:rsidR="00EF252C" w:rsidRDefault="00EF252C" w:rsidP="00EF252C">
      <w:pPr>
        <w:pStyle w:val="CodeExample"/>
      </w:pPr>
      <w:r>
        <w:t>TypeError: unorderable types: int() &lt; str()</w:t>
      </w:r>
    </w:p>
    <w:p w:rsidR="00EF252C" w:rsidRDefault="00EF252C" w:rsidP="00EF252C">
      <w:pPr>
        <w:pStyle w:val="SourceCode"/>
      </w:pPr>
      <w:r w:rsidRPr="000F2282">
        <w:rPr>
          <w:rStyle w:val="SourceLineNumber"/>
        </w:rPr>
        <w:t>14.</w:t>
      </w:r>
      <w:r>
        <w:t xml:space="preserve">     guess = input()</w:t>
      </w:r>
    </w:p>
    <w:p w:rsidR="00EF252C" w:rsidRDefault="00EF252C" w:rsidP="00EF252C">
      <w:pPr>
        <w:pStyle w:val="SourceCode"/>
      </w:pPr>
      <w:r w:rsidRPr="000F2282">
        <w:rPr>
          <w:rStyle w:val="SourceLineNumber"/>
        </w:rPr>
        <w:t>15.</w:t>
      </w:r>
      <w:r>
        <w:t xml:space="preserve">     guess = int(guess)</w:t>
      </w:r>
    </w:p>
    <w:p w:rsidR="00EF252C" w:rsidRDefault="00EF252C" w:rsidP="00EF252C">
      <w:pPr>
        <w:pStyle w:val="Body"/>
      </w:pPr>
      <w:r>
        <w:t xml:space="preserve">On line 14 the </w:t>
      </w:r>
      <w:r w:rsidRPr="00B176F0">
        <w:rPr>
          <w:rStyle w:val="Literal"/>
        </w:rPr>
        <w:t>guess</w:t>
      </w:r>
      <w:r>
        <w:t xml:space="preserve"> variable originally held the string value of what the player typed. Line 15 overwrites the string value in </w:t>
      </w:r>
      <w:r w:rsidRPr="00B176F0">
        <w:rPr>
          <w:rStyle w:val="Literal"/>
        </w:rPr>
        <w:t>guess</w:t>
      </w:r>
      <w:r>
        <w:t xml:space="preserve"> with the integer value returned by </w:t>
      </w:r>
      <w:r w:rsidRPr="0018517A">
        <w:rPr>
          <w:rStyle w:val="Literal"/>
        </w:rPr>
        <w:t>int()</w:t>
      </w:r>
      <w:r>
        <w:t xml:space="preserve">. This lets the code later in the program compare if </w:t>
      </w:r>
      <w:r w:rsidRPr="00347779">
        <w:rPr>
          <w:rStyle w:val="Literal"/>
        </w:rPr>
        <w:t>guess</w:t>
      </w:r>
      <w:r>
        <w:t xml:space="preserve"> is greater than, less than, or equal to the secret number in the </w:t>
      </w:r>
      <w:r w:rsidRPr="00347779">
        <w:rPr>
          <w:rStyle w:val="Literal"/>
        </w:rPr>
        <w:t>number</w:t>
      </w:r>
      <w:r>
        <w:t xml:space="preserve"> variable. </w:t>
      </w:r>
    </w:p>
    <w:p w:rsidR="00EF252C" w:rsidRDefault="00EF252C" w:rsidP="00EF252C">
      <w:pPr>
        <w:pStyle w:val="Body"/>
        <w:rPr>
          <w:rStyle w:val="Literal"/>
        </w:rPr>
      </w:pPr>
      <w:r>
        <w:t xml:space="preserve">One last thing: Calling </w:t>
      </w:r>
      <w:r w:rsidRPr="00B176F0">
        <w:rPr>
          <w:rStyle w:val="Literal"/>
        </w:rPr>
        <w:t>int(guess)</w:t>
      </w:r>
      <w:r>
        <w:t xml:space="preserve"> doesn’t change the value in the </w:t>
      </w:r>
      <w:r w:rsidRPr="00B176F0">
        <w:rPr>
          <w:rStyle w:val="Literal"/>
        </w:rPr>
        <w:t>guess</w:t>
      </w:r>
      <w:r>
        <w:t xml:space="preserve"> variable. The code </w:t>
      </w:r>
      <w:r w:rsidRPr="00B176F0">
        <w:rPr>
          <w:rStyle w:val="Literal"/>
        </w:rPr>
        <w:t>int(guess)</w:t>
      </w:r>
      <w:r>
        <w:t xml:space="preserve"> is an expression that evaluates to the integer value form of the string stored in the </w:t>
      </w:r>
      <w:r w:rsidRPr="00B176F0">
        <w:rPr>
          <w:rStyle w:val="Literal"/>
        </w:rPr>
        <w:t>guess</w:t>
      </w:r>
      <w:r>
        <w:t xml:space="preserve"> variable. What changes </w:t>
      </w:r>
      <w:r w:rsidRPr="00B176F0">
        <w:rPr>
          <w:rStyle w:val="Literal"/>
        </w:rPr>
        <w:t>guess</w:t>
      </w:r>
      <w:r>
        <w:t xml:space="preserve"> is the assignment statement: </w:t>
      </w:r>
      <w:r w:rsidRPr="00B176F0">
        <w:rPr>
          <w:rStyle w:val="Literal"/>
        </w:rPr>
        <w:t>guess = int(guess)</w:t>
      </w:r>
    </w:p>
    <w:p w:rsidR="00EF252C" w:rsidRPr="00D875F3" w:rsidRDefault="00EF252C" w:rsidP="00EF252C">
      <w:pPr>
        <w:pStyle w:val="Body"/>
      </w:pPr>
      <w:r w:rsidRPr="00D875F3">
        <w:t xml:space="preserve">The </w:t>
      </w:r>
      <w:r w:rsidRPr="00D875F3">
        <w:rPr>
          <w:rStyle w:val="Literal"/>
        </w:rPr>
        <w:t>float()</w:t>
      </w:r>
      <w:r w:rsidRPr="00451AB4">
        <w:t>,</w:t>
      </w:r>
      <w:r w:rsidRPr="00D875F3">
        <w:t xml:space="preserve"> </w:t>
      </w:r>
      <w:r w:rsidRPr="00D875F3">
        <w:rPr>
          <w:rStyle w:val="Literal"/>
        </w:rPr>
        <w:t>str()</w:t>
      </w:r>
      <w:r w:rsidRPr="00451AB4">
        <w:t xml:space="preserve">, and </w:t>
      </w:r>
      <w:r>
        <w:rPr>
          <w:rStyle w:val="Literal"/>
        </w:rPr>
        <w:t>bool()</w:t>
      </w:r>
      <w:r w:rsidRPr="00D875F3">
        <w:t xml:space="preserve"> functions will similarly return float</w:t>
      </w:r>
      <w:r>
        <w:t>,</w:t>
      </w:r>
      <w:r w:rsidRPr="00D875F3">
        <w:t xml:space="preserve"> string</w:t>
      </w:r>
      <w:r>
        <w:t>, and Boolean</w:t>
      </w:r>
      <w:r w:rsidRPr="00D875F3">
        <w:t xml:space="preserve"> versions of the arguments passed to them. Try entering the following into the interactive shell:</w:t>
      </w:r>
    </w:p>
    <w:p w:rsidR="00EF252C" w:rsidRPr="00D875F3" w:rsidRDefault="00EF252C" w:rsidP="00EF252C">
      <w:pPr>
        <w:pStyle w:val="CodeExample"/>
      </w:pPr>
      <w:r w:rsidRPr="00D875F3">
        <w:t>&gt;&gt;&gt; float('42')</w:t>
      </w:r>
    </w:p>
    <w:p w:rsidR="00EF252C" w:rsidRPr="00D875F3" w:rsidRDefault="00EF252C" w:rsidP="00EF252C">
      <w:pPr>
        <w:pStyle w:val="CodeExample"/>
      </w:pPr>
      <w:r w:rsidRPr="00D875F3">
        <w:t>42.0</w:t>
      </w:r>
    </w:p>
    <w:p w:rsidR="00EF252C" w:rsidRPr="00D875F3" w:rsidRDefault="00EF252C" w:rsidP="00EF252C">
      <w:pPr>
        <w:pStyle w:val="CodeExample"/>
      </w:pPr>
      <w:r w:rsidRPr="00D875F3">
        <w:t>&gt;&gt;&gt; float(42)</w:t>
      </w:r>
    </w:p>
    <w:p w:rsidR="00EF252C" w:rsidRPr="00D875F3" w:rsidRDefault="00EF252C" w:rsidP="00EF252C">
      <w:pPr>
        <w:pStyle w:val="CodeExample"/>
      </w:pPr>
      <w:r w:rsidRPr="00D875F3">
        <w:t>42.0</w:t>
      </w:r>
    </w:p>
    <w:p w:rsidR="00EF252C" w:rsidRPr="00D875F3" w:rsidRDefault="00EF252C" w:rsidP="00EF252C">
      <w:pPr>
        <w:pStyle w:val="CodeExample"/>
      </w:pPr>
      <w:r w:rsidRPr="00D875F3">
        <w:t>&gt;&gt;&gt; str(42)</w:t>
      </w:r>
    </w:p>
    <w:p w:rsidR="00EF252C" w:rsidRPr="00D875F3" w:rsidRDefault="00EF252C" w:rsidP="00EF252C">
      <w:pPr>
        <w:pStyle w:val="CodeExample"/>
      </w:pPr>
      <w:r w:rsidRPr="00D875F3">
        <w:t>'42'</w:t>
      </w:r>
    </w:p>
    <w:p w:rsidR="00EF252C" w:rsidRPr="00D875F3" w:rsidRDefault="00EF252C" w:rsidP="00EF252C">
      <w:pPr>
        <w:pStyle w:val="CodeExample"/>
      </w:pPr>
      <w:r w:rsidRPr="00D875F3">
        <w:t>&gt;&gt;&gt; str(42.0)</w:t>
      </w:r>
    </w:p>
    <w:p w:rsidR="00EF252C" w:rsidRDefault="00EF252C" w:rsidP="00EF252C">
      <w:pPr>
        <w:pStyle w:val="CodeExample"/>
      </w:pPr>
      <w:r w:rsidRPr="00D875F3">
        <w:t>'42.0'</w:t>
      </w:r>
    </w:p>
    <w:p w:rsidR="00EF252C" w:rsidRDefault="00EF252C" w:rsidP="00EF252C">
      <w:pPr>
        <w:pStyle w:val="CodeExample"/>
      </w:pPr>
      <w:r>
        <w:t>&gt;&gt;&gt; str(False)</w:t>
      </w:r>
    </w:p>
    <w:p w:rsidR="00EF252C" w:rsidRDefault="00EF252C" w:rsidP="00EF252C">
      <w:pPr>
        <w:pStyle w:val="CodeExample"/>
      </w:pPr>
      <w:r>
        <w:t>'False'</w:t>
      </w:r>
    </w:p>
    <w:p w:rsidR="00EF252C" w:rsidRDefault="00EF252C" w:rsidP="00EF252C">
      <w:pPr>
        <w:pStyle w:val="CodeExample"/>
      </w:pPr>
      <w:r>
        <w:t>&gt;&gt;&gt; bool('')</w:t>
      </w:r>
    </w:p>
    <w:p w:rsidR="00EF252C" w:rsidRDefault="00EF252C" w:rsidP="00EF252C">
      <w:pPr>
        <w:pStyle w:val="CodeExample"/>
      </w:pPr>
      <w:r>
        <w:lastRenderedPageBreak/>
        <w:t>False</w:t>
      </w:r>
    </w:p>
    <w:p w:rsidR="00EF252C" w:rsidRDefault="00EF252C" w:rsidP="00EF252C">
      <w:pPr>
        <w:pStyle w:val="CodeExample"/>
      </w:pPr>
      <w:r>
        <w:t>&gt;&gt;&gt; bool('any nonempty string')</w:t>
      </w:r>
    </w:p>
    <w:p w:rsidR="00EF252C" w:rsidRDefault="00EF252C" w:rsidP="00EF252C">
      <w:pPr>
        <w:pStyle w:val="CodeExample"/>
      </w:pPr>
      <w:r>
        <w:t>True</w:t>
      </w:r>
    </w:p>
    <w:p w:rsidR="00EF252C" w:rsidRPr="00D875F3" w:rsidRDefault="00EF252C" w:rsidP="00EF252C">
      <w:pPr>
        <w:pStyle w:val="Body"/>
      </w:pPr>
      <w:r w:rsidRPr="00D875F3">
        <w:t xml:space="preserve">Using the </w:t>
      </w:r>
      <w:r w:rsidRPr="00D875F3">
        <w:rPr>
          <w:rStyle w:val="Literal"/>
        </w:rPr>
        <w:t>int()</w:t>
      </w:r>
      <w:r w:rsidRPr="00D875F3">
        <w:t xml:space="preserve">, </w:t>
      </w:r>
      <w:r w:rsidRPr="00D875F3">
        <w:rPr>
          <w:rStyle w:val="Literal"/>
        </w:rPr>
        <w:t>float()</w:t>
      </w:r>
      <w:r w:rsidRPr="00D875F3">
        <w:t>,</w:t>
      </w:r>
      <w:r>
        <w:t xml:space="preserve"> </w:t>
      </w:r>
      <w:r w:rsidRPr="00D875F3">
        <w:rPr>
          <w:rStyle w:val="Literal"/>
        </w:rPr>
        <w:t>str()</w:t>
      </w:r>
      <w:r w:rsidRPr="00451AB4">
        <w:t xml:space="preserve">, and </w:t>
      </w:r>
      <w:r>
        <w:rPr>
          <w:rStyle w:val="Literal"/>
        </w:rPr>
        <w:t>bool()</w:t>
      </w:r>
      <w:r w:rsidRPr="00D875F3">
        <w:t xml:space="preserve"> </w:t>
      </w:r>
      <w:r>
        <w:t>functions</w:t>
      </w:r>
      <w:r w:rsidRPr="00D875F3">
        <w:t>, you can take a value of one data type and return it as a value of a different data type.</w:t>
      </w:r>
    </w:p>
    <w:p w:rsidR="00EF252C" w:rsidRDefault="00EF252C" w:rsidP="00EF252C">
      <w:pPr>
        <w:pStyle w:val="Non-TOCHeading3"/>
      </w:pPr>
      <w:r>
        <w:t>Incrementing Variables</w:t>
      </w:r>
    </w:p>
    <w:p w:rsidR="00EF252C" w:rsidRDefault="00EF252C" w:rsidP="00EF252C">
      <w:pPr>
        <w:pStyle w:val="SourceCode"/>
      </w:pPr>
      <w:r w:rsidRPr="000F2282">
        <w:rPr>
          <w:rStyle w:val="SourceLineNumber"/>
        </w:rPr>
        <w:t>17.</w:t>
      </w:r>
      <w:r>
        <w:t xml:space="preserve">     guessesTaken = guessesTaken + 1</w:t>
      </w:r>
    </w:p>
    <w:p w:rsidR="00EF252C" w:rsidRDefault="00EF252C" w:rsidP="00EF252C">
      <w:pPr>
        <w:pStyle w:val="Body"/>
      </w:pPr>
      <w:r>
        <w:t>Once the player has taken a guess, the number of guesses should be increased by one.</w:t>
      </w:r>
    </w:p>
    <w:p w:rsidR="00EF252C" w:rsidRDefault="00EF252C" w:rsidP="00EF252C">
      <w:pPr>
        <w:pStyle w:val="Body"/>
      </w:pPr>
      <w:r>
        <w:t xml:space="preserve">On the first iteration of the loop, </w:t>
      </w:r>
      <w:r w:rsidRPr="00B176F0">
        <w:rPr>
          <w:rStyle w:val="Literal"/>
        </w:rPr>
        <w:t>guessesTaken</w:t>
      </w:r>
      <w:r>
        <w:t xml:space="preserve"> has the value of </w:t>
      </w:r>
      <w:r w:rsidRPr="00B176F0">
        <w:rPr>
          <w:rStyle w:val="Literal"/>
        </w:rPr>
        <w:t>0</w:t>
      </w:r>
      <w:r>
        <w:t xml:space="preserve">. Python will take this value and add </w:t>
      </w:r>
      <w:r w:rsidRPr="00B176F0">
        <w:rPr>
          <w:rStyle w:val="Literal"/>
        </w:rPr>
        <w:t>1</w:t>
      </w:r>
      <w:r>
        <w:t xml:space="preserve"> to it. </w:t>
      </w:r>
      <w:r w:rsidRPr="00B176F0">
        <w:rPr>
          <w:rStyle w:val="Literal"/>
        </w:rPr>
        <w:t>0 + 1</w:t>
      </w:r>
      <w:r>
        <w:t xml:space="preserve"> evaluates to </w:t>
      </w:r>
      <w:r w:rsidRPr="00B176F0">
        <w:rPr>
          <w:rStyle w:val="Literal"/>
        </w:rPr>
        <w:t>1</w:t>
      </w:r>
      <w:r>
        <w:t xml:space="preserve">, which is stored as the new value of </w:t>
      </w:r>
      <w:r w:rsidRPr="00B176F0">
        <w:rPr>
          <w:rStyle w:val="Literal"/>
        </w:rPr>
        <w:t>guessesTaken</w:t>
      </w:r>
      <w:r>
        <w:t xml:space="preserve">. Think of line 17 as meaning, “the </w:t>
      </w:r>
      <w:r w:rsidRPr="00B176F0">
        <w:rPr>
          <w:rStyle w:val="Literal"/>
        </w:rPr>
        <w:t>guessesTaken</w:t>
      </w:r>
      <w:r>
        <w:t xml:space="preserve"> variable should be one more than what it already is”.</w:t>
      </w:r>
    </w:p>
    <w:p w:rsidR="00EF252C" w:rsidRDefault="00EF252C" w:rsidP="00EF252C">
      <w:pPr>
        <w:pStyle w:val="Body"/>
      </w:pPr>
      <w:r>
        <w:t xml:space="preserve">Adding one to a variable’s integer or float value is called </w:t>
      </w:r>
      <w:r w:rsidRPr="00B176F0">
        <w:rPr>
          <w:rStyle w:val="Definition"/>
        </w:rPr>
        <w:t>incrementing</w:t>
      </w:r>
      <w:r>
        <w:t xml:space="preserve"> the variable. Subtracting one from a variable’s integer or float value is called </w:t>
      </w:r>
      <w:r w:rsidRPr="00B176F0">
        <w:rPr>
          <w:rStyle w:val="Definition"/>
        </w:rPr>
        <w:t>decrementing</w:t>
      </w:r>
      <w:r>
        <w:t xml:space="preserve"> the variable.</w:t>
      </w:r>
    </w:p>
    <w:p w:rsidR="00EF252C" w:rsidRDefault="00EF252C" w:rsidP="00EF252C">
      <w:pPr>
        <w:pStyle w:val="Heading2"/>
      </w:pPr>
      <w:bookmarkStart w:id="13" w:name="_Toc405145065"/>
      <w:r w:rsidRPr="0018517A">
        <w:rPr>
          <w:rStyle w:val="Literal"/>
        </w:rPr>
        <w:t>if</w:t>
      </w:r>
      <w:r w:rsidRPr="00173EFC">
        <w:t xml:space="preserve"> statement</w:t>
      </w:r>
      <w:r>
        <w:t>s</w:t>
      </w:r>
      <w:bookmarkEnd w:id="13"/>
    </w:p>
    <w:p w:rsidR="00EF252C" w:rsidRDefault="00EF252C" w:rsidP="00EF252C">
      <w:pPr>
        <w:pStyle w:val="SourceCode"/>
      </w:pPr>
      <w:r w:rsidRPr="000F2282">
        <w:rPr>
          <w:rStyle w:val="SourceLineNumber"/>
        </w:rPr>
        <w:t>19.</w:t>
      </w:r>
      <w:r>
        <w:t xml:space="preserve">     if guess &lt; number:</w:t>
      </w:r>
    </w:p>
    <w:p w:rsidR="00EF252C" w:rsidRPr="0082729C" w:rsidRDefault="00EF252C" w:rsidP="00EF252C">
      <w:pPr>
        <w:pStyle w:val="SourceCode"/>
        <w:rPr>
          <w:rStyle w:val="SourceCodeComment"/>
        </w:rPr>
      </w:pPr>
      <w:r w:rsidRPr="000F2282">
        <w:rPr>
          <w:rStyle w:val="SourceLineNumber"/>
        </w:rPr>
        <w:t>20.</w:t>
      </w:r>
      <w:r>
        <w:t xml:space="preserve">          print('Your guess is too low.') </w:t>
      </w:r>
      <w:r w:rsidRPr="0082729C">
        <w:rPr>
          <w:rStyle w:val="SourceCodeComment"/>
        </w:rPr>
        <w:t># There are eight spaces in front of print.</w:t>
      </w:r>
    </w:p>
    <w:p w:rsidR="00EF252C" w:rsidRDefault="00EF252C" w:rsidP="00EF252C">
      <w:pPr>
        <w:pStyle w:val="Body"/>
      </w:pPr>
      <w:r>
        <w:t xml:space="preserve">Line 19 is an </w:t>
      </w:r>
      <w:r w:rsidRPr="00DF3B92">
        <w:rPr>
          <w:rStyle w:val="Literal"/>
        </w:rPr>
        <w:t>if</w:t>
      </w:r>
      <w:r>
        <w:t xml:space="preserve"> statement. The execution will run the code in the following block if the </w:t>
      </w:r>
      <w:r w:rsidRPr="006277D9">
        <w:rPr>
          <w:rStyle w:val="Literal"/>
        </w:rPr>
        <w:t>if</w:t>
      </w:r>
      <w:r>
        <w:t xml:space="preserve"> statement’s condition evaluates to True. If the condition is </w:t>
      </w:r>
      <w:r w:rsidRPr="0018517A">
        <w:rPr>
          <w:rStyle w:val="Literal"/>
        </w:rPr>
        <w:t>False</w:t>
      </w:r>
      <w:r w:rsidRPr="00173EFC">
        <w:t>,</w:t>
      </w:r>
      <w:r>
        <w:t xml:space="preserve"> then the code in the if-block is skipped. Using </w:t>
      </w:r>
      <w:r w:rsidRPr="00DF3B92">
        <w:rPr>
          <w:rStyle w:val="Literal"/>
        </w:rPr>
        <w:t>if</w:t>
      </w:r>
      <w:r>
        <w:t xml:space="preserve"> statements, you can make the program only run certain code when you want it to.</w:t>
      </w:r>
    </w:p>
    <w:p w:rsidR="00EF252C" w:rsidRDefault="00EF252C" w:rsidP="00EF252C">
      <w:pPr>
        <w:pStyle w:val="Body"/>
      </w:pPr>
      <w:r>
        <w:t>Line 19 checks if the player’s guess is less than the computer’s secret number. If so, then the execution moves inside the if-block on line 20 and prints a message telling the player this.</w:t>
      </w:r>
    </w:p>
    <w:p w:rsidR="00EF252C" w:rsidRDefault="00EF252C" w:rsidP="00EF252C">
      <w:pPr>
        <w:pStyle w:val="Body"/>
      </w:pPr>
      <w:r>
        <w:t xml:space="preserve">The </w:t>
      </w:r>
      <w:r w:rsidRPr="0018517A">
        <w:rPr>
          <w:rStyle w:val="Literal"/>
        </w:rPr>
        <w:t>if</w:t>
      </w:r>
      <w:r w:rsidRPr="00173EFC">
        <w:t xml:space="preserve"> statement</w:t>
      </w:r>
      <w:r>
        <w:t xml:space="preserve"> works almost the same as a </w:t>
      </w:r>
      <w:r w:rsidRPr="0018517A">
        <w:rPr>
          <w:rStyle w:val="Literal"/>
        </w:rPr>
        <w:t>while</w:t>
      </w:r>
      <w:r w:rsidRPr="00173EFC">
        <w:t xml:space="preserve"> statement</w:t>
      </w:r>
      <w:r>
        <w:t xml:space="preserve">, too. But unlike the while-block, the execution doesn’t jump back to the </w:t>
      </w:r>
      <w:r w:rsidRPr="0018517A">
        <w:rPr>
          <w:rStyle w:val="Literal"/>
        </w:rPr>
        <w:t>if</w:t>
      </w:r>
      <w:r w:rsidRPr="00173EFC">
        <w:t xml:space="preserve"> statement</w:t>
      </w:r>
      <w:r>
        <w:t xml:space="preserve"> at the end of the if-block. It just continues down to the next line. In other words, </w:t>
      </w:r>
      <w:r w:rsidRPr="0018517A">
        <w:rPr>
          <w:rStyle w:val="Literal"/>
        </w:rPr>
        <w:t>if</w:t>
      </w:r>
      <w:r w:rsidRPr="00173EFC">
        <w:t xml:space="preserve"> statement</w:t>
      </w:r>
      <w:r>
        <w:t xml:space="preserve">s don’t loop. </w:t>
      </w:r>
      <w:r w:rsidRPr="006277D9">
        <w:t>See Figure 4-3 for a comparison of the two statements.</w:t>
      </w:r>
    </w:p>
    <w:p w:rsidR="00EF252C" w:rsidRDefault="00EF252C" w:rsidP="00EF252C">
      <w:pPr>
        <w:jc w:val="center"/>
      </w:pPr>
      <w:r>
        <w:rPr>
          <w:noProof/>
        </w:rPr>
        <w:lastRenderedPageBreak/>
        <w:drawing>
          <wp:inline distT="0" distB="0" distL="0" distR="0" wp14:anchorId="3DFFFC53" wp14:editId="207FC908">
            <wp:extent cx="3017271" cy="168235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_ifwhile.png"/>
                    <pic:cNvPicPr/>
                  </pic:nvPicPr>
                  <pic:blipFill>
                    <a:blip r:embed="rId11">
                      <a:extLst>
                        <a:ext uri="{28A0092B-C50C-407E-A947-70E740481C1C}">
                          <a14:useLocalDpi xmlns:a14="http://schemas.microsoft.com/office/drawing/2010/main" val="0"/>
                        </a:ext>
                      </a:extLst>
                    </a:blip>
                    <a:stretch>
                      <a:fillRect/>
                    </a:stretch>
                  </pic:blipFill>
                  <pic:spPr>
                    <a:xfrm>
                      <a:off x="0" y="0"/>
                      <a:ext cx="3017271" cy="1682357"/>
                    </a:xfrm>
                    <a:prstGeom prst="rect">
                      <a:avLst/>
                    </a:prstGeom>
                  </pic:spPr>
                </pic:pic>
              </a:graphicData>
            </a:graphic>
          </wp:inline>
        </w:drawing>
      </w:r>
    </w:p>
    <w:p w:rsidR="00EF252C" w:rsidRDefault="00EF252C" w:rsidP="00EF252C">
      <w:pPr>
        <w:pStyle w:val="Caption"/>
      </w:pPr>
      <w:r>
        <w:t xml:space="preserve">Figure 4-3: if and </w:t>
      </w:r>
      <w:r w:rsidRPr="0018517A">
        <w:rPr>
          <w:rStyle w:val="Literal"/>
        </w:rPr>
        <w:t>while</w:t>
      </w:r>
      <w:r w:rsidRPr="00173EFC">
        <w:t xml:space="preserve"> statement</w:t>
      </w:r>
      <w:r>
        <w:t xml:space="preserve">s. </w:t>
      </w:r>
    </w:p>
    <w:p w:rsidR="00EF252C" w:rsidRDefault="00EF252C" w:rsidP="00EF252C">
      <w:pPr>
        <w:pStyle w:val="SourceCode"/>
      </w:pPr>
      <w:r w:rsidRPr="000F2282">
        <w:rPr>
          <w:rStyle w:val="SourceLineNumber"/>
        </w:rPr>
        <w:t>22.</w:t>
      </w:r>
      <w:r>
        <w:t xml:space="preserve">     if guess &gt; number:</w:t>
      </w:r>
    </w:p>
    <w:p w:rsidR="00EF252C" w:rsidRDefault="00EF252C" w:rsidP="00EF252C">
      <w:pPr>
        <w:pStyle w:val="SourceCode"/>
      </w:pPr>
      <w:r w:rsidRPr="000F2282">
        <w:rPr>
          <w:rStyle w:val="SourceLineNumber"/>
        </w:rPr>
        <w:t>23.</w:t>
      </w:r>
      <w:r>
        <w:t xml:space="preserve">          print('Your guess is too high.')</w:t>
      </w:r>
    </w:p>
    <w:p w:rsidR="00EF252C" w:rsidRDefault="00EF252C" w:rsidP="00EF252C">
      <w:pPr>
        <w:pStyle w:val="Body"/>
      </w:pPr>
      <w:r>
        <w:t xml:space="preserve">Line 22 checks if the player’s guess is greater than the secret number. If this condition is </w:t>
      </w:r>
      <w:r w:rsidRPr="006277D9">
        <w:rPr>
          <w:rStyle w:val="Literal"/>
        </w:rPr>
        <w:t>True</w:t>
      </w:r>
      <w:r>
        <w:t xml:space="preserve">, then the </w:t>
      </w:r>
      <w:r w:rsidRPr="00E66DB5">
        <w:rPr>
          <w:rStyle w:val="Literal"/>
        </w:rPr>
        <w:t>print()</w:t>
      </w:r>
      <w:r>
        <w:t xml:space="preserve"> function call tells the player that their guess is too high. </w:t>
      </w:r>
    </w:p>
    <w:p w:rsidR="00EF252C" w:rsidRDefault="00EF252C" w:rsidP="00EF252C">
      <w:pPr>
        <w:pStyle w:val="Heading2"/>
      </w:pPr>
      <w:bookmarkStart w:id="14" w:name="_Toc405145066"/>
      <w:r>
        <w:t xml:space="preserve">Leaving Loops Early with the </w:t>
      </w:r>
      <w:r w:rsidRPr="0018517A">
        <w:rPr>
          <w:rStyle w:val="Literal"/>
        </w:rPr>
        <w:t>break</w:t>
      </w:r>
      <w:r w:rsidRPr="00173EFC">
        <w:t xml:space="preserve"> statement</w:t>
      </w:r>
      <w:bookmarkEnd w:id="14"/>
    </w:p>
    <w:p w:rsidR="00EF252C" w:rsidRDefault="00EF252C" w:rsidP="00EF252C">
      <w:pPr>
        <w:pStyle w:val="SourceCode"/>
      </w:pPr>
      <w:r w:rsidRPr="000F2282">
        <w:rPr>
          <w:rStyle w:val="SourceLineNumber"/>
        </w:rPr>
        <w:t>25.</w:t>
      </w:r>
      <w:r>
        <w:t xml:space="preserve">     if guess == number:</w:t>
      </w:r>
    </w:p>
    <w:p w:rsidR="00EF252C" w:rsidRDefault="00EF252C" w:rsidP="00EF252C">
      <w:pPr>
        <w:pStyle w:val="SourceCode"/>
      </w:pPr>
      <w:r w:rsidRPr="000F2282">
        <w:rPr>
          <w:rStyle w:val="SourceLineNumber"/>
        </w:rPr>
        <w:t>26.</w:t>
      </w:r>
      <w:r>
        <w:t xml:space="preserve">          break</w:t>
      </w:r>
    </w:p>
    <w:p w:rsidR="00EF252C" w:rsidRDefault="00EF252C" w:rsidP="00EF252C">
      <w:pPr>
        <w:pStyle w:val="Body"/>
      </w:pPr>
      <w:r>
        <w:t xml:space="preserve">The </w:t>
      </w:r>
      <w:r w:rsidRPr="0018517A">
        <w:rPr>
          <w:rStyle w:val="Literal"/>
        </w:rPr>
        <w:t>if</w:t>
      </w:r>
      <w:r w:rsidRPr="00173EFC">
        <w:t xml:space="preserve"> </w:t>
      </w:r>
      <w:r>
        <w:t xml:space="preserve">statement on line 25 checks if the guess is equal to the secret number. If it is, the program runs the </w:t>
      </w:r>
      <w:r w:rsidRPr="00D875F3">
        <w:rPr>
          <w:rStyle w:val="Literal"/>
        </w:rPr>
        <w:t>break</w:t>
      </w:r>
      <w:r>
        <w:t xml:space="preserve"> statement on line 26.</w:t>
      </w:r>
    </w:p>
    <w:p w:rsidR="00EF252C" w:rsidRDefault="00EF252C" w:rsidP="00EF252C">
      <w:pPr>
        <w:pStyle w:val="Body"/>
      </w:pPr>
      <w:r>
        <w:t xml:space="preserve">A </w:t>
      </w:r>
      <w:r w:rsidRPr="0099553C">
        <w:rPr>
          <w:rStyle w:val="Definition"/>
        </w:rPr>
        <w:t>break statement</w:t>
      </w:r>
      <w:r>
        <w:t xml:space="preserve"> tells the execution to jump immediately out of the while-block to the first line after the end of the while-block. The </w:t>
      </w:r>
      <w:r w:rsidRPr="0018517A">
        <w:rPr>
          <w:rStyle w:val="Literal"/>
        </w:rPr>
        <w:t>break</w:t>
      </w:r>
      <w:r w:rsidRPr="00173EFC">
        <w:t xml:space="preserve"> statement</w:t>
      </w:r>
      <w:r>
        <w:t xml:space="preserve"> doesn’t bother rechecking the </w:t>
      </w:r>
      <w:r w:rsidRPr="00EF72CA">
        <w:rPr>
          <w:rStyle w:val="Literal"/>
        </w:rPr>
        <w:t>while</w:t>
      </w:r>
      <w:r>
        <w:t xml:space="preserve"> loop’s condition.</w:t>
      </w:r>
    </w:p>
    <w:p w:rsidR="00EF252C" w:rsidRDefault="00EF252C" w:rsidP="00EF252C">
      <w:pPr>
        <w:pStyle w:val="Body"/>
      </w:pPr>
      <w:r>
        <w:t xml:space="preserve">The </w:t>
      </w:r>
      <w:r w:rsidRPr="0018517A">
        <w:rPr>
          <w:rStyle w:val="Literal"/>
        </w:rPr>
        <w:t>break</w:t>
      </w:r>
      <w:r w:rsidRPr="00173EFC">
        <w:t xml:space="preserve"> statement</w:t>
      </w:r>
      <w:r>
        <w:t xml:space="preserve"> is only found inside loops, such as in a while-block.</w:t>
      </w:r>
    </w:p>
    <w:p w:rsidR="00EF252C" w:rsidRDefault="00EF252C" w:rsidP="00EF252C">
      <w:pPr>
        <w:pStyle w:val="Body"/>
      </w:pPr>
      <w:r>
        <w:t>If the player’s guess isn’t equal to the secret number, the execution reaches the bottom of the while-block. This means the execution will loop back to the top and recheck the condition on line 12 (</w:t>
      </w:r>
      <w:r w:rsidRPr="0099553C">
        <w:rPr>
          <w:rStyle w:val="Literal"/>
        </w:rPr>
        <w:t>guessesTaken &lt; 6</w:t>
      </w:r>
      <w:r>
        <w:t xml:space="preserve">). Remember after the </w:t>
      </w:r>
      <w:r w:rsidRPr="0099553C">
        <w:rPr>
          <w:rStyle w:val="Literal"/>
        </w:rPr>
        <w:t>guessesTaken = guessesTaken + 1</w:t>
      </w:r>
      <w:r>
        <w:t xml:space="preserve"> instruction executed, the new value of </w:t>
      </w:r>
      <w:r w:rsidRPr="0099553C">
        <w:rPr>
          <w:rStyle w:val="Literal"/>
        </w:rPr>
        <w:t>guessesTaken</w:t>
      </w:r>
      <w:r>
        <w:t xml:space="preserve"> is </w:t>
      </w:r>
      <w:r w:rsidRPr="0099553C">
        <w:rPr>
          <w:rStyle w:val="Literal"/>
        </w:rPr>
        <w:t>1</w:t>
      </w:r>
      <w:r>
        <w:t xml:space="preserve">. Because </w:t>
      </w:r>
      <w:r>
        <w:rPr>
          <w:rStyle w:val="Literal"/>
        </w:rPr>
        <w:t>1 &lt; 6</w:t>
      </w:r>
      <w:r w:rsidRPr="00916849">
        <w:t xml:space="preserve"> is </w:t>
      </w:r>
      <w:r>
        <w:rPr>
          <w:rStyle w:val="Literal"/>
        </w:rPr>
        <w:t>True</w:t>
      </w:r>
      <w:r>
        <w:t>, the execution enters the loop again.</w:t>
      </w:r>
    </w:p>
    <w:p w:rsidR="00EF252C" w:rsidRDefault="00EF252C" w:rsidP="00EF252C">
      <w:pPr>
        <w:pStyle w:val="Body"/>
      </w:pPr>
      <w:r>
        <w:t xml:space="preserve">If the player keeps guessing too low or too high, the value of </w:t>
      </w:r>
      <w:r w:rsidRPr="0099553C">
        <w:rPr>
          <w:rStyle w:val="Literal"/>
        </w:rPr>
        <w:t>guessesTaken</w:t>
      </w:r>
      <w:r>
        <w:t xml:space="preserve"> will change to </w:t>
      </w:r>
      <w:r w:rsidRPr="0099553C">
        <w:rPr>
          <w:rStyle w:val="Literal"/>
        </w:rPr>
        <w:t>2</w:t>
      </w:r>
      <w:r>
        <w:t xml:space="preserve">, then </w:t>
      </w:r>
      <w:r w:rsidRPr="0099553C">
        <w:rPr>
          <w:rStyle w:val="Literal"/>
        </w:rPr>
        <w:t>3</w:t>
      </w:r>
      <w:r>
        <w:t xml:space="preserve">, then </w:t>
      </w:r>
      <w:r w:rsidRPr="0099553C">
        <w:rPr>
          <w:rStyle w:val="Literal"/>
        </w:rPr>
        <w:t>4</w:t>
      </w:r>
      <w:r>
        <w:t xml:space="preserve">, then </w:t>
      </w:r>
      <w:r w:rsidRPr="0099553C">
        <w:rPr>
          <w:rStyle w:val="Literal"/>
        </w:rPr>
        <w:t>5</w:t>
      </w:r>
      <w:r>
        <w:t xml:space="preserve">, then </w:t>
      </w:r>
      <w:r w:rsidRPr="0099553C">
        <w:rPr>
          <w:rStyle w:val="Literal"/>
        </w:rPr>
        <w:t>6</w:t>
      </w:r>
      <w:r>
        <w:t xml:space="preserve">. When </w:t>
      </w:r>
      <w:r w:rsidRPr="0099553C">
        <w:rPr>
          <w:rStyle w:val="Literal"/>
        </w:rPr>
        <w:t>guessesTaken</w:t>
      </w:r>
      <w:r>
        <w:t xml:space="preserve"> has the number </w:t>
      </w:r>
      <w:r w:rsidRPr="0099553C">
        <w:rPr>
          <w:rStyle w:val="Literal"/>
        </w:rPr>
        <w:t>6</w:t>
      </w:r>
      <w:r>
        <w:t xml:space="preserve"> stored in it, the </w:t>
      </w:r>
      <w:r w:rsidRPr="0018517A">
        <w:rPr>
          <w:rStyle w:val="Literal"/>
        </w:rPr>
        <w:t>while</w:t>
      </w:r>
      <w:r w:rsidRPr="00173EFC">
        <w:t xml:space="preserve"> </w:t>
      </w:r>
      <w:r>
        <w:lastRenderedPageBreak/>
        <w:t>statement’s condition (</w:t>
      </w:r>
      <w:r w:rsidRPr="0099553C">
        <w:rPr>
          <w:rStyle w:val="Literal"/>
        </w:rPr>
        <w:t>guessesTaken &lt; 6</w:t>
      </w:r>
      <w:r>
        <w:t xml:space="preserve">) is </w:t>
      </w:r>
      <w:r w:rsidRPr="0018517A">
        <w:rPr>
          <w:rStyle w:val="Literal"/>
        </w:rPr>
        <w:t>False</w:t>
      </w:r>
      <w:r w:rsidRPr="00173EFC">
        <w:t>,</w:t>
      </w:r>
      <w:r>
        <w:t xml:space="preserve"> since </w:t>
      </w:r>
      <w:r w:rsidRPr="0099553C">
        <w:rPr>
          <w:rStyle w:val="Literal"/>
        </w:rPr>
        <w:t>6</w:t>
      </w:r>
      <w:r>
        <w:t xml:space="preserve"> isn’t less than </w:t>
      </w:r>
      <w:r w:rsidRPr="0099553C">
        <w:rPr>
          <w:rStyle w:val="Literal"/>
        </w:rPr>
        <w:t>6</w:t>
      </w:r>
      <w:r>
        <w:t xml:space="preserve">. Because the </w:t>
      </w:r>
      <w:r w:rsidRPr="0018517A">
        <w:rPr>
          <w:rStyle w:val="Literal"/>
        </w:rPr>
        <w:t>while</w:t>
      </w:r>
      <w:r w:rsidRPr="00173EFC">
        <w:t xml:space="preserve"> </w:t>
      </w:r>
      <w:r>
        <w:t xml:space="preserve">statement’s condition is </w:t>
      </w:r>
      <w:r w:rsidRPr="0018517A">
        <w:rPr>
          <w:rStyle w:val="Literal"/>
        </w:rPr>
        <w:t>False</w:t>
      </w:r>
      <w:r w:rsidRPr="00173EFC">
        <w:t>,</w:t>
      </w:r>
      <w:r>
        <w:t xml:space="preserve"> the execution moves to the first line after the while-block, line 28.</w:t>
      </w:r>
    </w:p>
    <w:p w:rsidR="00EF252C" w:rsidRDefault="00EF252C" w:rsidP="00EF252C">
      <w:pPr>
        <w:pStyle w:val="Non-TOCHeading3"/>
      </w:pPr>
      <w:r>
        <w:t>Check if the Player Won</w:t>
      </w:r>
    </w:p>
    <w:p w:rsidR="00EF252C" w:rsidRDefault="00EF252C" w:rsidP="00EF252C">
      <w:pPr>
        <w:pStyle w:val="SourceCode"/>
      </w:pPr>
      <w:r w:rsidRPr="000F2282">
        <w:rPr>
          <w:rStyle w:val="SourceLineNumber"/>
        </w:rPr>
        <w:t>28.</w:t>
      </w:r>
      <w:r>
        <w:t xml:space="preserve"> if guess == number:</w:t>
      </w:r>
    </w:p>
    <w:p w:rsidR="00EF252C" w:rsidRDefault="00EF252C" w:rsidP="00EF252C">
      <w:pPr>
        <w:pStyle w:val="Body"/>
      </w:pPr>
      <w:r>
        <w:t xml:space="preserve">Line 28 has no indentation, which means the while-block has ended and this is the first line after the while-block. The execution left the while-block either because the </w:t>
      </w:r>
      <w:r w:rsidRPr="0018517A">
        <w:rPr>
          <w:rStyle w:val="Literal"/>
        </w:rPr>
        <w:t>while</w:t>
      </w:r>
      <w:r w:rsidRPr="00173EFC">
        <w:t xml:space="preserve"> </w:t>
      </w:r>
      <w:r>
        <w:t xml:space="preserve">statement’s condition was </w:t>
      </w:r>
      <w:r w:rsidRPr="0099553C">
        <w:rPr>
          <w:rStyle w:val="Literal"/>
        </w:rPr>
        <w:t>False</w:t>
      </w:r>
      <w:r>
        <w:t xml:space="preserve"> (when the player runs out of guesses) or the </w:t>
      </w:r>
      <w:r w:rsidRPr="0018517A">
        <w:rPr>
          <w:rStyle w:val="Literal"/>
        </w:rPr>
        <w:t>break</w:t>
      </w:r>
      <w:r w:rsidRPr="00173EFC">
        <w:t xml:space="preserve"> statement</w:t>
      </w:r>
      <w:r>
        <w:t xml:space="preserve"> on line 26 was executed (when the player guesses the number correctly).</w:t>
      </w:r>
    </w:p>
    <w:p w:rsidR="00EF252C" w:rsidRDefault="00EF252C" w:rsidP="00EF252C">
      <w:pPr>
        <w:pStyle w:val="Body"/>
      </w:pPr>
      <w:r>
        <w:t>Line 28 checks to see if the player guessed correctly. If so, the execution enters the if-block at line 29.</w:t>
      </w:r>
    </w:p>
    <w:p w:rsidR="00EF252C" w:rsidRDefault="00EF252C" w:rsidP="00EF252C">
      <w:pPr>
        <w:pStyle w:val="SourceCode"/>
      </w:pPr>
      <w:r w:rsidRPr="000F2282">
        <w:rPr>
          <w:rStyle w:val="SourceLineNumber"/>
        </w:rPr>
        <w:t>29.</w:t>
      </w:r>
      <w:r>
        <w:t xml:space="preserve">     guessesTaken = str(guessesTaken)</w:t>
      </w:r>
    </w:p>
    <w:p w:rsidR="00EF252C" w:rsidRDefault="00EF252C" w:rsidP="00EF252C">
      <w:pPr>
        <w:pStyle w:val="SourceCode"/>
      </w:pPr>
      <w:r w:rsidRPr="000F2282">
        <w:rPr>
          <w:rStyle w:val="SourceLineNumber"/>
        </w:rPr>
        <w:t>30.</w:t>
      </w:r>
      <w:r>
        <w:t xml:space="preserve">     print('Good job, ' + myName + '! You guessed my number in ' + guessesTaken + ' guesses!')</w:t>
      </w:r>
    </w:p>
    <w:p w:rsidR="00EF252C" w:rsidRDefault="00EF252C" w:rsidP="00EF252C">
      <w:pPr>
        <w:pStyle w:val="Body"/>
      </w:pPr>
      <w:r>
        <w:t xml:space="preserve">Lines 29 and 30 only execute if the condition in the </w:t>
      </w:r>
      <w:r w:rsidRPr="0018517A">
        <w:rPr>
          <w:rStyle w:val="Literal"/>
        </w:rPr>
        <w:t>if</w:t>
      </w:r>
      <w:r w:rsidRPr="00173EFC">
        <w:t xml:space="preserve"> statement</w:t>
      </w:r>
      <w:r>
        <w:t xml:space="preserve"> on line 28 was </w:t>
      </w:r>
      <w:r w:rsidRPr="00D875F3">
        <w:rPr>
          <w:rStyle w:val="Literal"/>
        </w:rPr>
        <w:t>True</w:t>
      </w:r>
      <w:r>
        <w:t xml:space="preserve"> (that is, if the player correctly guessed the computer’s number).</w:t>
      </w:r>
    </w:p>
    <w:p w:rsidR="00EF252C" w:rsidRDefault="00EF252C" w:rsidP="00EF252C">
      <w:pPr>
        <w:pStyle w:val="Body"/>
      </w:pPr>
      <w:r>
        <w:t xml:space="preserve">Line 29 calls the </w:t>
      </w:r>
      <w:r w:rsidRPr="00824ABE">
        <w:rPr>
          <w:rStyle w:val="Literal"/>
        </w:rPr>
        <w:t>str()</w:t>
      </w:r>
      <w:r>
        <w:t xml:space="preserve"> function, which returns the string form of </w:t>
      </w:r>
      <w:r w:rsidRPr="00451AB4">
        <w:rPr>
          <w:rStyle w:val="Literal"/>
        </w:rPr>
        <w:t>guessesTaken</w:t>
      </w:r>
      <w:r>
        <w:t xml:space="preserve">. Line 30 concatenates strings to tell the player they have won and how many guesses it took them. Only string values can concatenate to other strings. This is why line 29 had to change </w:t>
      </w:r>
      <w:r w:rsidRPr="00916849">
        <w:rPr>
          <w:rStyle w:val="Literal"/>
        </w:rPr>
        <w:t>guessesTaken</w:t>
      </w:r>
      <w:r>
        <w:t xml:space="preserve"> to the string form. Otherwise, trying to concatenate a string to an integer would cause Python to display an error.</w:t>
      </w:r>
    </w:p>
    <w:p w:rsidR="00EF252C" w:rsidRDefault="00EF252C" w:rsidP="00EF252C">
      <w:pPr>
        <w:pStyle w:val="Non-TOCHeading3"/>
      </w:pPr>
      <w:r>
        <w:t>Check if the Player Lost</w:t>
      </w:r>
    </w:p>
    <w:p w:rsidR="00EF252C" w:rsidRDefault="00EF252C" w:rsidP="00EF252C">
      <w:pPr>
        <w:pStyle w:val="SourceCode"/>
      </w:pPr>
      <w:r w:rsidRPr="000F2282">
        <w:rPr>
          <w:rStyle w:val="SourceLineNumber"/>
        </w:rPr>
        <w:t>32.</w:t>
      </w:r>
      <w:r>
        <w:t xml:space="preserve"> if guess != number:</w:t>
      </w:r>
    </w:p>
    <w:p w:rsidR="00EF252C" w:rsidRDefault="00EF252C" w:rsidP="00EF252C">
      <w:pPr>
        <w:pStyle w:val="Body"/>
      </w:pPr>
      <w:r>
        <w:t xml:space="preserve">Line 32 uses the “not equal to” comparison operator </w:t>
      </w:r>
      <w:r w:rsidRPr="00FB25DC">
        <w:rPr>
          <w:rStyle w:val="Literal"/>
        </w:rPr>
        <w:t>!=</w:t>
      </w:r>
      <w:r>
        <w:t xml:space="preserve"> to check if player’s last guess is not equal to the secret number. If this condition evaluates to </w:t>
      </w:r>
      <w:r w:rsidRPr="0018517A">
        <w:rPr>
          <w:rStyle w:val="Literal"/>
        </w:rPr>
        <w:t>True</w:t>
      </w:r>
      <w:r w:rsidRPr="00173EFC">
        <w:t>,</w:t>
      </w:r>
      <w:r>
        <w:t xml:space="preserve"> the execution moves into the if-block on line 33.</w:t>
      </w:r>
    </w:p>
    <w:p w:rsidR="00EF252C" w:rsidRDefault="00EF252C" w:rsidP="00EF252C">
      <w:pPr>
        <w:pStyle w:val="Body"/>
      </w:pPr>
      <w:r>
        <w:t xml:space="preserve">Lines 33 and 34 are inside the if-block, and only execute if the condition on line 32 was </w:t>
      </w:r>
      <w:r w:rsidRPr="0018517A">
        <w:rPr>
          <w:rStyle w:val="Literal"/>
        </w:rPr>
        <w:t>True</w:t>
      </w:r>
      <w:r w:rsidRPr="00173EFC">
        <w:t>.</w:t>
      </w:r>
    </w:p>
    <w:p w:rsidR="00EF252C" w:rsidRDefault="00EF252C" w:rsidP="00EF252C">
      <w:pPr>
        <w:pStyle w:val="SourceCode"/>
      </w:pPr>
      <w:r w:rsidRPr="000F2282">
        <w:rPr>
          <w:rStyle w:val="SourceLineNumber"/>
        </w:rPr>
        <w:t>33.</w:t>
      </w:r>
      <w:r>
        <w:t xml:space="preserve">     number = str(number)</w:t>
      </w:r>
    </w:p>
    <w:p w:rsidR="00EF252C" w:rsidRDefault="00EF252C" w:rsidP="00EF252C">
      <w:pPr>
        <w:pStyle w:val="SourceCode"/>
      </w:pPr>
      <w:r w:rsidRPr="000F2282">
        <w:rPr>
          <w:rStyle w:val="SourceLineNumber"/>
        </w:rPr>
        <w:t>34.</w:t>
      </w:r>
      <w:r>
        <w:t xml:space="preserve">     print('Nope. The number I was thinking of was ' + number)</w:t>
      </w:r>
    </w:p>
    <w:p w:rsidR="00EF252C" w:rsidRDefault="00EF252C" w:rsidP="00EF252C">
      <w:pPr>
        <w:pStyle w:val="Body"/>
      </w:pPr>
      <w:r>
        <w:lastRenderedPageBreak/>
        <w:t xml:space="preserve">In this block, the program tells the player what the secret number they failed to guess correctly was. This requires concatenating strings, but </w:t>
      </w:r>
      <w:r w:rsidRPr="00451AB4">
        <w:rPr>
          <w:rStyle w:val="Literal"/>
        </w:rPr>
        <w:t>number</w:t>
      </w:r>
      <w:r>
        <w:t xml:space="preserve"> stores an integer value. Line 33 will overwrite </w:t>
      </w:r>
      <w:r w:rsidRPr="00451AB4">
        <w:rPr>
          <w:rStyle w:val="Literal"/>
        </w:rPr>
        <w:t>number</w:t>
      </w:r>
      <w:r>
        <w:t xml:space="preserve"> with a string form so that it can be concatenated to the </w:t>
      </w:r>
      <w:r w:rsidRPr="005241DC">
        <w:rPr>
          <w:rStyle w:val="Literal"/>
        </w:rPr>
        <w:t>'Nope. The number I was thinking of was '</w:t>
      </w:r>
      <w:r>
        <w:t xml:space="preserve"> string on line 34.</w:t>
      </w:r>
    </w:p>
    <w:p w:rsidR="00EF252C" w:rsidRDefault="00EF252C" w:rsidP="00EF252C">
      <w:pPr>
        <w:pStyle w:val="Body"/>
      </w:pPr>
      <w:r>
        <w:t>At this point, the execution has reached the end of the code, and the program terminates. Congratulations! You’ve just programmed your first real game!</w:t>
      </w:r>
    </w:p>
    <w:p w:rsidR="00EF252C" w:rsidRDefault="00EF252C" w:rsidP="00EF252C">
      <w:pPr>
        <w:pStyle w:val="Body"/>
      </w:pPr>
      <w:r>
        <w:t>You can change the game’s difficulty by changing the number of guesses the player gets. To give the player only four guesses, change the code on line 12:</w:t>
      </w:r>
    </w:p>
    <w:p w:rsidR="00EF252C" w:rsidRDefault="00EF252C" w:rsidP="00EF252C">
      <w:pPr>
        <w:pStyle w:val="SourceCode"/>
      </w:pPr>
      <w:r w:rsidRPr="000F2282">
        <w:rPr>
          <w:rStyle w:val="SourceLineNumber"/>
        </w:rPr>
        <w:t>12.</w:t>
      </w:r>
      <w:r>
        <w:t xml:space="preserve"> while guessesTaken &lt; 6:</w:t>
      </w:r>
    </w:p>
    <w:p w:rsidR="00EF252C" w:rsidRDefault="00EF252C" w:rsidP="00EF252C">
      <w:pPr>
        <w:pStyle w:val="Body"/>
      </w:pPr>
      <w:r>
        <w:t>into this line:</w:t>
      </w:r>
    </w:p>
    <w:p w:rsidR="00EF252C" w:rsidRDefault="00EF252C" w:rsidP="00EF252C">
      <w:pPr>
        <w:pStyle w:val="SourceCode"/>
      </w:pPr>
      <w:r w:rsidRPr="000F2282">
        <w:rPr>
          <w:rStyle w:val="SourceLineNumber"/>
        </w:rPr>
        <w:t>12.</w:t>
      </w:r>
      <w:r>
        <w:t xml:space="preserve"> while guessesTaken &lt; 4:</w:t>
      </w:r>
    </w:p>
    <w:p w:rsidR="00EF252C" w:rsidRDefault="00EF252C" w:rsidP="00EF252C">
      <w:pPr>
        <w:pStyle w:val="Body"/>
      </w:pPr>
      <w:r>
        <w:t xml:space="preserve">Code later in the while-block increases the </w:t>
      </w:r>
      <w:r w:rsidRPr="00C92583">
        <w:rPr>
          <w:rStyle w:val="Literal"/>
        </w:rPr>
        <w:t>guessesTaken</w:t>
      </w:r>
      <w:r>
        <w:t xml:space="preserve"> variable by </w:t>
      </w:r>
      <w:r w:rsidRPr="00C92583">
        <w:rPr>
          <w:rStyle w:val="Literal"/>
        </w:rPr>
        <w:t>1</w:t>
      </w:r>
      <w:r>
        <w:t xml:space="preserve"> on each iteration. By setting the condition to </w:t>
      </w:r>
      <w:r w:rsidRPr="00077C30">
        <w:rPr>
          <w:rStyle w:val="Literal"/>
        </w:rPr>
        <w:t>guessesTaken &lt; 4</w:t>
      </w:r>
      <w:r>
        <w:t xml:space="preserve">, you ensure that the code inside the loop only runs four times instead of six. This makes the game much more difficult. To make the game easier, set the condition to </w:t>
      </w:r>
      <w:r w:rsidRPr="00077C30">
        <w:rPr>
          <w:rStyle w:val="Literal"/>
        </w:rPr>
        <w:t>guessesTaken &lt; 8</w:t>
      </w:r>
      <w:r>
        <w:t xml:space="preserve"> or </w:t>
      </w:r>
      <w:r w:rsidRPr="00077C30">
        <w:rPr>
          <w:rStyle w:val="Literal"/>
        </w:rPr>
        <w:t>guessesTaken &lt; 10</w:t>
      </w:r>
      <w:r>
        <w:t xml:space="preserve">. This will cause the loop to run a few </w:t>
      </w:r>
      <w:r w:rsidRPr="00451AB4">
        <w:rPr>
          <w:rStyle w:val="Emphasis"/>
        </w:rPr>
        <w:t>more</w:t>
      </w:r>
      <w:r>
        <w:t xml:space="preserve"> times and accept </w:t>
      </w:r>
      <w:r w:rsidRPr="00451AB4">
        <w:rPr>
          <w:rStyle w:val="Emphasis"/>
        </w:rPr>
        <w:t>more</w:t>
      </w:r>
      <w:r>
        <w:t xml:space="preserve"> guesses from the player.</w:t>
      </w:r>
    </w:p>
    <w:p w:rsidR="00EF252C" w:rsidRDefault="00EF252C" w:rsidP="00EF252C">
      <w:pPr>
        <w:pStyle w:val="Heading2"/>
      </w:pPr>
      <w:bookmarkStart w:id="15" w:name="_Toc405145067"/>
      <w:r>
        <w:t>Flow Control Statements</w:t>
      </w:r>
      <w:bookmarkEnd w:id="15"/>
    </w:p>
    <w:p w:rsidR="00EF252C" w:rsidRPr="00290A11" w:rsidRDefault="00EF252C" w:rsidP="00EF252C">
      <w:r>
        <w:t xml:space="preserve">In previous chapters, the program execution started at the top instruction in program and went straight down, executing each instruction in order. But with the </w:t>
      </w:r>
      <w:r w:rsidRPr="00C05438">
        <w:rPr>
          <w:rStyle w:val="Literal"/>
        </w:rPr>
        <w:t>while</w:t>
      </w:r>
      <w:r>
        <w:t xml:space="preserve">, </w:t>
      </w:r>
      <w:r w:rsidRPr="00C05438">
        <w:rPr>
          <w:rStyle w:val="Literal"/>
        </w:rPr>
        <w:t>if</w:t>
      </w:r>
      <w:r>
        <w:t xml:space="preserve">, </w:t>
      </w:r>
      <w:r w:rsidRPr="00C05438">
        <w:rPr>
          <w:rStyle w:val="Literal"/>
        </w:rPr>
        <w:t>else</w:t>
      </w:r>
      <w:r>
        <w:t xml:space="preserve">, and </w:t>
      </w:r>
      <w:r w:rsidRPr="00C05438">
        <w:rPr>
          <w:rStyle w:val="Literal"/>
        </w:rPr>
        <w:t>break</w:t>
      </w:r>
      <w:r>
        <w:t xml:space="preserve"> statements, you can cause the execution to loop and skip instructions based on conditions. The name for these kinds of statements is </w:t>
      </w:r>
      <w:r w:rsidRPr="00290A11">
        <w:rPr>
          <w:rStyle w:val="Definition"/>
        </w:rPr>
        <w:t>flow control statement</w:t>
      </w:r>
      <w:r>
        <w:t>, since they change the “flow” of the program execution as it moves around your program.</w:t>
      </w:r>
    </w:p>
    <w:p w:rsidR="00EF252C" w:rsidRDefault="00EF252C" w:rsidP="00EF252C">
      <w:pPr>
        <w:pStyle w:val="Non-TOCHeading3"/>
      </w:pPr>
      <w:r>
        <w:t>Summary</w:t>
      </w:r>
    </w:p>
    <w:p w:rsidR="00EF252C" w:rsidRDefault="00EF252C" w:rsidP="00EF252C">
      <w:pPr>
        <w:pStyle w:val="Body"/>
      </w:pPr>
      <w:r>
        <w:t xml:space="preserve">If someone asked you, </w:t>
      </w:r>
      <w:r w:rsidRPr="00FB25DC">
        <w:rPr>
          <w:rStyle w:val="Strong"/>
        </w:rPr>
        <w:t>“What exactly is programming anyway?”</w:t>
      </w:r>
      <w:r>
        <w:t xml:space="preserve"> what could you say to them? Programming is just the action of writing code for programs, that is, creating programs that can be executed by a computer.</w:t>
      </w:r>
    </w:p>
    <w:p w:rsidR="00EF252C" w:rsidRDefault="00EF252C" w:rsidP="00EF252C">
      <w:pPr>
        <w:pStyle w:val="Body"/>
      </w:pPr>
      <w:r w:rsidRPr="00FB25DC">
        <w:rPr>
          <w:rStyle w:val="Strong"/>
        </w:rPr>
        <w:t>“But what exactly is a program?”</w:t>
      </w:r>
      <w:r>
        <w:t xml:space="preserve"> When you see someone using a computer program (for example, playing your “Guess the Number” game), all you see is some text appearing on the screen. The program decides what exact text to show on the screen (the program’s </w:t>
      </w:r>
      <w:r w:rsidRPr="00FB25DC">
        <w:rPr>
          <w:rStyle w:val="Definition"/>
        </w:rPr>
        <w:t>output</w:t>
      </w:r>
      <w:r>
        <w:t xml:space="preserve">), based </w:t>
      </w:r>
      <w:r>
        <w:lastRenderedPageBreak/>
        <w:t xml:space="preserve">on its instructions and on the text that the player typed on the keyboard (the program’s </w:t>
      </w:r>
      <w:r w:rsidRPr="00FB25DC">
        <w:rPr>
          <w:rStyle w:val="Definition"/>
        </w:rPr>
        <w:t>input</w:t>
      </w:r>
      <w:r>
        <w:t xml:space="preserve">). A </w:t>
      </w:r>
      <w:r w:rsidRPr="00FB25DC">
        <w:rPr>
          <w:rStyle w:val="Definition"/>
        </w:rPr>
        <w:t>program</w:t>
      </w:r>
      <w:r>
        <w:t xml:space="preserve"> is just a collection of instructions that act on the user’s input.</w:t>
      </w:r>
    </w:p>
    <w:p w:rsidR="00EF252C" w:rsidRDefault="00EF252C" w:rsidP="00EF252C">
      <w:pPr>
        <w:pStyle w:val="Body"/>
      </w:pPr>
      <w:r w:rsidRPr="00FB25DC">
        <w:rPr>
          <w:rStyle w:val="Strong"/>
        </w:rPr>
        <w:t>“What kind of instructions?”</w:t>
      </w:r>
      <w:r>
        <w:t xml:space="preserve"> There are only a few different kinds of instructions, really.</w:t>
      </w:r>
    </w:p>
    <w:p w:rsidR="00EF252C" w:rsidRDefault="00EF252C" w:rsidP="00EF252C">
      <w:pPr>
        <w:pStyle w:val="ListParagraph"/>
        <w:numPr>
          <w:ilvl w:val="0"/>
          <w:numId w:val="2"/>
        </w:numPr>
      </w:pPr>
      <w:r>
        <w:rPr>
          <w:rStyle w:val="Strong"/>
        </w:rPr>
        <w:t>Expressions</w:t>
      </w:r>
      <w:r>
        <w:t xml:space="preserve"> are values connected by operators. Expressions are all evaluated down to a single value, as </w:t>
      </w:r>
      <w:r w:rsidRPr="00FB25DC">
        <w:rPr>
          <w:rStyle w:val="Literal"/>
        </w:rPr>
        <w:t>2 + 2</w:t>
      </w:r>
      <w:r w:rsidRPr="00D54530">
        <w:t xml:space="preserve"> </w:t>
      </w:r>
      <w:r>
        <w:t xml:space="preserve">evaluates to </w:t>
      </w:r>
      <w:r w:rsidRPr="00FB25DC">
        <w:rPr>
          <w:rStyle w:val="Literal"/>
        </w:rPr>
        <w:t>4</w:t>
      </w:r>
      <w:r w:rsidRPr="00D54530">
        <w:t xml:space="preserve"> </w:t>
      </w:r>
      <w:r>
        <w:t xml:space="preserve">or </w:t>
      </w:r>
      <w:r w:rsidRPr="00FB25DC">
        <w:rPr>
          <w:rStyle w:val="Literal"/>
        </w:rPr>
        <w:t>'Hello' + ' ' + 'World'</w:t>
      </w:r>
      <w:r>
        <w:t xml:space="preserve"> evaluates to </w:t>
      </w:r>
      <w:r w:rsidRPr="00FB25DC">
        <w:rPr>
          <w:rStyle w:val="Literal"/>
        </w:rPr>
        <w:t>'Hello World'</w:t>
      </w:r>
      <w:r>
        <w:t xml:space="preserve">. When expressions are next to the if and </w:t>
      </w:r>
      <w:r w:rsidRPr="0018517A">
        <w:rPr>
          <w:rStyle w:val="Literal"/>
        </w:rPr>
        <w:t>while</w:t>
      </w:r>
      <w:r w:rsidRPr="00173EFC">
        <w:t xml:space="preserve"> keyword</w:t>
      </w:r>
      <w:r>
        <w:t>s, you can also call them conditions.</w:t>
      </w:r>
    </w:p>
    <w:p w:rsidR="00EF252C" w:rsidRDefault="00EF252C" w:rsidP="00EF252C">
      <w:pPr>
        <w:pStyle w:val="ListParagraph"/>
        <w:numPr>
          <w:ilvl w:val="0"/>
          <w:numId w:val="2"/>
        </w:numPr>
      </w:pPr>
      <w:r w:rsidRPr="004A7D30">
        <w:rPr>
          <w:rStyle w:val="Strong"/>
        </w:rPr>
        <w:t>Assignment statements</w:t>
      </w:r>
      <w:r>
        <w:t xml:space="preserve"> store values in variables so you can remember the values later in the program.</w:t>
      </w:r>
    </w:p>
    <w:p w:rsidR="00EF252C" w:rsidRDefault="00EF252C" w:rsidP="00EF252C">
      <w:pPr>
        <w:pStyle w:val="ListParagraph"/>
        <w:numPr>
          <w:ilvl w:val="0"/>
          <w:numId w:val="2"/>
        </w:numPr>
      </w:pPr>
      <w:r w:rsidRPr="004A7D30">
        <w:rPr>
          <w:rStyle w:val="Strong"/>
        </w:rPr>
        <w:t xml:space="preserve">The </w:t>
      </w:r>
      <w:r w:rsidRPr="004A7D30">
        <w:rPr>
          <w:rStyle w:val="Literal"/>
        </w:rPr>
        <w:t>if</w:t>
      </w:r>
      <w:r w:rsidRPr="004A7D30">
        <w:rPr>
          <w:rStyle w:val="Strong"/>
        </w:rPr>
        <w:t xml:space="preserve">, </w:t>
      </w:r>
      <w:r w:rsidRPr="004A7D30">
        <w:rPr>
          <w:rStyle w:val="Literal"/>
        </w:rPr>
        <w:t>while</w:t>
      </w:r>
      <w:r>
        <w:rPr>
          <w:rStyle w:val="Strong"/>
        </w:rPr>
        <w:t>,</w:t>
      </w:r>
      <w:r w:rsidRPr="004A7D30">
        <w:rPr>
          <w:rStyle w:val="Strong"/>
        </w:rPr>
        <w:t xml:space="preserve"> and </w:t>
      </w:r>
      <w:r w:rsidRPr="004A7D30">
        <w:rPr>
          <w:rStyle w:val="Literal"/>
        </w:rPr>
        <w:t>break</w:t>
      </w:r>
      <w:r w:rsidRPr="004A7D30">
        <w:rPr>
          <w:rStyle w:val="Strong"/>
        </w:rPr>
        <w:t xml:space="preserve"> statements</w:t>
      </w:r>
      <w:r>
        <w:t xml:space="preserve"> are flow control statements that can cause the execution to skip instructions, loop over instructions, or break out of loops. Function calls also change the flow of execution by jumping to the instructions inside of a function.</w:t>
      </w:r>
    </w:p>
    <w:p w:rsidR="00EF252C" w:rsidRDefault="00EF252C" w:rsidP="00EF252C">
      <w:pPr>
        <w:pStyle w:val="ListParagraph"/>
        <w:numPr>
          <w:ilvl w:val="0"/>
          <w:numId w:val="2"/>
        </w:numPr>
      </w:pPr>
      <w:r w:rsidRPr="004A7D30">
        <w:rPr>
          <w:rStyle w:val="Strong"/>
        </w:rPr>
        <w:t xml:space="preserve">The </w:t>
      </w:r>
      <w:r w:rsidRPr="004A7D30">
        <w:rPr>
          <w:rStyle w:val="Literal"/>
        </w:rPr>
        <w:t>print()</w:t>
      </w:r>
      <w:r w:rsidRPr="004A7D30">
        <w:rPr>
          <w:rStyle w:val="Strong"/>
        </w:rPr>
        <w:t xml:space="preserve"> and </w:t>
      </w:r>
      <w:r w:rsidRPr="004A7D30">
        <w:rPr>
          <w:rStyle w:val="Literal"/>
        </w:rPr>
        <w:t>input()</w:t>
      </w:r>
      <w:r w:rsidRPr="004A7D30">
        <w:rPr>
          <w:rStyle w:val="Strong"/>
        </w:rPr>
        <w:t xml:space="preserve"> functions.</w:t>
      </w:r>
      <w:r>
        <w:t xml:space="preserve"> These functions display text on the screen and get text from the keyboard. This is called </w:t>
      </w:r>
      <w:r w:rsidRPr="00FB25DC">
        <w:rPr>
          <w:rStyle w:val="Definition"/>
        </w:rPr>
        <w:t>I/O</w:t>
      </w:r>
      <w:r>
        <w:t xml:space="preserve"> (pronounced like the letters, “eye-oh”), because it deals with the Input and Output of the program.</w:t>
      </w:r>
    </w:p>
    <w:p w:rsidR="00EF252C" w:rsidRDefault="00EF252C" w:rsidP="00EF252C">
      <w:pPr>
        <w:pStyle w:val="Body"/>
      </w:pPr>
      <w:r>
        <w:t>And that’s it, just those four things. Of course, there are many details about those four types of instructions. In this book you’ll learn about new data types and operators, new flow control statements, and many other functions that come with Python. There are also different types of I/O such as input from the mouse or outputting sound and graphics instead of just text.</w:t>
      </w:r>
    </w:p>
    <w:p w:rsidR="00725A08" w:rsidRDefault="00725A08" w:rsidP="00EF252C">
      <w:pPr>
        <w:pStyle w:val="Body"/>
      </w:pPr>
      <w:r>
        <w:t>For the person using your programs, they only care about that last type, I/O. The user types on the keyboard and then sees things on the screen or hears things from the speakers. But for the computer to figure out what sights to show and what sounds to play, it needs a program, and programs are just a bunch of instructions that you, the programmer, have written.</w:t>
      </w:r>
      <w:bookmarkStart w:id="16" w:name="_GoBack"/>
      <w:bookmarkEnd w:id="16"/>
    </w:p>
    <w:sectPr w:rsidR="00725A08" w:rsidSect="00725A08">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F3474" w:rsidRDefault="009F3474">
      <w:pPr>
        <w:spacing w:after="0" w:line="240" w:lineRule="auto"/>
      </w:pPr>
      <w:r>
        <w:separator/>
      </w:r>
    </w:p>
  </w:endnote>
  <w:endnote w:type="continuationSeparator" w:id="0">
    <w:p w:rsidR="009F3474" w:rsidRDefault="009F3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F3474" w:rsidRDefault="009F3474">
      <w:pPr>
        <w:spacing w:after="0" w:line="240" w:lineRule="auto"/>
      </w:pPr>
      <w:r>
        <w:separator/>
      </w:r>
    </w:p>
  </w:footnote>
  <w:footnote w:type="continuationSeparator" w:id="0">
    <w:p w:rsidR="009F3474" w:rsidRDefault="009F347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36856"/>
    <w:multiLevelType w:val="hybridMultilevel"/>
    <w:tmpl w:val="DD3842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23790C27"/>
    <w:multiLevelType w:val="hybridMultilevel"/>
    <w:tmpl w:val="B3C2C3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F252C"/>
    <w:rsid w:val="000F0CDA"/>
    <w:rsid w:val="003E21EC"/>
    <w:rsid w:val="005640F3"/>
    <w:rsid w:val="005C32C0"/>
    <w:rsid w:val="00725A08"/>
    <w:rsid w:val="009F3474"/>
    <w:rsid w:val="00AD4AE0"/>
    <w:rsid w:val="00D055C8"/>
    <w:rsid w:val="00E25070"/>
    <w:rsid w:val="00EF25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F252C"/>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EF252C"/>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EF252C"/>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52C"/>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EF252C"/>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EF252C"/>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EF25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252C"/>
    <w:rPr>
      <w:rFonts w:ascii="Tahoma" w:hAnsi="Tahoma" w:cs="Tahoma"/>
      <w:sz w:val="16"/>
      <w:szCs w:val="16"/>
    </w:rPr>
  </w:style>
  <w:style w:type="character" w:customStyle="1" w:styleId="Definition">
    <w:name w:val="Definition"/>
    <w:basedOn w:val="DefaultParagraphFont"/>
    <w:uiPriority w:val="1"/>
    <w:qFormat/>
    <w:rsid w:val="00EF252C"/>
    <w:rPr>
      <w:rFonts w:asciiTheme="minorHAnsi" w:hAnsiTheme="minorHAnsi"/>
      <w:b/>
      <w:sz w:val="22"/>
    </w:rPr>
  </w:style>
  <w:style w:type="paragraph" w:styleId="NoSpacing">
    <w:name w:val="No Spacing"/>
    <w:link w:val="NoSpacingChar"/>
    <w:uiPriority w:val="1"/>
    <w:qFormat/>
    <w:rsid w:val="00EF252C"/>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EF252C"/>
    <w:rPr>
      <w:rFonts w:ascii="Times New Roman" w:hAnsi="Times New Roman"/>
    </w:rPr>
  </w:style>
  <w:style w:type="character" w:customStyle="1" w:styleId="URL">
    <w:name w:val="URL"/>
    <w:basedOn w:val="DefaultParagraphFont"/>
    <w:uiPriority w:val="1"/>
    <w:qFormat/>
    <w:rsid w:val="00EF252C"/>
    <w:rPr>
      <w:u w:val="dotted"/>
    </w:rPr>
  </w:style>
  <w:style w:type="character" w:customStyle="1" w:styleId="Literal">
    <w:name w:val="Literal"/>
    <w:basedOn w:val="DefaultParagraphFont"/>
    <w:uiPriority w:val="1"/>
    <w:qFormat/>
    <w:rsid w:val="00EF252C"/>
    <w:rPr>
      <w:rFonts w:ascii="Lucida Sans Typewriter" w:hAnsi="Lucida Sans Typewriter"/>
      <w:sz w:val="18"/>
    </w:rPr>
  </w:style>
  <w:style w:type="paragraph" w:styleId="ListParagraph">
    <w:name w:val="List Paragraph"/>
    <w:basedOn w:val="Normal"/>
    <w:uiPriority w:val="34"/>
    <w:qFormat/>
    <w:rsid w:val="00EF252C"/>
    <w:pPr>
      <w:ind w:left="720"/>
      <w:contextualSpacing/>
    </w:pPr>
    <w:rPr>
      <w:rFonts w:ascii="Times New Roman" w:hAnsi="Times New Roman"/>
    </w:rPr>
  </w:style>
  <w:style w:type="paragraph" w:customStyle="1" w:styleId="TopicsCoveredbox">
    <w:name w:val="Topics Covered box"/>
    <w:basedOn w:val="Normal"/>
    <w:qFormat/>
    <w:rsid w:val="00EF252C"/>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EF252C"/>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EF252C"/>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EF252C"/>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EF252C"/>
    <w:rPr>
      <w:b/>
      <w:color w:val="1F497D" w:themeColor="text2"/>
    </w:rPr>
  </w:style>
  <w:style w:type="character" w:styleId="Emphasis">
    <w:name w:val="Emphasis"/>
    <w:basedOn w:val="DefaultParagraphFont"/>
    <w:uiPriority w:val="20"/>
    <w:qFormat/>
    <w:rsid w:val="00EF252C"/>
    <w:rPr>
      <w:i/>
      <w:iCs/>
    </w:rPr>
  </w:style>
  <w:style w:type="character" w:styleId="Strong">
    <w:name w:val="Strong"/>
    <w:basedOn w:val="DefaultParagraphFont"/>
    <w:uiPriority w:val="22"/>
    <w:qFormat/>
    <w:rsid w:val="00EF252C"/>
    <w:rPr>
      <w:b/>
      <w:bCs/>
    </w:rPr>
  </w:style>
  <w:style w:type="table" w:styleId="TableGrid">
    <w:name w:val="Table Grid"/>
    <w:basedOn w:val="TableNormal"/>
    <w:uiPriority w:val="59"/>
    <w:rsid w:val="00EF2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EF252C"/>
    <w:rPr>
      <w:color w:val="7F7F7F" w:themeColor="text1" w:themeTint="80"/>
    </w:rPr>
  </w:style>
  <w:style w:type="character" w:customStyle="1" w:styleId="SourceCodeComment">
    <w:name w:val="Source Code Comment"/>
    <w:basedOn w:val="DefaultParagraphFont"/>
    <w:uiPriority w:val="1"/>
    <w:qFormat/>
    <w:rsid w:val="00EF252C"/>
    <w:rPr>
      <w:color w:val="7F7F7F" w:themeColor="text1" w:themeTint="80"/>
    </w:rPr>
  </w:style>
  <w:style w:type="paragraph" w:styleId="Caption">
    <w:name w:val="caption"/>
    <w:basedOn w:val="Normal"/>
    <w:next w:val="Normal"/>
    <w:uiPriority w:val="35"/>
    <w:unhideWhenUsed/>
    <w:qFormat/>
    <w:rsid w:val="00EF252C"/>
    <w:pPr>
      <w:spacing w:line="240" w:lineRule="auto"/>
      <w:jc w:val="center"/>
    </w:pPr>
    <w:rPr>
      <w:bCs/>
      <w:szCs w:val="18"/>
    </w:rPr>
  </w:style>
  <w:style w:type="paragraph" w:styleId="TOCHeading">
    <w:name w:val="TOC Heading"/>
    <w:basedOn w:val="Heading1"/>
    <w:next w:val="Normal"/>
    <w:uiPriority w:val="39"/>
    <w:unhideWhenUsed/>
    <w:qFormat/>
    <w:rsid w:val="00EF252C"/>
    <w:pPr>
      <w:outlineLvl w:val="9"/>
    </w:pPr>
    <w:rPr>
      <w:lang w:eastAsia="ja-JP"/>
    </w:rPr>
  </w:style>
  <w:style w:type="paragraph" w:styleId="TOC1">
    <w:name w:val="toc 1"/>
    <w:basedOn w:val="Normal"/>
    <w:next w:val="Normal"/>
    <w:autoRedefine/>
    <w:uiPriority w:val="39"/>
    <w:unhideWhenUsed/>
    <w:qFormat/>
    <w:rsid w:val="00EF252C"/>
    <w:pPr>
      <w:spacing w:after="100"/>
    </w:pPr>
    <w:rPr>
      <w:rFonts w:ascii="Times New Roman" w:hAnsi="Times New Roman"/>
    </w:rPr>
  </w:style>
  <w:style w:type="paragraph" w:styleId="TOC2">
    <w:name w:val="toc 2"/>
    <w:basedOn w:val="Normal"/>
    <w:next w:val="Normal"/>
    <w:autoRedefine/>
    <w:uiPriority w:val="39"/>
    <w:unhideWhenUsed/>
    <w:qFormat/>
    <w:rsid w:val="00EF252C"/>
    <w:pPr>
      <w:spacing w:after="100"/>
      <w:ind w:left="220"/>
    </w:pPr>
    <w:rPr>
      <w:rFonts w:ascii="Times New Roman" w:hAnsi="Times New Roman"/>
    </w:rPr>
  </w:style>
  <w:style w:type="paragraph" w:styleId="TOC3">
    <w:name w:val="toc 3"/>
    <w:basedOn w:val="Normal"/>
    <w:next w:val="Normal"/>
    <w:autoRedefine/>
    <w:uiPriority w:val="39"/>
    <w:unhideWhenUsed/>
    <w:qFormat/>
    <w:rsid w:val="00EF252C"/>
    <w:pPr>
      <w:spacing w:after="100"/>
      <w:ind w:left="440"/>
    </w:pPr>
    <w:rPr>
      <w:rFonts w:ascii="Times New Roman" w:hAnsi="Times New Roman"/>
    </w:rPr>
  </w:style>
  <w:style w:type="character" w:styleId="Hyperlink">
    <w:name w:val="Hyperlink"/>
    <w:basedOn w:val="DefaultParagraphFont"/>
    <w:uiPriority w:val="99"/>
    <w:unhideWhenUsed/>
    <w:rsid w:val="00EF252C"/>
    <w:rPr>
      <w:color w:val="0000FF" w:themeColor="hyperlink"/>
      <w:u w:val="single"/>
    </w:rPr>
  </w:style>
  <w:style w:type="paragraph" w:styleId="Header">
    <w:name w:val="header"/>
    <w:basedOn w:val="Normal"/>
    <w:link w:val="HeaderChar"/>
    <w:uiPriority w:val="99"/>
    <w:unhideWhenUsed/>
    <w:rsid w:val="00EF252C"/>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EF252C"/>
    <w:rPr>
      <w:rFonts w:ascii="Times New Roman" w:hAnsi="Times New Roman"/>
    </w:rPr>
  </w:style>
  <w:style w:type="paragraph" w:styleId="Footer">
    <w:name w:val="footer"/>
    <w:basedOn w:val="Normal"/>
    <w:link w:val="FooterChar"/>
    <w:uiPriority w:val="99"/>
    <w:unhideWhenUsed/>
    <w:rsid w:val="00EF252C"/>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EF252C"/>
    <w:rPr>
      <w:rFonts w:ascii="Times New Roman" w:hAnsi="Times New Roman"/>
    </w:rPr>
  </w:style>
  <w:style w:type="paragraph" w:customStyle="1" w:styleId="TableHeading">
    <w:name w:val="Table Heading"/>
    <w:basedOn w:val="Normal"/>
    <w:rsid w:val="00EF252C"/>
    <w:pPr>
      <w:spacing w:after="0" w:line="240" w:lineRule="auto"/>
      <w:jc w:val="center"/>
    </w:pPr>
    <w:rPr>
      <w:b/>
    </w:rPr>
  </w:style>
  <w:style w:type="paragraph" w:customStyle="1" w:styleId="TableListing">
    <w:name w:val="Table Listing"/>
    <w:basedOn w:val="Normal"/>
    <w:qFormat/>
    <w:rsid w:val="00EF252C"/>
    <w:pPr>
      <w:spacing w:after="0" w:line="240" w:lineRule="auto"/>
      <w:jc w:val="center"/>
    </w:pPr>
  </w:style>
  <w:style w:type="paragraph" w:customStyle="1" w:styleId="ImportantNote">
    <w:name w:val="Important Note"/>
    <w:basedOn w:val="Body"/>
    <w:qFormat/>
    <w:rsid w:val="00EF252C"/>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EF252C"/>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EF252C"/>
    <w:pPr>
      <w:spacing w:after="100"/>
      <w:ind w:left="660"/>
    </w:pPr>
    <w:rPr>
      <w:rFonts w:eastAsiaTheme="minorEastAsia"/>
    </w:rPr>
  </w:style>
  <w:style w:type="character" w:customStyle="1" w:styleId="StrongBoxed">
    <w:name w:val="Strong &amp; Boxed"/>
    <w:basedOn w:val="Strong"/>
    <w:uiPriority w:val="1"/>
    <w:qFormat/>
    <w:rsid w:val="00EF252C"/>
    <w:rPr>
      <w:b/>
      <w:bCs/>
      <w:bdr w:val="single" w:sz="4" w:space="0" w:color="auto"/>
    </w:rPr>
  </w:style>
  <w:style w:type="paragraph" w:styleId="Title">
    <w:name w:val="Title"/>
    <w:basedOn w:val="Normal"/>
    <w:next w:val="Normal"/>
    <w:link w:val="TitleChar"/>
    <w:uiPriority w:val="10"/>
    <w:qFormat/>
    <w:rsid w:val="00EF252C"/>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EF252C"/>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EF252C"/>
    <w:pPr>
      <w:spacing w:after="0" w:line="240" w:lineRule="auto"/>
    </w:pPr>
    <w:rPr>
      <w:rFonts w:ascii="Franklin Gothic Demi" w:hAnsi="Franklin Gothic Demi"/>
      <w:sz w:val="52"/>
      <w:szCs w:val="52"/>
    </w:rPr>
  </w:style>
  <w:style w:type="paragraph" w:customStyle="1" w:styleId="Body">
    <w:name w:val="Body"/>
    <w:basedOn w:val="Normal"/>
    <w:qFormat/>
    <w:rsid w:val="00EF252C"/>
    <w:pPr>
      <w:spacing w:after="160"/>
    </w:pPr>
    <w:rPr>
      <w:rFonts w:ascii="Times New Roman" w:hAnsi="Times New Roman"/>
    </w:rPr>
  </w:style>
  <w:style w:type="paragraph" w:customStyle="1" w:styleId="BodyFirst">
    <w:name w:val="Body First"/>
    <w:basedOn w:val="Body"/>
    <w:qFormat/>
    <w:rsid w:val="00EF252C"/>
    <w:pPr>
      <w:spacing w:after="0"/>
    </w:pPr>
  </w:style>
  <w:style w:type="paragraph" w:styleId="TOC5">
    <w:name w:val="toc 5"/>
    <w:basedOn w:val="Normal"/>
    <w:next w:val="Normal"/>
    <w:autoRedefine/>
    <w:uiPriority w:val="39"/>
    <w:unhideWhenUsed/>
    <w:rsid w:val="00EF252C"/>
    <w:pPr>
      <w:spacing w:after="100"/>
      <w:ind w:left="880"/>
    </w:pPr>
    <w:rPr>
      <w:rFonts w:eastAsiaTheme="minorEastAsia"/>
    </w:rPr>
  </w:style>
  <w:style w:type="paragraph" w:styleId="TOC6">
    <w:name w:val="toc 6"/>
    <w:basedOn w:val="Normal"/>
    <w:next w:val="Normal"/>
    <w:autoRedefine/>
    <w:uiPriority w:val="39"/>
    <w:unhideWhenUsed/>
    <w:rsid w:val="00EF252C"/>
    <w:pPr>
      <w:spacing w:after="100"/>
      <w:ind w:left="1100"/>
    </w:pPr>
    <w:rPr>
      <w:rFonts w:eastAsiaTheme="minorEastAsia"/>
    </w:rPr>
  </w:style>
  <w:style w:type="paragraph" w:styleId="TOC7">
    <w:name w:val="toc 7"/>
    <w:basedOn w:val="Normal"/>
    <w:next w:val="Normal"/>
    <w:autoRedefine/>
    <w:uiPriority w:val="39"/>
    <w:unhideWhenUsed/>
    <w:rsid w:val="00EF252C"/>
    <w:pPr>
      <w:spacing w:after="100"/>
      <w:ind w:left="1320"/>
    </w:pPr>
    <w:rPr>
      <w:rFonts w:eastAsiaTheme="minorEastAsia"/>
    </w:rPr>
  </w:style>
  <w:style w:type="paragraph" w:styleId="TOC8">
    <w:name w:val="toc 8"/>
    <w:basedOn w:val="Normal"/>
    <w:next w:val="Normal"/>
    <w:autoRedefine/>
    <w:uiPriority w:val="39"/>
    <w:unhideWhenUsed/>
    <w:rsid w:val="00EF252C"/>
    <w:pPr>
      <w:spacing w:after="100"/>
      <w:ind w:left="1540"/>
    </w:pPr>
    <w:rPr>
      <w:rFonts w:eastAsiaTheme="minorEastAsia"/>
    </w:rPr>
  </w:style>
  <w:style w:type="paragraph" w:styleId="TOC9">
    <w:name w:val="toc 9"/>
    <w:basedOn w:val="Normal"/>
    <w:next w:val="Normal"/>
    <w:autoRedefine/>
    <w:uiPriority w:val="39"/>
    <w:unhideWhenUsed/>
    <w:rsid w:val="00EF252C"/>
    <w:pPr>
      <w:spacing w:after="100"/>
      <w:ind w:left="1760"/>
    </w:pPr>
    <w:rPr>
      <w:rFonts w:eastAsiaTheme="minorEastAsia"/>
    </w:rPr>
  </w:style>
  <w:style w:type="character" w:customStyle="1" w:styleId="Keycap">
    <w:name w:val="Keycap"/>
    <w:basedOn w:val="DefaultParagraphFont"/>
    <w:rsid w:val="00EF252C"/>
    <w:rPr>
      <w:smallCaps/>
      <w:color w:val="0000FF"/>
    </w:rPr>
  </w:style>
  <w:style w:type="character" w:customStyle="1" w:styleId="FigureImageBorder">
    <w:name w:val="Figure Image Border"/>
    <w:basedOn w:val="DefaultParagraphFont"/>
    <w:uiPriority w:val="1"/>
    <w:qFormat/>
    <w:rsid w:val="00EF252C"/>
    <w:rPr>
      <w:noProof/>
      <w:bdr w:val="single" w:sz="4" w:space="0" w:color="auto"/>
    </w:rPr>
  </w:style>
  <w:style w:type="paragraph" w:customStyle="1" w:styleId="SourceCodeFilename">
    <w:name w:val="Source Code Filename"/>
    <w:basedOn w:val="SourceCode"/>
    <w:qFormat/>
    <w:rsid w:val="00EF252C"/>
    <w:pPr>
      <w:spacing w:after="0"/>
      <w:jc w:val="right"/>
    </w:pPr>
    <w:rPr>
      <w:sz w:val="24"/>
    </w:rPr>
  </w:style>
  <w:style w:type="paragraph" w:customStyle="1" w:styleId="Non-TOCHeading3">
    <w:name w:val="Non-TOC Heading 3"/>
    <w:next w:val="Body"/>
    <w:qFormat/>
    <w:rsid w:val="00EF252C"/>
    <w:rPr>
      <w:rFonts w:eastAsiaTheme="majorEastAsia" w:cstheme="majorBidi"/>
      <w:b/>
      <w:bCs/>
      <w:i/>
      <w:color w:val="000000" w:themeColor="text1"/>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F252C"/>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EF252C"/>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EF252C"/>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52C"/>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EF252C"/>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EF252C"/>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EF25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252C"/>
    <w:rPr>
      <w:rFonts w:ascii="Tahoma" w:hAnsi="Tahoma" w:cs="Tahoma"/>
      <w:sz w:val="16"/>
      <w:szCs w:val="16"/>
    </w:rPr>
  </w:style>
  <w:style w:type="character" w:customStyle="1" w:styleId="Definition">
    <w:name w:val="Definition"/>
    <w:basedOn w:val="DefaultParagraphFont"/>
    <w:uiPriority w:val="1"/>
    <w:qFormat/>
    <w:rsid w:val="00EF252C"/>
    <w:rPr>
      <w:rFonts w:asciiTheme="minorHAnsi" w:hAnsiTheme="minorHAnsi"/>
      <w:b/>
      <w:sz w:val="22"/>
    </w:rPr>
  </w:style>
  <w:style w:type="paragraph" w:styleId="NoSpacing">
    <w:name w:val="No Spacing"/>
    <w:link w:val="NoSpacingChar"/>
    <w:uiPriority w:val="1"/>
    <w:qFormat/>
    <w:rsid w:val="00EF252C"/>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EF252C"/>
    <w:rPr>
      <w:rFonts w:ascii="Times New Roman" w:hAnsi="Times New Roman"/>
    </w:rPr>
  </w:style>
  <w:style w:type="character" w:customStyle="1" w:styleId="URL">
    <w:name w:val="URL"/>
    <w:basedOn w:val="DefaultParagraphFont"/>
    <w:uiPriority w:val="1"/>
    <w:qFormat/>
    <w:rsid w:val="00EF252C"/>
    <w:rPr>
      <w:u w:val="dotted"/>
    </w:rPr>
  </w:style>
  <w:style w:type="character" w:customStyle="1" w:styleId="Literal">
    <w:name w:val="Literal"/>
    <w:basedOn w:val="DefaultParagraphFont"/>
    <w:uiPriority w:val="1"/>
    <w:qFormat/>
    <w:rsid w:val="00EF252C"/>
    <w:rPr>
      <w:rFonts w:ascii="Lucida Sans Typewriter" w:hAnsi="Lucida Sans Typewriter"/>
      <w:sz w:val="18"/>
    </w:rPr>
  </w:style>
  <w:style w:type="paragraph" w:styleId="ListParagraph">
    <w:name w:val="List Paragraph"/>
    <w:basedOn w:val="Normal"/>
    <w:uiPriority w:val="34"/>
    <w:qFormat/>
    <w:rsid w:val="00EF252C"/>
    <w:pPr>
      <w:ind w:left="720"/>
      <w:contextualSpacing/>
    </w:pPr>
    <w:rPr>
      <w:rFonts w:ascii="Times New Roman" w:hAnsi="Times New Roman"/>
    </w:rPr>
  </w:style>
  <w:style w:type="paragraph" w:customStyle="1" w:styleId="TopicsCoveredbox">
    <w:name w:val="Topics Covered box"/>
    <w:basedOn w:val="Normal"/>
    <w:qFormat/>
    <w:rsid w:val="00EF252C"/>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EF252C"/>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EF252C"/>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EF252C"/>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EF252C"/>
    <w:rPr>
      <w:b/>
      <w:color w:val="1F497D" w:themeColor="text2"/>
    </w:rPr>
  </w:style>
  <w:style w:type="character" w:styleId="Emphasis">
    <w:name w:val="Emphasis"/>
    <w:basedOn w:val="DefaultParagraphFont"/>
    <w:uiPriority w:val="20"/>
    <w:qFormat/>
    <w:rsid w:val="00EF252C"/>
    <w:rPr>
      <w:i/>
      <w:iCs/>
    </w:rPr>
  </w:style>
  <w:style w:type="character" w:styleId="Strong">
    <w:name w:val="Strong"/>
    <w:basedOn w:val="DefaultParagraphFont"/>
    <w:uiPriority w:val="22"/>
    <w:qFormat/>
    <w:rsid w:val="00EF252C"/>
    <w:rPr>
      <w:b/>
      <w:bCs/>
    </w:rPr>
  </w:style>
  <w:style w:type="table" w:styleId="TableGrid">
    <w:name w:val="Table Grid"/>
    <w:basedOn w:val="TableNormal"/>
    <w:uiPriority w:val="59"/>
    <w:rsid w:val="00EF25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EF252C"/>
    <w:rPr>
      <w:color w:val="7F7F7F" w:themeColor="text1" w:themeTint="80"/>
    </w:rPr>
  </w:style>
  <w:style w:type="character" w:customStyle="1" w:styleId="SourceCodeComment">
    <w:name w:val="Source Code Comment"/>
    <w:basedOn w:val="DefaultParagraphFont"/>
    <w:uiPriority w:val="1"/>
    <w:qFormat/>
    <w:rsid w:val="00EF252C"/>
    <w:rPr>
      <w:color w:val="7F7F7F" w:themeColor="text1" w:themeTint="80"/>
    </w:rPr>
  </w:style>
  <w:style w:type="paragraph" w:styleId="Caption">
    <w:name w:val="caption"/>
    <w:basedOn w:val="Normal"/>
    <w:next w:val="Normal"/>
    <w:uiPriority w:val="35"/>
    <w:unhideWhenUsed/>
    <w:qFormat/>
    <w:rsid w:val="00EF252C"/>
    <w:pPr>
      <w:spacing w:line="240" w:lineRule="auto"/>
      <w:jc w:val="center"/>
    </w:pPr>
    <w:rPr>
      <w:bCs/>
      <w:szCs w:val="18"/>
    </w:rPr>
  </w:style>
  <w:style w:type="paragraph" w:styleId="TOCHeading">
    <w:name w:val="TOC Heading"/>
    <w:basedOn w:val="Heading1"/>
    <w:next w:val="Normal"/>
    <w:uiPriority w:val="39"/>
    <w:unhideWhenUsed/>
    <w:qFormat/>
    <w:rsid w:val="00EF252C"/>
    <w:pPr>
      <w:outlineLvl w:val="9"/>
    </w:pPr>
    <w:rPr>
      <w:lang w:eastAsia="ja-JP"/>
    </w:rPr>
  </w:style>
  <w:style w:type="paragraph" w:styleId="TOC1">
    <w:name w:val="toc 1"/>
    <w:basedOn w:val="Normal"/>
    <w:next w:val="Normal"/>
    <w:autoRedefine/>
    <w:uiPriority w:val="39"/>
    <w:unhideWhenUsed/>
    <w:qFormat/>
    <w:rsid w:val="00EF252C"/>
    <w:pPr>
      <w:spacing w:after="100"/>
    </w:pPr>
    <w:rPr>
      <w:rFonts w:ascii="Times New Roman" w:hAnsi="Times New Roman"/>
    </w:rPr>
  </w:style>
  <w:style w:type="paragraph" w:styleId="TOC2">
    <w:name w:val="toc 2"/>
    <w:basedOn w:val="Normal"/>
    <w:next w:val="Normal"/>
    <w:autoRedefine/>
    <w:uiPriority w:val="39"/>
    <w:unhideWhenUsed/>
    <w:qFormat/>
    <w:rsid w:val="00EF252C"/>
    <w:pPr>
      <w:spacing w:after="100"/>
      <w:ind w:left="220"/>
    </w:pPr>
    <w:rPr>
      <w:rFonts w:ascii="Times New Roman" w:hAnsi="Times New Roman"/>
    </w:rPr>
  </w:style>
  <w:style w:type="paragraph" w:styleId="TOC3">
    <w:name w:val="toc 3"/>
    <w:basedOn w:val="Normal"/>
    <w:next w:val="Normal"/>
    <w:autoRedefine/>
    <w:uiPriority w:val="39"/>
    <w:unhideWhenUsed/>
    <w:qFormat/>
    <w:rsid w:val="00EF252C"/>
    <w:pPr>
      <w:spacing w:after="100"/>
      <w:ind w:left="440"/>
    </w:pPr>
    <w:rPr>
      <w:rFonts w:ascii="Times New Roman" w:hAnsi="Times New Roman"/>
    </w:rPr>
  </w:style>
  <w:style w:type="character" w:styleId="Hyperlink">
    <w:name w:val="Hyperlink"/>
    <w:basedOn w:val="DefaultParagraphFont"/>
    <w:uiPriority w:val="99"/>
    <w:unhideWhenUsed/>
    <w:rsid w:val="00EF252C"/>
    <w:rPr>
      <w:color w:val="0000FF" w:themeColor="hyperlink"/>
      <w:u w:val="single"/>
    </w:rPr>
  </w:style>
  <w:style w:type="paragraph" w:styleId="Header">
    <w:name w:val="header"/>
    <w:basedOn w:val="Normal"/>
    <w:link w:val="HeaderChar"/>
    <w:uiPriority w:val="99"/>
    <w:unhideWhenUsed/>
    <w:rsid w:val="00EF252C"/>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EF252C"/>
    <w:rPr>
      <w:rFonts w:ascii="Times New Roman" w:hAnsi="Times New Roman"/>
    </w:rPr>
  </w:style>
  <w:style w:type="paragraph" w:styleId="Footer">
    <w:name w:val="footer"/>
    <w:basedOn w:val="Normal"/>
    <w:link w:val="FooterChar"/>
    <w:uiPriority w:val="99"/>
    <w:unhideWhenUsed/>
    <w:rsid w:val="00EF252C"/>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EF252C"/>
    <w:rPr>
      <w:rFonts w:ascii="Times New Roman" w:hAnsi="Times New Roman"/>
    </w:rPr>
  </w:style>
  <w:style w:type="paragraph" w:customStyle="1" w:styleId="TableHeading">
    <w:name w:val="Table Heading"/>
    <w:basedOn w:val="Normal"/>
    <w:rsid w:val="00EF252C"/>
    <w:pPr>
      <w:spacing w:after="0" w:line="240" w:lineRule="auto"/>
      <w:jc w:val="center"/>
    </w:pPr>
    <w:rPr>
      <w:b/>
    </w:rPr>
  </w:style>
  <w:style w:type="paragraph" w:customStyle="1" w:styleId="TableListing">
    <w:name w:val="Table Listing"/>
    <w:basedOn w:val="Normal"/>
    <w:qFormat/>
    <w:rsid w:val="00EF252C"/>
    <w:pPr>
      <w:spacing w:after="0" w:line="240" w:lineRule="auto"/>
      <w:jc w:val="center"/>
    </w:pPr>
  </w:style>
  <w:style w:type="paragraph" w:customStyle="1" w:styleId="ImportantNote">
    <w:name w:val="Important Note"/>
    <w:basedOn w:val="Body"/>
    <w:qFormat/>
    <w:rsid w:val="00EF252C"/>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EF252C"/>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EF252C"/>
    <w:pPr>
      <w:spacing w:after="100"/>
      <w:ind w:left="660"/>
    </w:pPr>
    <w:rPr>
      <w:rFonts w:eastAsiaTheme="minorEastAsia"/>
    </w:rPr>
  </w:style>
  <w:style w:type="character" w:customStyle="1" w:styleId="StrongBoxed">
    <w:name w:val="Strong &amp; Boxed"/>
    <w:basedOn w:val="Strong"/>
    <w:uiPriority w:val="1"/>
    <w:qFormat/>
    <w:rsid w:val="00EF252C"/>
    <w:rPr>
      <w:b/>
      <w:bCs/>
      <w:bdr w:val="single" w:sz="4" w:space="0" w:color="auto"/>
    </w:rPr>
  </w:style>
  <w:style w:type="paragraph" w:styleId="Title">
    <w:name w:val="Title"/>
    <w:basedOn w:val="Normal"/>
    <w:next w:val="Normal"/>
    <w:link w:val="TitleChar"/>
    <w:uiPriority w:val="10"/>
    <w:qFormat/>
    <w:rsid w:val="00EF252C"/>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EF252C"/>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EF252C"/>
    <w:pPr>
      <w:spacing w:after="0" w:line="240" w:lineRule="auto"/>
    </w:pPr>
    <w:rPr>
      <w:rFonts w:ascii="Franklin Gothic Demi" w:hAnsi="Franklin Gothic Demi"/>
      <w:sz w:val="52"/>
      <w:szCs w:val="52"/>
    </w:rPr>
  </w:style>
  <w:style w:type="paragraph" w:customStyle="1" w:styleId="Body">
    <w:name w:val="Body"/>
    <w:basedOn w:val="Normal"/>
    <w:qFormat/>
    <w:rsid w:val="00EF252C"/>
    <w:pPr>
      <w:spacing w:after="160"/>
    </w:pPr>
    <w:rPr>
      <w:rFonts w:ascii="Times New Roman" w:hAnsi="Times New Roman"/>
    </w:rPr>
  </w:style>
  <w:style w:type="paragraph" w:customStyle="1" w:styleId="BodyFirst">
    <w:name w:val="Body First"/>
    <w:basedOn w:val="Body"/>
    <w:qFormat/>
    <w:rsid w:val="00EF252C"/>
    <w:pPr>
      <w:spacing w:after="0"/>
    </w:pPr>
  </w:style>
  <w:style w:type="paragraph" w:styleId="TOC5">
    <w:name w:val="toc 5"/>
    <w:basedOn w:val="Normal"/>
    <w:next w:val="Normal"/>
    <w:autoRedefine/>
    <w:uiPriority w:val="39"/>
    <w:unhideWhenUsed/>
    <w:rsid w:val="00EF252C"/>
    <w:pPr>
      <w:spacing w:after="100"/>
      <w:ind w:left="880"/>
    </w:pPr>
    <w:rPr>
      <w:rFonts w:eastAsiaTheme="minorEastAsia"/>
    </w:rPr>
  </w:style>
  <w:style w:type="paragraph" w:styleId="TOC6">
    <w:name w:val="toc 6"/>
    <w:basedOn w:val="Normal"/>
    <w:next w:val="Normal"/>
    <w:autoRedefine/>
    <w:uiPriority w:val="39"/>
    <w:unhideWhenUsed/>
    <w:rsid w:val="00EF252C"/>
    <w:pPr>
      <w:spacing w:after="100"/>
      <w:ind w:left="1100"/>
    </w:pPr>
    <w:rPr>
      <w:rFonts w:eastAsiaTheme="minorEastAsia"/>
    </w:rPr>
  </w:style>
  <w:style w:type="paragraph" w:styleId="TOC7">
    <w:name w:val="toc 7"/>
    <w:basedOn w:val="Normal"/>
    <w:next w:val="Normal"/>
    <w:autoRedefine/>
    <w:uiPriority w:val="39"/>
    <w:unhideWhenUsed/>
    <w:rsid w:val="00EF252C"/>
    <w:pPr>
      <w:spacing w:after="100"/>
      <w:ind w:left="1320"/>
    </w:pPr>
    <w:rPr>
      <w:rFonts w:eastAsiaTheme="minorEastAsia"/>
    </w:rPr>
  </w:style>
  <w:style w:type="paragraph" w:styleId="TOC8">
    <w:name w:val="toc 8"/>
    <w:basedOn w:val="Normal"/>
    <w:next w:val="Normal"/>
    <w:autoRedefine/>
    <w:uiPriority w:val="39"/>
    <w:unhideWhenUsed/>
    <w:rsid w:val="00EF252C"/>
    <w:pPr>
      <w:spacing w:after="100"/>
      <w:ind w:left="1540"/>
    </w:pPr>
    <w:rPr>
      <w:rFonts w:eastAsiaTheme="minorEastAsia"/>
    </w:rPr>
  </w:style>
  <w:style w:type="paragraph" w:styleId="TOC9">
    <w:name w:val="toc 9"/>
    <w:basedOn w:val="Normal"/>
    <w:next w:val="Normal"/>
    <w:autoRedefine/>
    <w:uiPriority w:val="39"/>
    <w:unhideWhenUsed/>
    <w:rsid w:val="00EF252C"/>
    <w:pPr>
      <w:spacing w:after="100"/>
      <w:ind w:left="1760"/>
    </w:pPr>
    <w:rPr>
      <w:rFonts w:eastAsiaTheme="minorEastAsia"/>
    </w:rPr>
  </w:style>
  <w:style w:type="character" w:customStyle="1" w:styleId="Keycap">
    <w:name w:val="Keycap"/>
    <w:basedOn w:val="DefaultParagraphFont"/>
    <w:rsid w:val="00EF252C"/>
    <w:rPr>
      <w:smallCaps/>
      <w:color w:val="0000FF"/>
    </w:rPr>
  </w:style>
  <w:style w:type="character" w:customStyle="1" w:styleId="FigureImageBorder">
    <w:name w:val="Figure Image Border"/>
    <w:basedOn w:val="DefaultParagraphFont"/>
    <w:uiPriority w:val="1"/>
    <w:qFormat/>
    <w:rsid w:val="00EF252C"/>
    <w:rPr>
      <w:noProof/>
      <w:bdr w:val="single" w:sz="4" w:space="0" w:color="auto"/>
    </w:rPr>
  </w:style>
  <w:style w:type="paragraph" w:customStyle="1" w:styleId="SourceCodeFilename">
    <w:name w:val="Source Code Filename"/>
    <w:basedOn w:val="SourceCode"/>
    <w:qFormat/>
    <w:rsid w:val="00EF252C"/>
    <w:pPr>
      <w:spacing w:after="0"/>
      <w:jc w:val="right"/>
    </w:pPr>
    <w:rPr>
      <w:sz w:val="24"/>
    </w:rPr>
  </w:style>
  <w:style w:type="paragraph" w:customStyle="1" w:styleId="Non-TOCHeading3">
    <w:name w:val="Non-TOC Heading 3"/>
    <w:next w:val="Body"/>
    <w:qFormat/>
    <w:rsid w:val="00EF252C"/>
    <w:rPr>
      <w:rFonts w:eastAsiaTheme="majorEastAsia" w:cstheme="majorBidi"/>
      <w:b/>
      <w:bCs/>
      <w: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4066</Words>
  <Characters>2317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28:00Z</dcterms:created>
  <dcterms:modified xsi:type="dcterms:W3CDTF">2015-06-12T19:22:00Z</dcterms:modified>
</cp:coreProperties>
</file>